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EDC1E" w14:textId="21CC946D" w:rsidR="00B4413A" w:rsidRDefault="00AD684A">
      <w:pPr>
        <w:rPr>
          <w:rFonts w:eastAsia="Calibri Light" w:cstheme="majorHAnsi"/>
        </w:rPr>
      </w:pPr>
      <w:r>
        <w:rPr>
          <w:rFonts w:eastAsia="Calibri Light" w:cstheme="majorHAnsi"/>
          <w:noProof/>
        </w:rPr>
        <w:drawing>
          <wp:anchor distT="0" distB="0" distL="114300" distR="114300" simplePos="0" relativeHeight="251658240" behindDoc="0" locked="0" layoutInCell="1" allowOverlap="1" wp14:anchorId="55B66190" wp14:editId="2300E89C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5943600" cy="1453896"/>
            <wp:effectExtent l="0" t="0" r="0" b="0"/>
            <wp:wrapSquare wrapText="bothSides"/>
            <wp:docPr id="8" name="Picture 8" descr="A picture containing text, cloc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ock, gaug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3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66D1DE" w14:textId="64670ADA" w:rsidR="00B4413A" w:rsidRPr="006200D3" w:rsidRDefault="00585F3A" w:rsidP="00585F3A">
      <w:pPr>
        <w:jc w:val="center"/>
        <w:rPr>
          <w:rFonts w:eastAsia="Calibri Light" w:cstheme="majorHAnsi"/>
          <w:b/>
          <w:bCs/>
          <w:sz w:val="44"/>
          <w:szCs w:val="44"/>
          <w:u w:val="single"/>
        </w:rPr>
      </w:pPr>
      <w:proofErr w:type="spellStart"/>
      <w:r>
        <w:rPr>
          <w:rFonts w:eastAsia="Calibri Light" w:cstheme="majorHAnsi"/>
          <w:b/>
          <w:bCs/>
          <w:sz w:val="44"/>
          <w:szCs w:val="44"/>
          <w:u w:val="single"/>
        </w:rPr>
        <w:t>DaaS</w:t>
      </w:r>
      <w:proofErr w:type="spellEnd"/>
      <w:r>
        <w:rPr>
          <w:rFonts w:eastAsia="Calibri Light" w:cstheme="majorHAnsi"/>
          <w:b/>
          <w:bCs/>
          <w:sz w:val="44"/>
          <w:szCs w:val="44"/>
          <w:u w:val="single"/>
        </w:rPr>
        <w:t xml:space="preserve"> Design</w:t>
      </w:r>
      <w:r w:rsidR="00DB2ADE">
        <w:rPr>
          <w:rFonts w:eastAsia="Calibri Light" w:cstheme="majorHAnsi"/>
          <w:b/>
          <w:bCs/>
          <w:sz w:val="44"/>
          <w:szCs w:val="44"/>
          <w:u w:val="single"/>
        </w:rPr>
        <w:t xml:space="preserve"> v(1.0.</w:t>
      </w:r>
      <w:r w:rsidR="007827CA">
        <w:rPr>
          <w:rFonts w:eastAsia="Calibri Light" w:cstheme="majorHAnsi"/>
          <w:b/>
          <w:bCs/>
          <w:sz w:val="44"/>
          <w:szCs w:val="44"/>
          <w:u w:val="single"/>
        </w:rPr>
        <w:t>0</w:t>
      </w:r>
      <w:r w:rsidR="00DB2ADE">
        <w:rPr>
          <w:rFonts w:eastAsia="Calibri Light" w:cstheme="majorHAnsi"/>
          <w:b/>
          <w:bCs/>
          <w:sz w:val="44"/>
          <w:szCs w:val="44"/>
          <w:u w:val="single"/>
        </w:rPr>
        <w:t>)</w:t>
      </w:r>
    </w:p>
    <w:p w14:paraId="4D8691CF" w14:textId="77777777" w:rsidR="00B4413A" w:rsidRDefault="00B4413A">
      <w:pPr>
        <w:rPr>
          <w:rFonts w:eastAsia="Calibri Light" w:cstheme="majorHAnsi"/>
        </w:rPr>
      </w:pPr>
    </w:p>
    <w:p w14:paraId="7FED737D" w14:textId="77777777" w:rsidR="00E1508C" w:rsidRDefault="00E1508C">
      <w:pPr>
        <w:rPr>
          <w:rFonts w:eastAsia="Calibri Light" w:cstheme="majorHAnsi"/>
        </w:rPr>
      </w:pPr>
    </w:p>
    <w:p w14:paraId="38AC683B" w14:textId="77777777" w:rsidR="00E1508C" w:rsidRDefault="00E1508C">
      <w:pPr>
        <w:rPr>
          <w:rFonts w:eastAsia="Calibri Light" w:cstheme="majorHAnsi"/>
        </w:rPr>
      </w:pPr>
    </w:p>
    <w:p w14:paraId="0C0AD118" w14:textId="77777777" w:rsidR="00E1508C" w:rsidRDefault="00E1508C">
      <w:pPr>
        <w:rPr>
          <w:rFonts w:eastAsia="Calibri Light" w:cstheme="majorHAnsi"/>
        </w:rPr>
      </w:pPr>
    </w:p>
    <w:p w14:paraId="3C3557C6" w14:textId="77777777" w:rsidR="00E1508C" w:rsidRDefault="00E1508C">
      <w:pPr>
        <w:rPr>
          <w:rFonts w:eastAsia="Calibri Light" w:cstheme="majorHAnsi"/>
        </w:rPr>
      </w:pPr>
    </w:p>
    <w:p w14:paraId="5A430E0E" w14:textId="77777777" w:rsidR="00E1508C" w:rsidRDefault="00E1508C">
      <w:pPr>
        <w:rPr>
          <w:rFonts w:eastAsia="Calibri Light" w:cstheme="majorHAnsi"/>
        </w:rPr>
      </w:pPr>
    </w:p>
    <w:p w14:paraId="7B9A05D7" w14:textId="77777777" w:rsidR="00E1508C" w:rsidRDefault="00E1508C">
      <w:pPr>
        <w:rPr>
          <w:rFonts w:eastAsia="Calibri Light" w:cstheme="majorHAnsi"/>
        </w:rPr>
      </w:pPr>
    </w:p>
    <w:p w14:paraId="2E1E85E4" w14:textId="77777777" w:rsidR="00E1508C" w:rsidRDefault="00E1508C">
      <w:pPr>
        <w:rPr>
          <w:rFonts w:eastAsia="Calibri Light" w:cstheme="majorHAnsi"/>
        </w:rPr>
      </w:pPr>
    </w:p>
    <w:p w14:paraId="6F0E71E3" w14:textId="77777777" w:rsidR="00E1508C" w:rsidRDefault="00E1508C">
      <w:pPr>
        <w:rPr>
          <w:rFonts w:eastAsia="Calibri Light" w:cstheme="majorHAnsi"/>
        </w:rPr>
      </w:pPr>
    </w:p>
    <w:p w14:paraId="1C32B15D" w14:textId="77777777" w:rsidR="00E1508C" w:rsidRDefault="00E1508C">
      <w:pPr>
        <w:rPr>
          <w:rFonts w:eastAsia="Calibri Light" w:cstheme="majorHAnsi"/>
        </w:rPr>
      </w:pPr>
    </w:p>
    <w:p w14:paraId="0761ACA9" w14:textId="77777777" w:rsidR="00E1508C" w:rsidRDefault="00E1508C">
      <w:pPr>
        <w:rPr>
          <w:rFonts w:eastAsia="Calibri Light" w:cstheme="majorHAnsi"/>
        </w:rPr>
      </w:pPr>
    </w:p>
    <w:p w14:paraId="5B93B3E5" w14:textId="77777777" w:rsidR="00E1508C" w:rsidRDefault="00E1508C">
      <w:pPr>
        <w:rPr>
          <w:rFonts w:eastAsia="Calibri Light" w:cstheme="majorHAnsi"/>
        </w:rPr>
      </w:pPr>
    </w:p>
    <w:p w14:paraId="7B38487F" w14:textId="77777777" w:rsidR="00E1508C" w:rsidRDefault="00E1508C">
      <w:pPr>
        <w:rPr>
          <w:rFonts w:eastAsia="Calibri Light" w:cstheme="majorHAnsi"/>
        </w:rPr>
      </w:pPr>
    </w:p>
    <w:p w14:paraId="3AEC2F49" w14:textId="77777777" w:rsidR="00E1508C" w:rsidRDefault="00E1508C">
      <w:pPr>
        <w:rPr>
          <w:rFonts w:eastAsia="Calibri Light" w:cstheme="majorHAnsi"/>
        </w:rPr>
      </w:pPr>
    </w:p>
    <w:p w14:paraId="2FB36F04" w14:textId="77777777" w:rsidR="00E1508C" w:rsidRDefault="00E1508C">
      <w:pPr>
        <w:rPr>
          <w:rFonts w:eastAsia="Calibri Light" w:cstheme="majorHAnsi"/>
        </w:rPr>
      </w:pPr>
    </w:p>
    <w:p w14:paraId="28E27F73" w14:textId="77777777" w:rsidR="00E1508C" w:rsidRDefault="00E1508C">
      <w:pPr>
        <w:rPr>
          <w:rFonts w:eastAsia="Calibri Light" w:cstheme="majorHAnsi"/>
        </w:rPr>
      </w:pPr>
    </w:p>
    <w:p w14:paraId="7CE30CEC" w14:textId="77777777" w:rsidR="00E1508C" w:rsidRDefault="00E1508C">
      <w:pPr>
        <w:rPr>
          <w:rFonts w:eastAsia="Calibri Light" w:cstheme="majorHAnsi"/>
        </w:rPr>
      </w:pPr>
    </w:p>
    <w:p w14:paraId="4C82D46B" w14:textId="77777777" w:rsidR="00E1508C" w:rsidRDefault="00E1508C">
      <w:pPr>
        <w:rPr>
          <w:rFonts w:eastAsia="Calibri Light" w:cstheme="majorHAnsi"/>
        </w:rPr>
      </w:pPr>
    </w:p>
    <w:p w14:paraId="14463C18" w14:textId="77777777" w:rsidR="00E1508C" w:rsidRDefault="00E1508C">
      <w:pPr>
        <w:rPr>
          <w:rFonts w:eastAsia="Calibri Light" w:cstheme="majorHAnsi"/>
        </w:rPr>
      </w:pPr>
    </w:p>
    <w:p w14:paraId="64546C5C" w14:textId="77777777" w:rsidR="00E1508C" w:rsidRDefault="00E1508C">
      <w:pPr>
        <w:rPr>
          <w:rFonts w:eastAsia="Calibri Light" w:cstheme="majorHAnsi"/>
        </w:rPr>
      </w:pPr>
    </w:p>
    <w:sdt>
      <w:sdtPr>
        <w:rPr>
          <w:rFonts w:eastAsiaTheme="minorHAnsi" w:cs="Arial (Body CS)"/>
          <w:bCs w:val="0"/>
          <w:color w:val="auto"/>
          <w:sz w:val="24"/>
          <w:szCs w:val="22"/>
        </w:rPr>
        <w:id w:val="-300695724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7385EE15" w14:textId="02A10A06" w:rsidR="00A9786C" w:rsidRPr="00A9786C" w:rsidRDefault="00A9786C" w:rsidP="00A9786C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  <w:b/>
              <w:bCs w:val="0"/>
            </w:rPr>
          </w:pPr>
          <w:r w:rsidRPr="00A9786C">
            <w:rPr>
              <w:rFonts w:asciiTheme="minorHAnsi" w:hAnsiTheme="minorHAnsi" w:cstheme="minorHAnsi"/>
              <w:b/>
              <w:bCs w:val="0"/>
            </w:rPr>
            <w:t>Table of Contents</w:t>
          </w:r>
        </w:p>
        <w:p w14:paraId="79D6B178" w14:textId="11F717CF" w:rsidR="00CF1D57" w:rsidRDefault="00A9786C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86398949" w:history="1">
            <w:r w:rsidR="00CF1D57" w:rsidRPr="003678B2">
              <w:rPr>
                <w:rStyle w:val="Hyperlink"/>
                <w:noProof/>
              </w:rPr>
              <w:t>1</w:t>
            </w:r>
            <w:r w:rsidR="00CF1D57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CF1D57" w:rsidRPr="003678B2">
              <w:rPr>
                <w:rStyle w:val="Hyperlink"/>
                <w:noProof/>
              </w:rPr>
              <w:t>Purpose of the document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49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3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473D33D2" w14:textId="241C2034" w:rsidR="00CF1D57" w:rsidRDefault="00211510" w:rsidP="00CF1D5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86398950" w:history="1">
            <w:r w:rsidR="00CF1D57" w:rsidRPr="003678B2">
              <w:rPr>
                <w:rStyle w:val="Hyperlink"/>
                <w:noProof/>
              </w:rPr>
              <w:t>2</w:t>
            </w:r>
            <w:r w:rsidR="00CF1D57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CF1D57" w:rsidRPr="003678B2">
              <w:rPr>
                <w:rStyle w:val="Hyperlink"/>
                <w:noProof/>
              </w:rPr>
              <w:t>High Level Architecture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0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3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11F9D576" w14:textId="714F230F" w:rsidR="00CF1D57" w:rsidRDefault="0021151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86398952" w:history="1">
            <w:r w:rsidR="00CF1D57" w:rsidRPr="003678B2">
              <w:rPr>
                <w:rStyle w:val="Hyperlink"/>
                <w:noProof/>
              </w:rPr>
              <w:t>3</w:t>
            </w:r>
            <w:r w:rsidR="00CF1D57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CF1D57" w:rsidRPr="003678B2">
              <w:rPr>
                <w:rStyle w:val="Hyperlink"/>
                <w:noProof/>
              </w:rPr>
              <w:t>Detailed system interaction flows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2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3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387EBEFF" w14:textId="4356D795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3" w:history="1">
            <w:r w:rsidR="00CF1D57" w:rsidRPr="003678B2">
              <w:rPr>
                <w:rStyle w:val="Hyperlink"/>
                <w:noProof/>
              </w:rPr>
              <w:t>3.1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WRG Flows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3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3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71722024" w14:textId="23602C4D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4" w:history="1">
            <w:r w:rsidR="00CF1D57" w:rsidRPr="003678B2">
              <w:rPr>
                <w:rStyle w:val="Hyperlink"/>
                <w:noProof/>
              </w:rPr>
              <w:t>3.2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WRG To DaaS Flows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4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7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4247E74F" w14:textId="39EA2098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5" w:history="1">
            <w:r w:rsidR="00CF1D57" w:rsidRPr="003678B2">
              <w:rPr>
                <w:rStyle w:val="Hyperlink"/>
                <w:noProof/>
              </w:rPr>
              <w:t>3.3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mStore To DaaS Flows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5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0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5B81A0A2" w14:textId="312BA6B6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6" w:history="1">
            <w:r w:rsidR="00CF1D57" w:rsidRPr="003678B2">
              <w:rPr>
                <w:rStyle w:val="Hyperlink"/>
                <w:noProof/>
              </w:rPr>
              <w:t>3.4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SH To DaaS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6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0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16FC4603" w14:textId="5A349263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7" w:history="1">
            <w:r w:rsidR="00CF1D57" w:rsidRPr="003678B2">
              <w:rPr>
                <w:rStyle w:val="Hyperlink"/>
                <w:noProof/>
              </w:rPr>
              <w:t>3.5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IAM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7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3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6716AECA" w14:textId="0FE4045E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8" w:history="1">
            <w:r w:rsidR="00CF1D57" w:rsidRPr="003678B2">
              <w:rPr>
                <w:rStyle w:val="Hyperlink"/>
                <w:noProof/>
              </w:rPr>
              <w:t>3.6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SES &amp; WSG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8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4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6C3C6315" w14:textId="7E471420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59" w:history="1">
            <w:r w:rsidR="00CF1D57" w:rsidRPr="003678B2">
              <w:rPr>
                <w:rStyle w:val="Hyperlink"/>
                <w:noProof/>
              </w:rPr>
              <w:t>3.7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mStore - TODO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59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6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63B20574" w14:textId="10E868ED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60" w:history="1">
            <w:r w:rsidR="00CF1D57" w:rsidRPr="003678B2">
              <w:rPr>
                <w:rStyle w:val="Hyperlink"/>
                <w:noProof/>
              </w:rPr>
              <w:t>3.8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VM Proxy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60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6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3F88117A" w14:textId="6CE10E24" w:rsidR="00CF1D57" w:rsidRDefault="0021151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86398961" w:history="1">
            <w:r w:rsidR="00CF1D57" w:rsidRPr="003678B2">
              <w:rPr>
                <w:rStyle w:val="Hyperlink"/>
                <w:noProof/>
              </w:rPr>
              <w:t>3.9</w:t>
            </w:r>
            <w:r w:rsidR="00CF1D57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="00CF1D57" w:rsidRPr="003678B2">
              <w:rPr>
                <w:rStyle w:val="Hyperlink"/>
                <w:noProof/>
              </w:rPr>
              <w:t>DAAS To DMS Proxy</w:t>
            </w:r>
            <w:r w:rsidR="00CF1D57">
              <w:rPr>
                <w:noProof/>
                <w:webHidden/>
              </w:rPr>
              <w:tab/>
            </w:r>
            <w:r w:rsidR="00CF1D57">
              <w:rPr>
                <w:noProof/>
                <w:webHidden/>
              </w:rPr>
              <w:fldChar w:fldCharType="begin"/>
            </w:r>
            <w:r w:rsidR="00CF1D57">
              <w:rPr>
                <w:noProof/>
                <w:webHidden/>
              </w:rPr>
              <w:instrText xml:space="preserve"> PAGEREF _Toc86398961 \h </w:instrText>
            </w:r>
            <w:r w:rsidR="00CF1D57">
              <w:rPr>
                <w:noProof/>
                <w:webHidden/>
              </w:rPr>
            </w:r>
            <w:r w:rsidR="00CF1D57">
              <w:rPr>
                <w:noProof/>
                <w:webHidden/>
              </w:rPr>
              <w:fldChar w:fldCharType="separate"/>
            </w:r>
            <w:r w:rsidR="00F47BC8">
              <w:rPr>
                <w:noProof/>
                <w:webHidden/>
              </w:rPr>
              <w:t>16</w:t>
            </w:r>
            <w:r w:rsidR="00CF1D57">
              <w:rPr>
                <w:noProof/>
                <w:webHidden/>
              </w:rPr>
              <w:fldChar w:fldCharType="end"/>
            </w:r>
          </w:hyperlink>
        </w:p>
        <w:p w14:paraId="1807BF10" w14:textId="6C80DA19" w:rsidR="00CE3AD7" w:rsidRPr="00CF1D57" w:rsidRDefault="00A9786C" w:rsidP="00CE3AD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66582E0" w14:textId="396CA986" w:rsidR="00CE3AD7" w:rsidRDefault="00CE3AD7" w:rsidP="00CE3AD7">
      <w:pPr>
        <w:rPr>
          <w:b/>
          <w:noProof/>
        </w:rPr>
      </w:pPr>
    </w:p>
    <w:p w14:paraId="479868A4" w14:textId="77777777" w:rsidR="00CE3AD7" w:rsidRDefault="00CE3AD7" w:rsidP="00CE3AD7">
      <w:pPr>
        <w:rPr>
          <w:b/>
          <w:noProof/>
        </w:rPr>
      </w:pPr>
    </w:p>
    <w:p w14:paraId="16321845" w14:textId="4ACDF27C" w:rsidR="007B0ADC" w:rsidRPr="00CE3AD7" w:rsidRDefault="007B0ADC" w:rsidP="00CE3AD7">
      <w:pPr>
        <w:rPr>
          <w:b/>
          <w:noProof/>
        </w:rPr>
      </w:pPr>
      <w:r w:rsidRPr="00CE3AD7">
        <w:rPr>
          <w:b/>
          <w:noProof/>
        </w:rPr>
        <w:br w:type="page"/>
      </w:r>
    </w:p>
    <w:p w14:paraId="436230AF" w14:textId="10A9A83C" w:rsidR="00940D04" w:rsidRPr="00AE0B9F" w:rsidRDefault="00940D04" w:rsidP="00E1508C">
      <w:pPr>
        <w:pStyle w:val="Heading1"/>
        <w:numPr>
          <w:ilvl w:val="0"/>
          <w:numId w:val="41"/>
        </w:numPr>
        <w:rPr>
          <w:rFonts w:asciiTheme="minorHAnsi" w:hAnsiTheme="minorHAnsi" w:cstheme="minorHAnsi"/>
          <w:b w:val="0"/>
          <w:bCs/>
        </w:rPr>
      </w:pPr>
      <w:bookmarkStart w:id="0" w:name="_Toc86398949"/>
      <w:r w:rsidRPr="00AE0B9F">
        <w:rPr>
          <w:rFonts w:asciiTheme="minorHAnsi" w:hAnsiTheme="minorHAnsi" w:cstheme="minorHAnsi"/>
          <w:b w:val="0"/>
          <w:bCs/>
        </w:rPr>
        <w:t>Purpose of the document</w:t>
      </w:r>
      <w:bookmarkEnd w:id="0"/>
    </w:p>
    <w:p w14:paraId="7DAFE444" w14:textId="666F8B5A" w:rsidR="00A71A4D" w:rsidRPr="00D11D75" w:rsidRDefault="00A71A4D" w:rsidP="00A71A4D">
      <w:pPr>
        <w:pStyle w:val="FirstParagraph"/>
        <w:rPr>
          <w:rFonts w:asciiTheme="majorHAnsi" w:hAnsiTheme="majorHAnsi" w:cstheme="majorHAnsi"/>
        </w:rPr>
      </w:pPr>
      <w:r w:rsidRPr="00D11D75">
        <w:rPr>
          <w:rFonts w:asciiTheme="majorHAnsi" w:hAnsiTheme="majorHAnsi" w:cstheme="majorHAnsi"/>
        </w:rPr>
        <w:t xml:space="preserve">This document </w:t>
      </w:r>
      <w:r w:rsidR="004137F6">
        <w:rPr>
          <w:rFonts w:asciiTheme="majorHAnsi" w:hAnsiTheme="majorHAnsi" w:cstheme="majorHAnsi"/>
        </w:rPr>
        <w:t xml:space="preserve">details </w:t>
      </w:r>
      <w:proofErr w:type="spellStart"/>
      <w:r w:rsidR="004137F6">
        <w:rPr>
          <w:rFonts w:asciiTheme="majorHAnsi" w:hAnsiTheme="majorHAnsi" w:cstheme="majorHAnsi"/>
        </w:rPr>
        <w:t>DaaS</w:t>
      </w:r>
      <w:proofErr w:type="spellEnd"/>
      <w:r w:rsidR="004137F6">
        <w:rPr>
          <w:rFonts w:asciiTheme="majorHAnsi" w:hAnsiTheme="majorHAnsi" w:cstheme="majorHAnsi"/>
        </w:rPr>
        <w:t xml:space="preserve"> system design.</w:t>
      </w:r>
    </w:p>
    <w:p w14:paraId="7C2B3257" w14:textId="6EC561D0" w:rsidR="00A251A1" w:rsidRPr="00A251A1" w:rsidRDefault="004137F6" w:rsidP="00A251A1">
      <w:pPr>
        <w:pStyle w:val="Heading1"/>
        <w:rPr>
          <w:rFonts w:asciiTheme="minorHAnsi" w:hAnsiTheme="minorHAnsi" w:cstheme="minorHAnsi"/>
          <w:b w:val="0"/>
          <w:bCs/>
        </w:rPr>
      </w:pPr>
      <w:bookmarkStart w:id="1" w:name="_Toc86398950"/>
      <w:r>
        <w:rPr>
          <w:rFonts w:asciiTheme="minorHAnsi" w:hAnsiTheme="minorHAnsi" w:cstheme="minorHAnsi"/>
          <w:b w:val="0"/>
          <w:bCs/>
        </w:rPr>
        <w:t>High Level Architecture</w:t>
      </w:r>
      <w:bookmarkEnd w:id="1"/>
    </w:p>
    <w:p w14:paraId="10B77727" w14:textId="56E68A74" w:rsidR="00975362" w:rsidRDefault="007121D9" w:rsidP="00975362">
      <w:pPr>
        <w:pStyle w:val="Heading1"/>
        <w:numPr>
          <w:ilvl w:val="0"/>
          <w:numId w:val="0"/>
        </w:numPr>
        <w:ind w:left="432"/>
        <w:rPr>
          <w:rFonts w:asciiTheme="minorHAnsi" w:hAnsiTheme="minorHAnsi" w:cstheme="minorHAnsi"/>
          <w:b w:val="0"/>
          <w:bCs/>
        </w:rPr>
      </w:pPr>
      <w:bookmarkStart w:id="2" w:name="_Toc86398951"/>
      <w:r>
        <w:rPr>
          <w:rFonts w:asciiTheme="minorHAnsi" w:hAnsiTheme="minorHAnsi" w:cstheme="minorHAnsi"/>
          <w:b w:val="0"/>
          <w:bCs/>
          <w:noProof/>
        </w:rPr>
        <w:drawing>
          <wp:inline distT="0" distB="0" distL="0" distR="0" wp14:anchorId="655A5AE8" wp14:editId="7008878F">
            <wp:extent cx="4064000" cy="2108200"/>
            <wp:effectExtent l="0" t="0" r="0" b="0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789763A3" w14:textId="20E87404" w:rsidR="00A251A1" w:rsidRPr="00A251A1" w:rsidRDefault="00A251A1" w:rsidP="00A251A1">
      <w:pPr>
        <w:pStyle w:val="Heading1"/>
        <w:rPr>
          <w:rFonts w:asciiTheme="minorHAnsi" w:hAnsiTheme="minorHAnsi" w:cstheme="minorHAnsi"/>
          <w:b w:val="0"/>
          <w:bCs/>
        </w:rPr>
      </w:pPr>
      <w:bookmarkStart w:id="3" w:name="_Toc86398952"/>
      <w:r>
        <w:rPr>
          <w:rFonts w:asciiTheme="minorHAnsi" w:hAnsiTheme="minorHAnsi" w:cstheme="minorHAnsi"/>
          <w:b w:val="0"/>
          <w:bCs/>
        </w:rPr>
        <w:t>Detailed system interaction flows</w:t>
      </w:r>
      <w:bookmarkEnd w:id="3"/>
    </w:p>
    <w:p w14:paraId="6968E7F4" w14:textId="0616ED5B" w:rsidR="00A251A1" w:rsidRPr="00A251A1" w:rsidRDefault="00A251A1" w:rsidP="00A251A1">
      <w:pPr>
        <w:pStyle w:val="FirstParagraph"/>
      </w:pPr>
      <w:r>
        <w:rPr>
          <w:rFonts w:asciiTheme="majorHAnsi" w:hAnsiTheme="majorHAnsi" w:cstheme="majorHAnsi"/>
        </w:rPr>
        <w:t xml:space="preserve">Following flows will describe interaction between </w:t>
      </w:r>
      <w:proofErr w:type="spellStart"/>
      <w:r>
        <w:rPr>
          <w:rFonts w:asciiTheme="majorHAnsi" w:hAnsiTheme="majorHAnsi" w:cstheme="majorHAnsi"/>
        </w:rPr>
        <w:t>DaaS</w:t>
      </w:r>
      <w:proofErr w:type="spellEnd"/>
      <w:r>
        <w:rPr>
          <w:rFonts w:asciiTheme="majorHAnsi" w:hAnsiTheme="majorHAnsi" w:cstheme="majorHAnsi"/>
        </w:rPr>
        <w:t xml:space="preserve"> and other T-Mobile systems.</w:t>
      </w:r>
    </w:p>
    <w:p w14:paraId="15C0656A" w14:textId="5EA8BA7F" w:rsidR="0005350A" w:rsidRPr="00D2691F" w:rsidRDefault="004137F6" w:rsidP="00C70A17">
      <w:pPr>
        <w:pStyle w:val="Heading2"/>
      </w:pPr>
      <w:bookmarkStart w:id="4" w:name="_Toc86398953"/>
      <w:proofErr w:type="spellStart"/>
      <w:r>
        <w:t>DaaS</w:t>
      </w:r>
      <w:proofErr w:type="spellEnd"/>
      <w:r>
        <w:t xml:space="preserve"> To WRG Flows</w:t>
      </w:r>
      <w:bookmarkEnd w:id="4"/>
    </w:p>
    <w:p w14:paraId="5D1E16CA" w14:textId="627B333E" w:rsidR="004137F6" w:rsidRDefault="004137F6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B69C4D7" w14:textId="60327806" w:rsidR="002D44DF" w:rsidRDefault="002D44DF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color w:val="000000" w:themeColor="text1"/>
          <w:szCs w:val="24"/>
        </w:rPr>
        <w:t xml:space="preserve">Following flow details initial client login and registration with </w:t>
      </w:r>
      <w:proofErr w:type="spellStart"/>
      <w:r>
        <w:rPr>
          <w:rFonts w:eastAsia="Calibri" w:cstheme="majorHAnsi"/>
          <w:color w:val="000000" w:themeColor="text1"/>
          <w:szCs w:val="24"/>
        </w:rPr>
        <w:t>DaaS</w:t>
      </w:r>
      <w:proofErr w:type="spellEnd"/>
      <w:r>
        <w:rPr>
          <w:rFonts w:eastAsia="Calibri" w:cstheme="majorHAnsi"/>
          <w:color w:val="000000" w:themeColor="text1"/>
          <w:szCs w:val="24"/>
        </w:rPr>
        <w:t>.</w:t>
      </w:r>
    </w:p>
    <w:p w14:paraId="0B3356C0" w14:textId="51883E45" w:rsidR="002D44DF" w:rsidRDefault="002D44DF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FEBA637" w14:textId="4D46E22A" w:rsidR="004137F6" w:rsidRDefault="004137F6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F02ED41" w14:textId="44C55B96" w:rsidR="002D44DF" w:rsidRDefault="002D44DF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noProof/>
          <w:color w:val="000000" w:themeColor="text1"/>
          <w:szCs w:val="24"/>
        </w:rPr>
        <w:drawing>
          <wp:anchor distT="0" distB="0" distL="114300" distR="114300" simplePos="0" relativeHeight="251659264" behindDoc="0" locked="0" layoutInCell="1" allowOverlap="1" wp14:anchorId="62577503" wp14:editId="306F304D">
            <wp:simplePos x="0" y="0"/>
            <wp:positionH relativeFrom="margin">
              <wp:posOffset>584200</wp:posOffset>
            </wp:positionH>
            <wp:positionV relativeFrom="margin">
              <wp:posOffset>-563245</wp:posOffset>
            </wp:positionV>
            <wp:extent cx="4489704" cy="8650224"/>
            <wp:effectExtent l="0" t="0" r="6350" b="0"/>
            <wp:wrapSquare wrapText="bothSides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704" cy="8650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D205BC" w14:textId="77777777" w:rsidR="002D44DF" w:rsidRDefault="002D44DF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1A5D694" w14:textId="77777777" w:rsidR="004137F6" w:rsidRDefault="004137F6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0918E7B" w14:textId="349CB744" w:rsidR="005D34DB" w:rsidRDefault="005D34DB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B2F7581" w14:textId="66BBD2D7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E948168" w14:textId="586ABCB5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1D661C5" w14:textId="6A1923CF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17F9A88" w14:textId="5303C609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2D12CDF" w14:textId="7601F0FA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386AF7D" w14:textId="40EC95A1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F35254B" w14:textId="0C720F3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EBE4E5B" w14:textId="59DF2E11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1F7375D" w14:textId="48FE41B0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D2ADBA5" w14:textId="503442AA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FEE6725" w14:textId="0838FCAE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D426246" w14:textId="7E23833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36D9D23" w14:textId="5AE82FBD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87C4B44" w14:textId="3E83A91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BFA7ADF" w14:textId="09989E93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F0827FF" w14:textId="49CA6B42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5819971" w14:textId="5C145A6D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3DDFA9E" w14:textId="751B66EA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748171E" w14:textId="0E8E9BA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FF5F823" w14:textId="35F4334C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460B024" w14:textId="068DE2C5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C41627B" w14:textId="39CDFC9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E5FD5B1" w14:textId="33098878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FC530B3" w14:textId="62D5E44C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2A41A97" w14:textId="292AA396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CA82C69" w14:textId="0AB4EFF2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6E6A184" w14:textId="77777777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F5AAD7D" w14:textId="30399A51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noProof/>
          <w:color w:val="000000" w:themeColor="text1"/>
          <w:szCs w:val="24"/>
        </w:rPr>
        <w:drawing>
          <wp:anchor distT="0" distB="0" distL="114300" distR="114300" simplePos="0" relativeHeight="251660288" behindDoc="0" locked="0" layoutInCell="1" allowOverlap="1" wp14:anchorId="1D265886" wp14:editId="3D018150">
            <wp:simplePos x="0" y="0"/>
            <wp:positionH relativeFrom="margin">
              <wp:posOffset>-114300</wp:posOffset>
            </wp:positionH>
            <wp:positionV relativeFrom="margin">
              <wp:posOffset>361950</wp:posOffset>
            </wp:positionV>
            <wp:extent cx="5943600" cy="4674870"/>
            <wp:effectExtent l="0" t="0" r="0" b="0"/>
            <wp:wrapSquare wrapText="bothSides"/>
            <wp:docPr id="3" name="Picture 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4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Calibri" w:cstheme="majorHAnsi"/>
          <w:color w:val="000000" w:themeColor="text1"/>
          <w:szCs w:val="24"/>
        </w:rPr>
        <w:t>Following flow describes case when registered client is re-launched.</w:t>
      </w:r>
    </w:p>
    <w:p w14:paraId="2C9048A3" w14:textId="0E8E890D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766C25C" w14:textId="2F02AD74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color w:val="000000" w:themeColor="text1"/>
          <w:szCs w:val="24"/>
        </w:rPr>
        <w:t xml:space="preserve">Following flow describes </w:t>
      </w:r>
      <w:proofErr w:type="spellStart"/>
      <w:r>
        <w:rPr>
          <w:rFonts w:eastAsia="Calibri" w:cstheme="majorHAnsi"/>
          <w:color w:val="000000" w:themeColor="text1"/>
          <w:szCs w:val="24"/>
        </w:rPr>
        <w:t>DaaS</w:t>
      </w:r>
      <w:proofErr w:type="spellEnd"/>
      <w:r>
        <w:rPr>
          <w:rFonts w:eastAsia="Calibri" w:cstheme="majorHAnsi"/>
          <w:color w:val="000000" w:themeColor="text1"/>
          <w:szCs w:val="24"/>
        </w:rPr>
        <w:t xml:space="preserve"> system WRG session &amp; registration refresh on behalf of the client.</w:t>
      </w:r>
    </w:p>
    <w:p w14:paraId="5B3E458F" w14:textId="7EFF55A3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485547D" w14:textId="7D513A61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noProof/>
          <w:color w:val="000000" w:themeColor="text1"/>
          <w:szCs w:val="24"/>
        </w:rPr>
        <w:drawing>
          <wp:anchor distT="0" distB="0" distL="114300" distR="114300" simplePos="0" relativeHeight="251661312" behindDoc="0" locked="0" layoutInCell="1" allowOverlap="1" wp14:anchorId="6361BC1D" wp14:editId="7300D13C">
            <wp:simplePos x="914400" y="-1352550"/>
            <wp:positionH relativeFrom="margin">
              <wp:align>left</wp:align>
            </wp:positionH>
            <wp:positionV relativeFrom="margin">
              <wp:align>top</wp:align>
            </wp:positionV>
            <wp:extent cx="5104765" cy="8229600"/>
            <wp:effectExtent l="0" t="0" r="635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47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54CB82" w14:textId="063C3739" w:rsidR="003547D0" w:rsidRDefault="003547D0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F1F2D0B" w14:textId="7A0FE6B2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F12237D" w14:textId="75C47C90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DEB8505" w14:textId="739383C3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D32B61D" w14:textId="70E9C76B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3943919" w14:textId="54605904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F43CA65" w14:textId="0D2482BF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CB88F42" w14:textId="6385AA67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9E725EF" w14:textId="4E018C13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C678CF2" w14:textId="5B29F07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2FA18F5" w14:textId="37090EA8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184026B" w14:textId="77E54C52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2ADEA43" w14:textId="6399051E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066391A" w14:textId="0FAAFC40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D9BCAD0" w14:textId="20E1ECFF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64DAEE2" w14:textId="373FC9E4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531058C" w14:textId="263BC8CA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E92BB02" w14:textId="211396AA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787C22A" w14:textId="5D4651E4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DC08D77" w14:textId="4F492709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46B7017" w14:textId="066B22D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723501D" w14:textId="017BA74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FCC0F03" w14:textId="084830B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48098B1" w14:textId="5461964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ECE2B08" w14:textId="656C8143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EA7C8AD" w14:textId="591945C6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996A827" w14:textId="196FC47E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FD1D623" w14:textId="1AC7751A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0E426A8" w14:textId="5D135FC1" w:rsidR="00D27577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96EF838" w14:textId="77777777" w:rsidR="00D27577" w:rsidRPr="00D11D75" w:rsidRDefault="00D27577" w:rsidP="00940D04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BBE2B92" w14:textId="57335E34" w:rsidR="0005350A" w:rsidRPr="00D2691F" w:rsidRDefault="00F85469" w:rsidP="00C70A17">
      <w:pPr>
        <w:pStyle w:val="Heading2"/>
      </w:pPr>
      <w:bookmarkStart w:id="5" w:name="_Toc86398954"/>
      <w:r>
        <w:t xml:space="preserve">WRG To </w:t>
      </w:r>
      <w:proofErr w:type="spellStart"/>
      <w:r>
        <w:t>DaaS</w:t>
      </w:r>
      <w:proofErr w:type="spellEnd"/>
      <w:r>
        <w:t xml:space="preserve"> Flows</w:t>
      </w:r>
      <w:bookmarkEnd w:id="5"/>
    </w:p>
    <w:p w14:paraId="7F0D55AF" w14:textId="1419C430" w:rsidR="00D11D75" w:rsidRDefault="00A251A1" w:rsidP="00D11D75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llowing flow describes WRG notification process that </w:t>
      </w:r>
      <w:proofErr w:type="spellStart"/>
      <w:r>
        <w:rPr>
          <w:rFonts w:asciiTheme="majorHAnsi" w:hAnsiTheme="majorHAnsi" w:cstheme="majorHAnsi"/>
        </w:rPr>
        <w:t>DaaS</w:t>
      </w:r>
      <w:proofErr w:type="spellEnd"/>
      <w:r>
        <w:rPr>
          <w:rFonts w:asciiTheme="majorHAnsi" w:hAnsiTheme="majorHAnsi" w:cstheme="majorHAnsi"/>
        </w:rPr>
        <w:t xml:space="preserve"> will receive in case of registration expiration and graceful shutdown.</w:t>
      </w:r>
    </w:p>
    <w:p w14:paraId="1A89A9C6" w14:textId="55CCDB3E" w:rsidR="00A251A1" w:rsidRDefault="00A251A1" w:rsidP="00A251A1">
      <w:pPr>
        <w:pStyle w:val="BodyText"/>
      </w:pPr>
      <w:r>
        <w:rPr>
          <w:noProof/>
        </w:rPr>
        <w:drawing>
          <wp:inline distT="0" distB="0" distL="0" distR="0" wp14:anchorId="2F03AF05" wp14:editId="3221E84E">
            <wp:extent cx="3765550" cy="8229600"/>
            <wp:effectExtent l="0" t="0" r="6350" b="0"/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3386" w14:textId="11CBB14E" w:rsidR="00A251A1" w:rsidRDefault="00A251A1" w:rsidP="00A251A1">
      <w:pPr>
        <w:pStyle w:val="BodyText"/>
      </w:pPr>
      <w:r>
        <w:t xml:space="preserve">Following flow describes WRG notification that will be sent to </w:t>
      </w:r>
      <w:proofErr w:type="spellStart"/>
      <w:r>
        <w:t>DaaS</w:t>
      </w:r>
      <w:proofErr w:type="spellEnd"/>
      <w:r>
        <w:t xml:space="preserve"> in case of IMSI change.</w:t>
      </w:r>
    </w:p>
    <w:p w14:paraId="4E5DB42F" w14:textId="7BD64769" w:rsidR="00A251A1" w:rsidRDefault="00A251A1" w:rsidP="00A251A1">
      <w:pPr>
        <w:pStyle w:val="BodyText"/>
      </w:pPr>
    </w:p>
    <w:p w14:paraId="667E8D44" w14:textId="7940F3DA" w:rsidR="00A251A1" w:rsidRDefault="00A251A1" w:rsidP="00A251A1">
      <w:pPr>
        <w:pStyle w:val="BodyText"/>
      </w:pPr>
      <w:r>
        <w:rPr>
          <w:noProof/>
        </w:rPr>
        <w:drawing>
          <wp:inline distT="0" distB="0" distL="0" distR="0" wp14:anchorId="4BD7FC23" wp14:editId="5EE1EC24">
            <wp:extent cx="5257800" cy="6769100"/>
            <wp:effectExtent l="0" t="0" r="0" b="0"/>
            <wp:docPr id="10" name="Picture 1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76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C9F71" w14:textId="3EDD6EBE" w:rsidR="00A251A1" w:rsidRDefault="00A251A1" w:rsidP="00A251A1">
      <w:pPr>
        <w:pStyle w:val="BodyText"/>
      </w:pPr>
    </w:p>
    <w:p w14:paraId="4FEE4DCF" w14:textId="042BCF6D" w:rsidR="00A251A1" w:rsidRDefault="00A251A1" w:rsidP="00A251A1">
      <w:pPr>
        <w:pStyle w:val="BodyText"/>
      </w:pPr>
    </w:p>
    <w:p w14:paraId="5D3F2AB0" w14:textId="77777777" w:rsidR="00A251A1" w:rsidRPr="00A251A1" w:rsidRDefault="00A251A1" w:rsidP="00A251A1">
      <w:pPr>
        <w:pStyle w:val="BodyText"/>
      </w:pPr>
    </w:p>
    <w:p w14:paraId="18736465" w14:textId="7B2A259A" w:rsidR="00941FA3" w:rsidRPr="00941FA3" w:rsidRDefault="00314370" w:rsidP="00941FA3">
      <w:pPr>
        <w:pStyle w:val="Heading2"/>
      </w:pPr>
      <w:bookmarkStart w:id="6" w:name="_Toc86398955"/>
      <w:proofErr w:type="spellStart"/>
      <w:r>
        <w:t>mStore</w:t>
      </w:r>
      <w:proofErr w:type="spellEnd"/>
      <w:r>
        <w:t xml:space="preserve"> To </w:t>
      </w:r>
      <w:proofErr w:type="spellStart"/>
      <w:r>
        <w:t>DaaS</w:t>
      </w:r>
      <w:proofErr w:type="spellEnd"/>
      <w:r>
        <w:t xml:space="preserve"> Flows</w:t>
      </w:r>
      <w:bookmarkEnd w:id="6"/>
    </w:p>
    <w:p w14:paraId="251698EA" w14:textId="4C17D6B6" w:rsidR="00314370" w:rsidRDefault="00314370" w:rsidP="00C70A17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llowing flow describes </w:t>
      </w:r>
      <w:proofErr w:type="spellStart"/>
      <w:r>
        <w:rPr>
          <w:rFonts w:asciiTheme="majorHAnsi" w:hAnsiTheme="majorHAnsi" w:cstheme="majorHAnsi"/>
        </w:rPr>
        <w:t>mStore</w:t>
      </w:r>
      <w:proofErr w:type="spellEnd"/>
      <w:r>
        <w:rPr>
          <w:rFonts w:asciiTheme="majorHAnsi" w:hAnsiTheme="majorHAnsi" w:cstheme="majorHAnsi"/>
        </w:rPr>
        <w:t xml:space="preserve"> line validation for file transfers.</w:t>
      </w:r>
    </w:p>
    <w:p w14:paraId="4994D32B" w14:textId="6D75E44C" w:rsidR="00314370" w:rsidRDefault="00314370" w:rsidP="00314370">
      <w:pPr>
        <w:pStyle w:val="BodyText"/>
      </w:pPr>
    </w:p>
    <w:p w14:paraId="5EC422FB" w14:textId="0ED4D175" w:rsidR="00314370" w:rsidRPr="00314370" w:rsidRDefault="00314370" w:rsidP="00314370">
      <w:pPr>
        <w:pStyle w:val="BodyText"/>
      </w:pPr>
      <w:r>
        <w:rPr>
          <w:noProof/>
        </w:rPr>
        <w:drawing>
          <wp:inline distT="0" distB="0" distL="0" distR="0" wp14:anchorId="15742430" wp14:editId="04077F5E">
            <wp:extent cx="5943600" cy="4196080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1A742" w14:textId="77777777" w:rsidR="00314370" w:rsidRDefault="00314370" w:rsidP="00C70A17">
      <w:pPr>
        <w:pStyle w:val="FirstParagraph"/>
        <w:rPr>
          <w:rFonts w:asciiTheme="majorHAnsi" w:hAnsiTheme="majorHAnsi" w:cstheme="majorHAnsi"/>
        </w:rPr>
      </w:pPr>
    </w:p>
    <w:p w14:paraId="180DA87E" w14:textId="25C16B18" w:rsidR="006E3514" w:rsidRPr="00D2691F" w:rsidRDefault="00E73829" w:rsidP="00C70A17">
      <w:pPr>
        <w:pStyle w:val="Heading2"/>
      </w:pPr>
      <w:bookmarkStart w:id="7" w:name="_Toc86398956"/>
      <w:r>
        <w:t xml:space="preserve">DASH To </w:t>
      </w:r>
      <w:proofErr w:type="spellStart"/>
      <w:r>
        <w:t>DaaS</w:t>
      </w:r>
      <w:bookmarkEnd w:id="7"/>
      <w:proofErr w:type="spellEnd"/>
    </w:p>
    <w:p w14:paraId="1AE630C3" w14:textId="58F1F371" w:rsidR="006E3514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 w:rsidRPr="00E73829">
        <w:rPr>
          <w:rFonts w:eastAsia="Calibri" w:cstheme="majorHAnsi"/>
          <w:color w:val="000000" w:themeColor="text1"/>
          <w:szCs w:val="24"/>
        </w:rPr>
        <w:t>F</w:t>
      </w:r>
      <w:r>
        <w:rPr>
          <w:rFonts w:eastAsia="Calibri" w:cstheme="majorHAnsi"/>
          <w:color w:val="000000" w:themeColor="text1"/>
          <w:szCs w:val="24"/>
        </w:rPr>
        <w:t xml:space="preserve"> describe line and device kickout cases.</w:t>
      </w:r>
    </w:p>
    <w:p w14:paraId="24402B04" w14:textId="54F56BBA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632963C" w14:textId="2E1218CE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color w:val="000000" w:themeColor="text1"/>
          <w:szCs w:val="24"/>
        </w:rPr>
        <w:t>Following flow describes kickout event for OTT clients.</w:t>
      </w:r>
    </w:p>
    <w:p w14:paraId="074E6883" w14:textId="79B2A79F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noProof/>
          <w:color w:val="000000" w:themeColor="text1"/>
          <w:szCs w:val="24"/>
        </w:rPr>
        <w:drawing>
          <wp:anchor distT="0" distB="0" distL="114300" distR="114300" simplePos="0" relativeHeight="251662336" behindDoc="0" locked="0" layoutInCell="1" allowOverlap="1" wp14:anchorId="55D570E0" wp14:editId="17934DE1">
            <wp:simplePos x="914400" y="-603250"/>
            <wp:positionH relativeFrom="margin">
              <wp:align>left</wp:align>
            </wp:positionH>
            <wp:positionV relativeFrom="margin">
              <wp:align>top</wp:align>
            </wp:positionV>
            <wp:extent cx="2947035" cy="8229600"/>
            <wp:effectExtent l="0" t="0" r="0" b="0"/>
            <wp:wrapSquare wrapText="bothSides"/>
            <wp:docPr id="12" name="Picture 1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imeli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0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DD0F61" w14:textId="091F7AEC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7BB5C78" w14:textId="09D72BEF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EBD161D" w14:textId="57062968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26F5094" w14:textId="2372F06B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B7E0A9F" w14:textId="7D6A2FC1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DB6EF94" w14:textId="1E11F355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1B0D361" w14:textId="67A9FF5C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FB6656D" w14:textId="135E1437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B3A4126" w14:textId="24E20701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E336DAF" w14:textId="66038E84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17F43C8" w14:textId="7A5823B9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25F68C5" w14:textId="41430B15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40D0357" w14:textId="4245EADC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F4FD3FD" w14:textId="04845121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32905A6" w14:textId="37CAA705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4762C00" w14:textId="7482FD40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603A66D3" w14:textId="3B87A01E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D167537" w14:textId="419BA269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AB27169" w14:textId="7AB585C2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0D961A8" w14:textId="4E843F60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42801B71" w14:textId="47A9A886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2B2FACA" w14:textId="374BF69E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840E010" w14:textId="6BE0CFC1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2A8F0864" w14:textId="4C419FBF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C9A3DCD" w14:textId="1441AC08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671581E" w14:textId="354E4CFE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17EC7ACD" w14:textId="662FCBBC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52A7CD27" w14:textId="0A76338D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3A46EA7" w14:textId="76E2BD40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3832B2B" w14:textId="0A1C189F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2E932F2" w14:textId="776D3C56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color w:val="000000" w:themeColor="text1"/>
          <w:szCs w:val="24"/>
        </w:rPr>
        <w:t>Following flow describes line &amp; device kickout for Web and SSO clients.</w:t>
      </w:r>
    </w:p>
    <w:p w14:paraId="3284F9EF" w14:textId="00E53255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  <w:r>
        <w:rPr>
          <w:rFonts w:eastAsia="Calibri" w:cstheme="majorHAnsi"/>
          <w:noProof/>
          <w:color w:val="000000" w:themeColor="text1"/>
          <w:szCs w:val="24"/>
        </w:rPr>
        <w:drawing>
          <wp:anchor distT="0" distB="0" distL="114300" distR="114300" simplePos="0" relativeHeight="251663360" behindDoc="0" locked="0" layoutInCell="1" allowOverlap="1" wp14:anchorId="233FB322" wp14:editId="44E96727">
            <wp:simplePos x="0" y="0"/>
            <wp:positionH relativeFrom="margin">
              <wp:posOffset>0</wp:posOffset>
            </wp:positionH>
            <wp:positionV relativeFrom="margin">
              <wp:posOffset>273050</wp:posOffset>
            </wp:positionV>
            <wp:extent cx="4142105" cy="8229600"/>
            <wp:effectExtent l="0" t="0" r="0" b="0"/>
            <wp:wrapSquare wrapText="bothSides"/>
            <wp:docPr id="13" name="Picture 1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imelin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1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804C1A" w14:textId="7FA1E543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7D0E66D9" w14:textId="77777777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0D036BBA" w14:textId="0969C815" w:rsidR="00E73829" w:rsidRDefault="00E73829" w:rsidP="00E73829">
      <w:pPr>
        <w:spacing w:line="257" w:lineRule="exact"/>
        <w:rPr>
          <w:rFonts w:eastAsia="Calibri" w:cstheme="majorHAnsi"/>
          <w:color w:val="000000" w:themeColor="text1"/>
          <w:szCs w:val="24"/>
        </w:rPr>
      </w:pPr>
    </w:p>
    <w:p w14:paraId="3A2D763E" w14:textId="137C9C28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2E7F6DF8" w14:textId="69AA88DA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4E50F128" w14:textId="16C11FEE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09F2B758" w14:textId="55978CEA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205CDF7" w14:textId="1DD0691B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5F5CE0E9" w14:textId="45179FE7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65E31B1" w14:textId="7AC008DA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420896F" w14:textId="38F0F568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0F036B61" w14:textId="3169B883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FD855AD" w14:textId="653032D4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051AEABA" w14:textId="7FDCDB99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56E18939" w14:textId="097F1F14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6CD80540" w14:textId="4CB33227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1197F017" w14:textId="33900DFB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8753139" w14:textId="0FB2DEF8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5C207A7E" w14:textId="013BC832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6D7BE567" w14:textId="55575797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12C82B94" w14:textId="01CA334A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451E4AC4" w14:textId="1F5F98DA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3177B2C5" w14:textId="4FC708FF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21B1007F" w14:textId="2634EBAE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574244C8" w14:textId="60AF7C2F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473C0585" w14:textId="0A7D3135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7FD56D3B" w14:textId="51767FD4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4A12BF28" w14:textId="04C3D595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67E56634" w14:textId="29985824" w:rsidR="00E73829" w:rsidRDefault="00E73829" w:rsidP="00E73829">
      <w:pPr>
        <w:spacing w:line="257" w:lineRule="exact"/>
        <w:rPr>
          <w:rFonts w:cstheme="majorHAnsi"/>
          <w:color w:val="000000" w:themeColor="text1"/>
        </w:rPr>
      </w:pPr>
    </w:p>
    <w:p w14:paraId="6EA60B75" w14:textId="79AEF45D" w:rsidR="00E73829" w:rsidRPr="00D2691F" w:rsidRDefault="009601CA" w:rsidP="00E73829">
      <w:pPr>
        <w:pStyle w:val="Heading2"/>
      </w:pPr>
      <w:bookmarkStart w:id="8" w:name="_Toc86398957"/>
      <w:proofErr w:type="spellStart"/>
      <w:r>
        <w:t>DaaS</w:t>
      </w:r>
      <w:proofErr w:type="spellEnd"/>
      <w:r>
        <w:t xml:space="preserve"> To IAM</w:t>
      </w:r>
      <w:bookmarkEnd w:id="8"/>
    </w:p>
    <w:p w14:paraId="547A266F" w14:textId="2BB1E3F7" w:rsidR="00E73829" w:rsidRDefault="009601CA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color w:val="000000" w:themeColor="text1"/>
        </w:rPr>
        <w:t xml:space="preserve">Flows describe </w:t>
      </w:r>
      <w:r w:rsidR="00155E9D">
        <w:rPr>
          <w:rFonts w:cstheme="majorHAnsi"/>
          <w:color w:val="000000" w:themeColor="text1"/>
        </w:rPr>
        <w:t>interaction</w:t>
      </w:r>
      <w:r>
        <w:rPr>
          <w:rFonts w:cstheme="majorHAnsi"/>
          <w:color w:val="000000" w:themeColor="text1"/>
        </w:rPr>
        <w:t xml:space="preserve"> between </w:t>
      </w:r>
      <w:proofErr w:type="spellStart"/>
      <w:r>
        <w:rPr>
          <w:rFonts w:cstheme="majorHAnsi"/>
          <w:color w:val="000000" w:themeColor="text1"/>
        </w:rPr>
        <w:t>DaaS</w:t>
      </w:r>
      <w:proofErr w:type="spellEnd"/>
      <w:r>
        <w:rPr>
          <w:rFonts w:cstheme="majorHAnsi"/>
          <w:color w:val="000000" w:themeColor="text1"/>
        </w:rPr>
        <w:t xml:space="preserve"> and IAM for get token and refresh token.</w:t>
      </w:r>
    </w:p>
    <w:p w14:paraId="5D2B8583" w14:textId="61CA24DF" w:rsidR="009601CA" w:rsidRDefault="009601CA" w:rsidP="00E73829">
      <w:pPr>
        <w:spacing w:line="257" w:lineRule="exact"/>
        <w:rPr>
          <w:rFonts w:cstheme="majorHAnsi"/>
          <w:color w:val="000000" w:themeColor="text1"/>
        </w:rPr>
      </w:pPr>
    </w:p>
    <w:p w14:paraId="4D90B239" w14:textId="49D7B466" w:rsidR="009601CA" w:rsidRDefault="003A0F8F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noProof/>
          <w:color w:val="000000" w:themeColor="text1"/>
        </w:rPr>
        <w:drawing>
          <wp:anchor distT="0" distB="0" distL="114300" distR="114300" simplePos="0" relativeHeight="251665408" behindDoc="0" locked="0" layoutInCell="1" allowOverlap="1" wp14:anchorId="2F1E9A09" wp14:editId="26DC3A91">
            <wp:simplePos x="0" y="0"/>
            <wp:positionH relativeFrom="margin">
              <wp:posOffset>0</wp:posOffset>
            </wp:positionH>
            <wp:positionV relativeFrom="margin">
              <wp:posOffset>1016000</wp:posOffset>
            </wp:positionV>
            <wp:extent cx="5943600" cy="2459355"/>
            <wp:effectExtent l="0" t="0" r="0" b="4445"/>
            <wp:wrapSquare wrapText="bothSides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01CA">
        <w:rPr>
          <w:rFonts w:cstheme="majorHAnsi"/>
          <w:color w:val="000000" w:themeColor="text1"/>
        </w:rPr>
        <w:t>Following flow describes initial get token process.</w:t>
      </w:r>
    </w:p>
    <w:p w14:paraId="3ED69507" w14:textId="187C86F8" w:rsidR="009601CA" w:rsidRDefault="009601CA" w:rsidP="00E73829">
      <w:pPr>
        <w:spacing w:line="257" w:lineRule="exact"/>
        <w:rPr>
          <w:rFonts w:cstheme="majorHAnsi"/>
          <w:color w:val="000000" w:themeColor="text1"/>
        </w:rPr>
      </w:pPr>
    </w:p>
    <w:p w14:paraId="6952B41B" w14:textId="6C1AE192" w:rsidR="009601CA" w:rsidRDefault="003A0F8F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noProof/>
          <w:color w:val="000000" w:themeColor="text1"/>
        </w:rPr>
        <w:drawing>
          <wp:anchor distT="0" distB="0" distL="114300" distR="114300" simplePos="0" relativeHeight="251664384" behindDoc="0" locked="0" layoutInCell="1" allowOverlap="1" wp14:anchorId="44DC1FA5" wp14:editId="75C15DFA">
            <wp:simplePos x="0" y="0"/>
            <wp:positionH relativeFrom="margin">
              <wp:posOffset>38100</wp:posOffset>
            </wp:positionH>
            <wp:positionV relativeFrom="margin">
              <wp:posOffset>4108450</wp:posOffset>
            </wp:positionV>
            <wp:extent cx="5943600" cy="4625340"/>
            <wp:effectExtent l="0" t="0" r="0" b="0"/>
            <wp:wrapSquare wrapText="bothSides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01CA">
        <w:rPr>
          <w:rFonts w:cstheme="majorHAnsi"/>
          <w:color w:val="000000" w:themeColor="text1"/>
        </w:rPr>
        <w:t>Following flow describes refresh token process.</w:t>
      </w:r>
    </w:p>
    <w:p w14:paraId="62834D86" w14:textId="67212BC1" w:rsidR="00155E9D" w:rsidRPr="00D2691F" w:rsidRDefault="00155E9D" w:rsidP="00155E9D">
      <w:pPr>
        <w:pStyle w:val="Heading2"/>
      </w:pPr>
      <w:bookmarkStart w:id="9" w:name="_Toc86398958"/>
      <w:proofErr w:type="spellStart"/>
      <w:r>
        <w:t>DaaS</w:t>
      </w:r>
      <w:proofErr w:type="spellEnd"/>
      <w:r>
        <w:t xml:space="preserve"> To </w:t>
      </w:r>
      <w:r w:rsidR="00BC0779">
        <w:t>SES &amp; WSG</w:t>
      </w:r>
      <w:bookmarkEnd w:id="9"/>
    </w:p>
    <w:p w14:paraId="01A267C4" w14:textId="17B049EE" w:rsidR="00BC0779" w:rsidRDefault="00BC0779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color w:val="000000" w:themeColor="text1"/>
        </w:rPr>
        <w:t>Flows that describe line activation and de-activation</w:t>
      </w:r>
    </w:p>
    <w:p w14:paraId="3D36AA14" w14:textId="543787E9" w:rsidR="00BC0779" w:rsidRDefault="00BC0779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color w:val="000000" w:themeColor="text1"/>
        </w:rPr>
        <w:t>Following flow describes line activation.</w:t>
      </w:r>
    </w:p>
    <w:p w14:paraId="1761746C" w14:textId="7165C5AA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  <w:r>
        <w:rPr>
          <w:rFonts w:cstheme="majorHAnsi"/>
          <w:noProof/>
          <w:color w:val="000000" w:themeColor="text1"/>
        </w:rPr>
        <w:drawing>
          <wp:anchor distT="0" distB="0" distL="114300" distR="114300" simplePos="0" relativeHeight="251666432" behindDoc="0" locked="0" layoutInCell="1" allowOverlap="1" wp14:anchorId="03E34D99" wp14:editId="546ED1A1">
            <wp:simplePos x="0" y="0"/>
            <wp:positionH relativeFrom="margin">
              <wp:posOffset>38100</wp:posOffset>
            </wp:positionH>
            <wp:positionV relativeFrom="margin">
              <wp:posOffset>768350</wp:posOffset>
            </wp:positionV>
            <wp:extent cx="2593340" cy="8229600"/>
            <wp:effectExtent l="0" t="0" r="0" b="0"/>
            <wp:wrapSquare wrapText="bothSides"/>
            <wp:docPr id="17" name="Picture 17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imelin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3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3D3011" w14:textId="30A6600C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92E2F38" w14:textId="0BD6594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392BBBC8" w14:textId="5DCFA9F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02B85F6C" w14:textId="7777777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0562340" w14:textId="63DCBD9D" w:rsidR="00BC0779" w:rsidRDefault="00BC0779" w:rsidP="00E73829">
      <w:pPr>
        <w:spacing w:line="257" w:lineRule="exact"/>
        <w:rPr>
          <w:rFonts w:cstheme="majorHAnsi"/>
          <w:color w:val="000000" w:themeColor="text1"/>
        </w:rPr>
      </w:pPr>
    </w:p>
    <w:p w14:paraId="266321DA" w14:textId="4535B4A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38603B71" w14:textId="25A8399B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1B6BF2F" w14:textId="47912E60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27ACECA6" w14:textId="4FDC90C0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5BA9F249" w14:textId="67DD28D9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2A74F343" w14:textId="5884BF06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77A12B1C" w14:textId="0D05686B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2383785C" w14:textId="78CD38E5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740C8F51" w14:textId="4B8EB5C5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3CE032D7" w14:textId="60EC2F83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5FE79E03" w14:textId="57A41DEC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E1CD541" w14:textId="7E9F4E6E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090DD8D" w14:textId="51662F22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582AF947" w14:textId="320FCD52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23447F09" w14:textId="2ED552A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48D0A663" w14:textId="3336E4FD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5BFB8B89" w14:textId="2A4E214D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1260514E" w14:textId="5E6CC5B0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0DE8E322" w14:textId="200B7B63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73895715" w14:textId="6205A0AF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0CF239A3" w14:textId="392F0D80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1057E2AE" w14:textId="77777777" w:rsidR="008737C6" w:rsidRDefault="008737C6" w:rsidP="00E73829">
      <w:pPr>
        <w:spacing w:line="257" w:lineRule="exact"/>
        <w:rPr>
          <w:rFonts w:cstheme="majorHAnsi"/>
          <w:color w:val="000000" w:themeColor="text1"/>
        </w:rPr>
      </w:pPr>
    </w:p>
    <w:p w14:paraId="51D0B598" w14:textId="4F89DB18" w:rsidR="008737C6" w:rsidRDefault="004A3FF9" w:rsidP="008737C6">
      <w:pPr>
        <w:spacing w:line="257" w:lineRule="exact"/>
        <w:rPr>
          <w:rFonts w:cstheme="majorHAnsi"/>
          <w:color w:val="000000" w:themeColor="text1"/>
        </w:rPr>
      </w:pPr>
      <w:bookmarkStart w:id="10" w:name="OLE_LINK3"/>
      <w:bookmarkStart w:id="11" w:name="OLE_LINK4"/>
      <w:bookmarkStart w:id="12" w:name="OLE_LINK1"/>
      <w:bookmarkStart w:id="13" w:name="OLE_LINK2"/>
      <w:bookmarkStart w:id="14" w:name="_Toc85810556"/>
      <w:r>
        <w:rPr>
          <w:rFonts w:cstheme="majorHAnsi"/>
          <w:noProof/>
          <w:color w:val="000000" w:themeColor="text1"/>
        </w:rPr>
        <w:drawing>
          <wp:anchor distT="0" distB="0" distL="114300" distR="114300" simplePos="0" relativeHeight="251667456" behindDoc="0" locked="0" layoutInCell="1" allowOverlap="1" wp14:anchorId="5E222E44" wp14:editId="0CFD5226">
            <wp:simplePos x="0" y="0"/>
            <wp:positionH relativeFrom="margin">
              <wp:posOffset>0</wp:posOffset>
            </wp:positionH>
            <wp:positionV relativeFrom="margin">
              <wp:posOffset>234950</wp:posOffset>
            </wp:positionV>
            <wp:extent cx="2628265" cy="8229600"/>
            <wp:effectExtent l="0" t="0" r="635" b="0"/>
            <wp:wrapSquare wrapText="bothSides"/>
            <wp:docPr id="18" name="Picture 1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imelin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2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37C6">
        <w:rPr>
          <w:rFonts w:cstheme="majorHAnsi"/>
          <w:color w:val="000000" w:themeColor="text1"/>
        </w:rPr>
        <w:t>Following flow describes line de-activation.</w:t>
      </w:r>
    </w:p>
    <w:p w14:paraId="21B5A4F9" w14:textId="60AC5D72" w:rsidR="008737C6" w:rsidRDefault="008737C6" w:rsidP="008737C6">
      <w:pPr>
        <w:spacing w:line="257" w:lineRule="exact"/>
        <w:rPr>
          <w:rFonts w:cstheme="majorHAnsi"/>
          <w:color w:val="000000" w:themeColor="text1"/>
        </w:rPr>
      </w:pPr>
    </w:p>
    <w:p w14:paraId="583749B5" w14:textId="5C1393CC" w:rsidR="008737C6" w:rsidRDefault="008737C6" w:rsidP="008737C6">
      <w:pPr>
        <w:spacing w:line="257" w:lineRule="exact"/>
        <w:rPr>
          <w:rFonts w:cstheme="majorHAnsi"/>
          <w:color w:val="000000" w:themeColor="text1"/>
        </w:rPr>
      </w:pPr>
    </w:p>
    <w:p w14:paraId="7619DA4A" w14:textId="58D83946" w:rsidR="008737C6" w:rsidRDefault="008737C6" w:rsidP="008737C6">
      <w:pPr>
        <w:spacing w:line="257" w:lineRule="exact"/>
        <w:rPr>
          <w:rFonts w:cstheme="majorHAnsi"/>
          <w:color w:val="000000" w:themeColor="text1"/>
        </w:rPr>
      </w:pPr>
    </w:p>
    <w:p w14:paraId="7A1A1DF3" w14:textId="76A70B25" w:rsidR="008737C6" w:rsidRDefault="008737C6" w:rsidP="008737C6">
      <w:pPr>
        <w:spacing w:line="257" w:lineRule="exact"/>
        <w:rPr>
          <w:rFonts w:cstheme="majorHAnsi"/>
          <w:color w:val="000000" w:themeColor="text1"/>
        </w:rPr>
      </w:pPr>
    </w:p>
    <w:p w14:paraId="01638C12" w14:textId="74C14B08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36686AFE" w14:textId="5EDD5A21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6CD7853E" w14:textId="231F92E3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0D52CF95" w14:textId="3CF234B0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32DC0833" w14:textId="3E335236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1E5B89C" w14:textId="74E80E16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057164E5" w14:textId="6A386541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10915412" w14:textId="3252E7C5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31923102" w14:textId="506ED54B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46F98798" w14:textId="6DD3BAE4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6EB5B383" w14:textId="4BB49E01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6B1E581D" w14:textId="062742E1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2B3D6C69" w14:textId="6E74B43C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0E335591" w14:textId="62664137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07E0B4E6" w14:textId="52888DD5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BB5F9A5" w14:textId="6F3723E7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31694383" w14:textId="2E4FD654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47DE10E8" w14:textId="2D3B7D8F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E4C924A" w14:textId="3A951BB1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055423FB" w14:textId="07F4FD06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C9B826E" w14:textId="54E79917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3E8ED1B" w14:textId="29DD1846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21F90BC0" w14:textId="6A4481D0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61350A30" w14:textId="4AD4B66B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5D66FEB0" w14:textId="53457B48" w:rsidR="004A3FF9" w:rsidRDefault="004A3FF9" w:rsidP="008737C6">
      <w:pPr>
        <w:spacing w:line="257" w:lineRule="exact"/>
        <w:rPr>
          <w:rFonts w:cstheme="majorHAnsi"/>
          <w:color w:val="000000" w:themeColor="text1"/>
        </w:rPr>
      </w:pPr>
    </w:p>
    <w:p w14:paraId="18BBBE66" w14:textId="77777777" w:rsidR="008737C6" w:rsidRDefault="008737C6" w:rsidP="008737C6">
      <w:pPr>
        <w:spacing w:line="257" w:lineRule="exact"/>
        <w:rPr>
          <w:rFonts w:cstheme="majorHAnsi"/>
          <w:color w:val="000000" w:themeColor="text1"/>
        </w:rPr>
      </w:pPr>
    </w:p>
    <w:p w14:paraId="7D9F6FBE" w14:textId="2B5EFC32" w:rsidR="008737C6" w:rsidRDefault="00963261" w:rsidP="00753883">
      <w:pPr>
        <w:pStyle w:val="Heading2"/>
      </w:pPr>
      <w:bookmarkStart w:id="15" w:name="_Toc86398959"/>
      <w:proofErr w:type="spellStart"/>
      <w:r>
        <w:t>Daas</w:t>
      </w:r>
      <w:proofErr w:type="spellEnd"/>
      <w:r>
        <w:t xml:space="preserve"> To </w:t>
      </w:r>
      <w:proofErr w:type="spellStart"/>
      <w:r>
        <w:t>mStore</w:t>
      </w:r>
      <w:proofErr w:type="spellEnd"/>
      <w:r>
        <w:t xml:space="preserve"> - TODO</w:t>
      </w:r>
      <w:bookmarkEnd w:id="15"/>
    </w:p>
    <w:p w14:paraId="46F8F8F1" w14:textId="52959345" w:rsidR="008737C6" w:rsidRDefault="00963261" w:rsidP="00753883">
      <w:pPr>
        <w:pStyle w:val="Heading2"/>
      </w:pPr>
      <w:bookmarkStart w:id="16" w:name="_Toc86398960"/>
      <w:r>
        <w:t>DAAS To VM Prox</w:t>
      </w:r>
      <w:r w:rsidR="00B9287C">
        <w:t>y</w:t>
      </w:r>
      <w:bookmarkEnd w:id="16"/>
    </w:p>
    <w:p w14:paraId="135B685B" w14:textId="288BD60C" w:rsidR="00780356" w:rsidRDefault="00780356" w:rsidP="00780356">
      <w:r>
        <w:t>Following flow describes voice mail proxy.</w:t>
      </w:r>
    </w:p>
    <w:p w14:paraId="179F4F25" w14:textId="0656DD96" w:rsidR="00780356" w:rsidRDefault="003416FC" w:rsidP="00780356">
      <w:r>
        <w:rPr>
          <w:noProof/>
        </w:rPr>
        <w:drawing>
          <wp:inline distT="0" distB="0" distL="0" distR="0" wp14:anchorId="4D7F88F3" wp14:editId="000C1FBB">
            <wp:extent cx="3721100" cy="3289300"/>
            <wp:effectExtent l="0" t="0" r="0" b="0"/>
            <wp:docPr id="7" name="Picture 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low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8EDA8" w14:textId="77777777" w:rsidR="00780356" w:rsidRPr="00780356" w:rsidRDefault="00780356" w:rsidP="00780356"/>
    <w:p w14:paraId="5061A9AA" w14:textId="49BD7514" w:rsidR="008737C6" w:rsidRDefault="00963261" w:rsidP="00753883">
      <w:pPr>
        <w:pStyle w:val="Heading2"/>
      </w:pPr>
      <w:bookmarkStart w:id="17" w:name="_Toc86398961"/>
      <w:r>
        <w:t>DAAS To DMS Proxy</w:t>
      </w:r>
      <w:bookmarkEnd w:id="17"/>
    </w:p>
    <w:p w14:paraId="04415CCE" w14:textId="1C0CA686" w:rsidR="000516E7" w:rsidRDefault="000516E7" w:rsidP="000516E7">
      <w:r>
        <w:t>Following flow describes DMS proxy.</w:t>
      </w:r>
    </w:p>
    <w:p w14:paraId="2C5D316E" w14:textId="2BFDD2AC" w:rsidR="000516E7" w:rsidRPr="000516E7" w:rsidRDefault="00745553" w:rsidP="000516E7">
      <w:r>
        <w:rPr>
          <w:noProof/>
        </w:rPr>
        <w:drawing>
          <wp:inline distT="0" distB="0" distL="0" distR="0" wp14:anchorId="4387EA40" wp14:editId="26D12A18">
            <wp:extent cx="3708400" cy="32766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bookmarkEnd w:id="11"/>
    <w:bookmarkEnd w:id="12"/>
    <w:bookmarkEnd w:id="13"/>
    <w:bookmarkEnd w:id="14"/>
    <w:p w14:paraId="77265B9B" w14:textId="77777777" w:rsidR="00C54E31" w:rsidRPr="00C54E31" w:rsidRDefault="00C54E31" w:rsidP="00C54E31"/>
    <w:sectPr w:rsidR="00C54E31" w:rsidRPr="00C54E31" w:rsidSect="005912AB">
      <w:headerReference w:type="default" r:id="rId27"/>
      <w:footerReference w:type="even" r:id="rId28"/>
      <w:footerReference w:type="default" r:id="rId29"/>
      <w:headerReference w:type="firs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89B82" w14:textId="77777777" w:rsidR="00726909" w:rsidRDefault="00726909" w:rsidP="007E0120">
      <w:pPr>
        <w:spacing w:after="0" w:line="240" w:lineRule="auto"/>
      </w:pPr>
      <w:r>
        <w:separator/>
      </w:r>
    </w:p>
  </w:endnote>
  <w:endnote w:type="continuationSeparator" w:id="0">
    <w:p w14:paraId="6B1A0BE6" w14:textId="77777777" w:rsidR="00726909" w:rsidRDefault="00726909" w:rsidP="007E0120">
      <w:pPr>
        <w:spacing w:after="0" w:line="240" w:lineRule="auto"/>
      </w:pPr>
      <w:r>
        <w:continuationSeparator/>
      </w:r>
    </w:p>
  </w:endnote>
  <w:endnote w:type="continuationNotice" w:id="1">
    <w:p w14:paraId="0B453D71" w14:textId="77777777" w:rsidR="00726909" w:rsidRDefault="007269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 CS)">
    <w:altName w:val="Arial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eleLogo">
    <w:altName w:val="Calibri"/>
    <w:charset w:val="00"/>
    <w:family w:val="auto"/>
    <w:pitch w:val="variable"/>
    <w:sig w:usb0="00000007" w:usb1="00000000" w:usb2="00000000" w:usb3="00000000" w:csb0="0000001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altName w:val="﷽﷽﷽﷽﷽﷽ɪ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56794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FF1ECD" w14:textId="1266AE3D" w:rsidR="00CA6494" w:rsidRDefault="00CA6494" w:rsidP="00262C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79F801" w14:textId="77777777" w:rsidR="00CA6494" w:rsidRDefault="00CA6494" w:rsidP="00CA64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752586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8AEC9D" w14:textId="2F7B694B" w:rsidR="00CA6494" w:rsidRDefault="00CA6494" w:rsidP="00262C74">
        <w:pPr>
          <w:pStyle w:val="Footer"/>
          <w:framePr w:wrap="none" w:vAnchor="text" w:hAnchor="margin" w:xAlign="right" w:y="1"/>
          <w:rPr>
            <w:rStyle w:val="PageNumber"/>
          </w:rPr>
        </w:pPr>
        <w:r w:rsidRPr="00CA6494">
          <w:rPr>
            <w:rStyle w:val="PageNumber"/>
            <w:sz w:val="18"/>
            <w:szCs w:val="18"/>
          </w:rPr>
          <w:fldChar w:fldCharType="begin"/>
        </w:r>
        <w:r w:rsidRPr="00CA6494">
          <w:rPr>
            <w:rStyle w:val="PageNumber"/>
            <w:sz w:val="18"/>
            <w:szCs w:val="18"/>
          </w:rPr>
          <w:instrText xml:space="preserve"> PAGE </w:instrText>
        </w:r>
        <w:r w:rsidRPr="00CA6494">
          <w:rPr>
            <w:rStyle w:val="PageNumber"/>
            <w:sz w:val="18"/>
            <w:szCs w:val="18"/>
          </w:rPr>
          <w:fldChar w:fldCharType="separate"/>
        </w:r>
        <w:r w:rsidRPr="00CA6494">
          <w:rPr>
            <w:rStyle w:val="PageNumber"/>
            <w:noProof/>
            <w:sz w:val="18"/>
            <w:szCs w:val="18"/>
          </w:rPr>
          <w:t>4</w:t>
        </w:r>
        <w:r w:rsidRPr="00CA6494">
          <w:rPr>
            <w:rStyle w:val="PageNumber"/>
            <w:sz w:val="18"/>
            <w:szCs w:val="18"/>
          </w:rPr>
          <w:fldChar w:fldCharType="end"/>
        </w:r>
      </w:p>
    </w:sdtContent>
  </w:sdt>
  <w:p w14:paraId="54EE31E9" w14:textId="1026A345" w:rsidR="00764922" w:rsidRPr="00CA6494" w:rsidRDefault="00CA6494" w:rsidP="00CA6494">
    <w:pPr>
      <w:pStyle w:val="Footer"/>
      <w:ind w:right="360"/>
      <w:rPr>
        <w:rFonts w:cstheme="majorHAnsi"/>
        <w:sz w:val="18"/>
        <w:szCs w:val="18"/>
      </w:rPr>
    </w:pPr>
    <w:r>
      <w:rPr>
        <w:rFonts w:cstheme="majorHAnsi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49F56F" wp14:editId="584430F2">
              <wp:simplePos x="0" y="0"/>
              <wp:positionH relativeFrom="column">
                <wp:posOffset>-909484</wp:posOffset>
              </wp:positionH>
              <wp:positionV relativeFrom="paragraph">
                <wp:posOffset>-47871</wp:posOffset>
              </wp:positionV>
              <wp:extent cx="7777316" cy="0"/>
              <wp:effectExtent l="0" t="0" r="825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7316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>
          <w:pict>
            <v:line id="Straight Connector 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-71.6pt,-3.75pt" to="540.8pt,-3.75pt" w14:anchorId="1FE8FD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">
              <v:stroke joinstyle="miter"/>
            </v:line>
          </w:pict>
        </mc:Fallback>
      </mc:AlternateContent>
    </w:r>
    <w:r w:rsidR="007827CA">
      <w:rPr>
        <w:rFonts w:cstheme="majorHAnsi"/>
        <w:sz w:val="18"/>
        <w:szCs w:val="18"/>
      </w:rPr>
      <w:t>V</w:t>
    </w:r>
    <w:r w:rsidR="00A71A4D">
      <w:rPr>
        <w:rFonts w:cstheme="majorHAnsi"/>
        <w:sz w:val="18"/>
        <w:szCs w:val="18"/>
      </w:rPr>
      <w:t>oicemail</w:t>
    </w:r>
    <w:r w:rsidR="00764922" w:rsidRPr="00CA6494">
      <w:rPr>
        <w:rFonts w:cstheme="majorHAnsi"/>
        <w:sz w:val="18"/>
        <w:szCs w:val="18"/>
      </w:rPr>
      <w:t xml:space="preserve"> SDK Integration Guide        </w:t>
    </w:r>
    <w:r>
      <w:rPr>
        <w:rFonts w:cstheme="majorHAnsi"/>
        <w:sz w:val="18"/>
        <w:szCs w:val="18"/>
      </w:rPr>
      <w:t xml:space="preserve">                    </w:t>
    </w:r>
    <w:r w:rsidR="00764922" w:rsidRPr="00CA6494">
      <w:rPr>
        <w:rFonts w:cstheme="majorHAnsi"/>
        <w:sz w:val="18"/>
        <w:szCs w:val="18"/>
      </w:rPr>
      <w:t xml:space="preserve"> T-Mobile </w:t>
    </w:r>
    <w:r w:rsidRPr="00CA6494">
      <w:rPr>
        <w:rFonts w:cstheme="majorHAnsi"/>
        <w:sz w:val="18"/>
        <w:szCs w:val="18"/>
      </w:rPr>
      <w:t>Proprietary &amp; Confidential</w:t>
    </w:r>
  </w:p>
  <w:p w14:paraId="17661A5E" w14:textId="31062CB7" w:rsidR="00DF7BD0" w:rsidRPr="00DF7BD0" w:rsidRDefault="00DF7BD0" w:rsidP="00DF7BD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96455" w14:textId="77777777" w:rsidR="00726909" w:rsidRDefault="00726909" w:rsidP="007E0120">
      <w:pPr>
        <w:spacing w:after="0" w:line="240" w:lineRule="auto"/>
      </w:pPr>
      <w:r>
        <w:separator/>
      </w:r>
    </w:p>
  </w:footnote>
  <w:footnote w:type="continuationSeparator" w:id="0">
    <w:p w14:paraId="2598B228" w14:textId="77777777" w:rsidR="00726909" w:rsidRDefault="00726909" w:rsidP="007E0120">
      <w:pPr>
        <w:spacing w:after="0" w:line="240" w:lineRule="auto"/>
      </w:pPr>
      <w:r>
        <w:continuationSeparator/>
      </w:r>
    </w:p>
  </w:footnote>
  <w:footnote w:type="continuationNotice" w:id="1">
    <w:p w14:paraId="49575EF2" w14:textId="77777777" w:rsidR="00726909" w:rsidRDefault="007269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7C80040096F949A19A5DDF6595B0556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D3EFFA3" w14:textId="08C45B2C" w:rsidR="00C345A6" w:rsidRDefault="00C345A6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Version: 1.0.</w:t>
        </w:r>
        <w:r w:rsidR="007827CA">
          <w:rPr>
            <w:color w:val="7F7F7F" w:themeColor="text1" w:themeTint="80"/>
          </w:rPr>
          <w:t>0</w:t>
        </w:r>
      </w:p>
    </w:sdtContent>
  </w:sdt>
  <w:p w14:paraId="43D2586A" w14:textId="4F34BC0A" w:rsidR="002D6E4B" w:rsidRDefault="002D6E4B" w:rsidP="005912AB">
    <w:pPr>
      <w:pStyle w:val="Heading3"/>
      <w:numPr>
        <w:ilvl w:val="0"/>
        <w:numId w:val="0"/>
      </w:num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A705" w14:textId="7FAAF51B" w:rsidR="00B4413A" w:rsidRDefault="0021151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eastAsiaTheme="majorEastAsia" w:cstheme="majorBidi"/>
        <w:color w:val="2F5496" w:themeColor="accent1" w:themeShade="BF"/>
        <w:sz w:val="26"/>
        <w:szCs w:val="26"/>
      </w:rPr>
    </w:pPr>
    <w:sdt>
      <w:sdtPr>
        <w:rPr>
          <w:rFonts w:eastAsiaTheme="majorEastAsia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57AFE574A28C47DD9A851F3CE8E557E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827CA">
          <w:rPr>
            <w:rFonts w:eastAsiaTheme="majorEastAsia" w:cstheme="majorBidi"/>
            <w:color w:val="2F5496" w:themeColor="accent1" w:themeShade="BF"/>
            <w:sz w:val="26"/>
            <w:szCs w:val="26"/>
          </w:rPr>
          <w:t>Version: 1.0.0</w:t>
        </w:r>
      </w:sdtContent>
    </w:sdt>
  </w:p>
  <w:p w14:paraId="7581916A" w14:textId="11EC79CC" w:rsidR="00B4413A" w:rsidRPr="00B4413A" w:rsidRDefault="00B4413A" w:rsidP="00B441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4118AD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727C8F"/>
    <w:multiLevelType w:val="hybridMultilevel"/>
    <w:tmpl w:val="905E0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94F89"/>
    <w:multiLevelType w:val="hybridMultilevel"/>
    <w:tmpl w:val="E988A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A3194"/>
    <w:multiLevelType w:val="hybridMultilevel"/>
    <w:tmpl w:val="EA007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44A19"/>
    <w:multiLevelType w:val="hybridMultilevel"/>
    <w:tmpl w:val="19A421A4"/>
    <w:lvl w:ilvl="0" w:tplc="EA2C5A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7042A"/>
    <w:multiLevelType w:val="hybridMultilevel"/>
    <w:tmpl w:val="FCD8B4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3C21B9"/>
    <w:multiLevelType w:val="hybridMultilevel"/>
    <w:tmpl w:val="CEEE05A4"/>
    <w:lvl w:ilvl="0" w:tplc="DF2296A6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819E2"/>
    <w:multiLevelType w:val="hybridMultilevel"/>
    <w:tmpl w:val="CEEE05A4"/>
    <w:lvl w:ilvl="0" w:tplc="DF2296A6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364C9"/>
    <w:multiLevelType w:val="multilevel"/>
    <w:tmpl w:val="89282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EE0C62"/>
    <w:multiLevelType w:val="hybridMultilevel"/>
    <w:tmpl w:val="5D343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A07C56"/>
    <w:multiLevelType w:val="multilevel"/>
    <w:tmpl w:val="4118AD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86031A7"/>
    <w:multiLevelType w:val="hybridMultilevel"/>
    <w:tmpl w:val="08A04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54EFB"/>
    <w:multiLevelType w:val="hybridMultilevel"/>
    <w:tmpl w:val="877AF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E53617"/>
    <w:multiLevelType w:val="multilevel"/>
    <w:tmpl w:val="D56C32B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E631EDD"/>
    <w:multiLevelType w:val="multilevel"/>
    <w:tmpl w:val="62560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1604A96"/>
    <w:multiLevelType w:val="hybridMultilevel"/>
    <w:tmpl w:val="BA7A6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B54848"/>
    <w:multiLevelType w:val="hybridMultilevel"/>
    <w:tmpl w:val="7A34913C"/>
    <w:lvl w:ilvl="0" w:tplc="271EFF2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316079">
    <w:abstractNumId w:val="11"/>
  </w:num>
  <w:num w:numId="2" w16cid:durableId="315839747">
    <w:abstractNumId w:val="4"/>
  </w:num>
  <w:num w:numId="3" w16cid:durableId="449200582">
    <w:abstractNumId w:val="6"/>
  </w:num>
  <w:num w:numId="4" w16cid:durableId="1105344110">
    <w:abstractNumId w:val="3"/>
  </w:num>
  <w:num w:numId="5" w16cid:durableId="278488494">
    <w:abstractNumId w:val="7"/>
  </w:num>
  <w:num w:numId="6" w16cid:durableId="113720715">
    <w:abstractNumId w:val="1"/>
  </w:num>
  <w:num w:numId="7" w16cid:durableId="161632109">
    <w:abstractNumId w:val="2"/>
  </w:num>
  <w:num w:numId="8" w16cid:durableId="1286887024">
    <w:abstractNumId w:val="8"/>
  </w:num>
  <w:num w:numId="9" w16cid:durableId="1073435786">
    <w:abstractNumId w:val="14"/>
  </w:num>
  <w:num w:numId="10" w16cid:durableId="170336200">
    <w:abstractNumId w:val="9"/>
  </w:num>
  <w:num w:numId="11" w16cid:durableId="977690034">
    <w:abstractNumId w:val="12"/>
  </w:num>
  <w:num w:numId="12" w16cid:durableId="391469120">
    <w:abstractNumId w:val="5"/>
  </w:num>
  <w:num w:numId="13" w16cid:durableId="2146773898">
    <w:abstractNumId w:val="13"/>
  </w:num>
  <w:num w:numId="14" w16cid:durableId="365984582">
    <w:abstractNumId w:val="13"/>
  </w:num>
  <w:num w:numId="15" w16cid:durableId="1432314842">
    <w:abstractNumId w:val="13"/>
  </w:num>
  <w:num w:numId="16" w16cid:durableId="1615135917">
    <w:abstractNumId w:val="13"/>
  </w:num>
  <w:num w:numId="17" w16cid:durableId="777604573">
    <w:abstractNumId w:val="13"/>
  </w:num>
  <w:num w:numId="18" w16cid:durableId="1572502755">
    <w:abstractNumId w:val="13"/>
  </w:num>
  <w:num w:numId="19" w16cid:durableId="842478323">
    <w:abstractNumId w:val="13"/>
  </w:num>
  <w:num w:numId="20" w16cid:durableId="870998495">
    <w:abstractNumId w:val="13"/>
  </w:num>
  <w:num w:numId="21" w16cid:durableId="2029018880">
    <w:abstractNumId w:val="13"/>
  </w:num>
  <w:num w:numId="22" w16cid:durableId="2078624017">
    <w:abstractNumId w:val="13"/>
  </w:num>
  <w:num w:numId="23" w16cid:durableId="1835729596">
    <w:abstractNumId w:val="13"/>
  </w:num>
  <w:num w:numId="24" w16cid:durableId="386271328">
    <w:abstractNumId w:val="13"/>
  </w:num>
  <w:num w:numId="25" w16cid:durableId="2080908312">
    <w:abstractNumId w:val="13"/>
  </w:num>
  <w:num w:numId="26" w16cid:durableId="1571040392">
    <w:abstractNumId w:val="13"/>
  </w:num>
  <w:num w:numId="27" w16cid:durableId="1816095183">
    <w:abstractNumId w:val="13"/>
  </w:num>
  <w:num w:numId="28" w16cid:durableId="1454980774">
    <w:abstractNumId w:val="13"/>
  </w:num>
  <w:num w:numId="29" w16cid:durableId="2101219181">
    <w:abstractNumId w:val="13"/>
  </w:num>
  <w:num w:numId="30" w16cid:durableId="1062212381">
    <w:abstractNumId w:val="13"/>
  </w:num>
  <w:num w:numId="31" w16cid:durableId="315576257">
    <w:abstractNumId w:val="13"/>
  </w:num>
  <w:num w:numId="32" w16cid:durableId="1674603356">
    <w:abstractNumId w:val="13"/>
  </w:num>
  <w:num w:numId="33" w16cid:durableId="15427608">
    <w:abstractNumId w:val="13"/>
  </w:num>
  <w:num w:numId="34" w16cid:durableId="1065682647">
    <w:abstractNumId w:val="13"/>
  </w:num>
  <w:num w:numId="35" w16cid:durableId="1842309368">
    <w:abstractNumId w:val="13"/>
  </w:num>
  <w:num w:numId="36" w16cid:durableId="680280970">
    <w:abstractNumId w:val="13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71090848">
    <w:abstractNumId w:val="13"/>
  </w:num>
  <w:num w:numId="38" w16cid:durableId="1715688875">
    <w:abstractNumId w:val="13"/>
    <w:lvlOverride w:ilvl="0">
      <w:startOverride w:val="10"/>
    </w:lvlOverride>
    <w:lvlOverride w:ilvl="1">
      <w:startOverride w:val="5"/>
    </w:lvlOverride>
  </w:num>
  <w:num w:numId="39" w16cid:durableId="12002396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314797928">
    <w:abstractNumId w:val="10"/>
  </w:num>
  <w:num w:numId="41" w16cid:durableId="587661933">
    <w:abstractNumId w:val="13"/>
    <w:lvlOverride w:ilvl="0">
      <w:startOverride w:val="1"/>
    </w:lvlOverride>
  </w:num>
  <w:num w:numId="42" w16cid:durableId="1877544472">
    <w:abstractNumId w:val="15"/>
  </w:num>
  <w:num w:numId="43" w16cid:durableId="9534373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7CFA7F7A"/>
    <w:rsid w:val="000004B2"/>
    <w:rsid w:val="00000AA2"/>
    <w:rsid w:val="00001753"/>
    <w:rsid w:val="00002EC6"/>
    <w:rsid w:val="000035D4"/>
    <w:rsid w:val="00005C18"/>
    <w:rsid w:val="0000606B"/>
    <w:rsid w:val="0000787A"/>
    <w:rsid w:val="00010D3F"/>
    <w:rsid w:val="0001103C"/>
    <w:rsid w:val="00012FC7"/>
    <w:rsid w:val="00015245"/>
    <w:rsid w:val="0001732B"/>
    <w:rsid w:val="00020738"/>
    <w:rsid w:val="000225AE"/>
    <w:rsid w:val="000242A2"/>
    <w:rsid w:val="00024E3B"/>
    <w:rsid w:val="00026DF4"/>
    <w:rsid w:val="00027A27"/>
    <w:rsid w:val="00030B27"/>
    <w:rsid w:val="000314C2"/>
    <w:rsid w:val="00033FFC"/>
    <w:rsid w:val="000369C6"/>
    <w:rsid w:val="00036E8E"/>
    <w:rsid w:val="000400E2"/>
    <w:rsid w:val="0004090F"/>
    <w:rsid w:val="00040D7B"/>
    <w:rsid w:val="00044CD1"/>
    <w:rsid w:val="000469C1"/>
    <w:rsid w:val="00047F2B"/>
    <w:rsid w:val="000501B4"/>
    <w:rsid w:val="000516E7"/>
    <w:rsid w:val="00051A83"/>
    <w:rsid w:val="000533B0"/>
    <w:rsid w:val="0005350A"/>
    <w:rsid w:val="00054884"/>
    <w:rsid w:val="00055BEC"/>
    <w:rsid w:val="0005623B"/>
    <w:rsid w:val="000563C2"/>
    <w:rsid w:val="00057C3E"/>
    <w:rsid w:val="00063BC4"/>
    <w:rsid w:val="00063D28"/>
    <w:rsid w:val="000671F0"/>
    <w:rsid w:val="00073884"/>
    <w:rsid w:val="00073FE5"/>
    <w:rsid w:val="00074276"/>
    <w:rsid w:val="00074F38"/>
    <w:rsid w:val="0007660A"/>
    <w:rsid w:val="000773F4"/>
    <w:rsid w:val="000807A7"/>
    <w:rsid w:val="0008184C"/>
    <w:rsid w:val="00081AFA"/>
    <w:rsid w:val="00081E1B"/>
    <w:rsid w:val="00082585"/>
    <w:rsid w:val="00082BAF"/>
    <w:rsid w:val="00083BAF"/>
    <w:rsid w:val="000850D9"/>
    <w:rsid w:val="0009089F"/>
    <w:rsid w:val="000920F0"/>
    <w:rsid w:val="00092BE7"/>
    <w:rsid w:val="00095AA2"/>
    <w:rsid w:val="00097000"/>
    <w:rsid w:val="00097575"/>
    <w:rsid w:val="0009799E"/>
    <w:rsid w:val="000A18B5"/>
    <w:rsid w:val="000A28C3"/>
    <w:rsid w:val="000A2E54"/>
    <w:rsid w:val="000A4910"/>
    <w:rsid w:val="000A5A4E"/>
    <w:rsid w:val="000A65F1"/>
    <w:rsid w:val="000B018B"/>
    <w:rsid w:val="000B19E2"/>
    <w:rsid w:val="000B19F9"/>
    <w:rsid w:val="000B1CF1"/>
    <w:rsid w:val="000B3C51"/>
    <w:rsid w:val="000B4971"/>
    <w:rsid w:val="000B4E4E"/>
    <w:rsid w:val="000B6625"/>
    <w:rsid w:val="000C23C1"/>
    <w:rsid w:val="000C2961"/>
    <w:rsid w:val="000C48D5"/>
    <w:rsid w:val="000C6D7C"/>
    <w:rsid w:val="000C7C1A"/>
    <w:rsid w:val="000C7D5F"/>
    <w:rsid w:val="000CE14A"/>
    <w:rsid w:val="000D12AF"/>
    <w:rsid w:val="000D1B0D"/>
    <w:rsid w:val="000D2814"/>
    <w:rsid w:val="000D319C"/>
    <w:rsid w:val="000D3FCF"/>
    <w:rsid w:val="000D5294"/>
    <w:rsid w:val="000E061B"/>
    <w:rsid w:val="000E1C1B"/>
    <w:rsid w:val="000E6435"/>
    <w:rsid w:val="000F189E"/>
    <w:rsid w:val="000F2770"/>
    <w:rsid w:val="00100F34"/>
    <w:rsid w:val="001014B4"/>
    <w:rsid w:val="00102ED3"/>
    <w:rsid w:val="001033E6"/>
    <w:rsid w:val="001036CE"/>
    <w:rsid w:val="00104171"/>
    <w:rsid w:val="001041A2"/>
    <w:rsid w:val="00110807"/>
    <w:rsid w:val="00110D64"/>
    <w:rsid w:val="00112946"/>
    <w:rsid w:val="00113331"/>
    <w:rsid w:val="00114101"/>
    <w:rsid w:val="00115343"/>
    <w:rsid w:val="0011765F"/>
    <w:rsid w:val="0012038A"/>
    <w:rsid w:val="00120BF9"/>
    <w:rsid w:val="00121045"/>
    <w:rsid w:val="001219C8"/>
    <w:rsid w:val="00122849"/>
    <w:rsid w:val="0012412D"/>
    <w:rsid w:val="001241A7"/>
    <w:rsid w:val="00124317"/>
    <w:rsid w:val="001245D3"/>
    <w:rsid w:val="00125A0A"/>
    <w:rsid w:val="001304B0"/>
    <w:rsid w:val="0013110E"/>
    <w:rsid w:val="0013188F"/>
    <w:rsid w:val="0013350D"/>
    <w:rsid w:val="001369E0"/>
    <w:rsid w:val="001376CD"/>
    <w:rsid w:val="00140633"/>
    <w:rsid w:val="00141AD2"/>
    <w:rsid w:val="00142C69"/>
    <w:rsid w:val="0014615A"/>
    <w:rsid w:val="0014623D"/>
    <w:rsid w:val="001525C7"/>
    <w:rsid w:val="00152E71"/>
    <w:rsid w:val="001538FB"/>
    <w:rsid w:val="00153A9B"/>
    <w:rsid w:val="00153D1E"/>
    <w:rsid w:val="00155E9D"/>
    <w:rsid w:val="00156BDE"/>
    <w:rsid w:val="00156BF5"/>
    <w:rsid w:val="00160EAD"/>
    <w:rsid w:val="00161136"/>
    <w:rsid w:val="0016252E"/>
    <w:rsid w:val="001627E3"/>
    <w:rsid w:val="00163549"/>
    <w:rsid w:val="00163A3B"/>
    <w:rsid w:val="0016540F"/>
    <w:rsid w:val="00171301"/>
    <w:rsid w:val="00172199"/>
    <w:rsid w:val="00173488"/>
    <w:rsid w:val="00174228"/>
    <w:rsid w:val="001753F9"/>
    <w:rsid w:val="00175B9B"/>
    <w:rsid w:val="00175DB8"/>
    <w:rsid w:val="0017642B"/>
    <w:rsid w:val="001804EF"/>
    <w:rsid w:val="00184C65"/>
    <w:rsid w:val="00185323"/>
    <w:rsid w:val="00185494"/>
    <w:rsid w:val="0018660A"/>
    <w:rsid w:val="00186A42"/>
    <w:rsid w:val="00186C4C"/>
    <w:rsid w:val="00190525"/>
    <w:rsid w:val="00190821"/>
    <w:rsid w:val="00192002"/>
    <w:rsid w:val="00192808"/>
    <w:rsid w:val="00194482"/>
    <w:rsid w:val="00195322"/>
    <w:rsid w:val="001972D6"/>
    <w:rsid w:val="0019784C"/>
    <w:rsid w:val="001A343A"/>
    <w:rsid w:val="001A41A8"/>
    <w:rsid w:val="001A4784"/>
    <w:rsid w:val="001A481B"/>
    <w:rsid w:val="001A59F7"/>
    <w:rsid w:val="001A5B89"/>
    <w:rsid w:val="001A6081"/>
    <w:rsid w:val="001A62E2"/>
    <w:rsid w:val="001A6DE4"/>
    <w:rsid w:val="001A6F6D"/>
    <w:rsid w:val="001B0F4D"/>
    <w:rsid w:val="001B17F8"/>
    <w:rsid w:val="001B1916"/>
    <w:rsid w:val="001B2D65"/>
    <w:rsid w:val="001B6F69"/>
    <w:rsid w:val="001C004A"/>
    <w:rsid w:val="001C05C2"/>
    <w:rsid w:val="001C163B"/>
    <w:rsid w:val="001C2532"/>
    <w:rsid w:val="001C61BE"/>
    <w:rsid w:val="001D0312"/>
    <w:rsid w:val="001D21A7"/>
    <w:rsid w:val="001D2925"/>
    <w:rsid w:val="001D292A"/>
    <w:rsid w:val="001D63E8"/>
    <w:rsid w:val="001E1DA8"/>
    <w:rsid w:val="001E439A"/>
    <w:rsid w:val="001E4500"/>
    <w:rsid w:val="001E6AC1"/>
    <w:rsid w:val="001F06C0"/>
    <w:rsid w:val="001F1023"/>
    <w:rsid w:val="001F30A1"/>
    <w:rsid w:val="001F3C9C"/>
    <w:rsid w:val="001F5336"/>
    <w:rsid w:val="001F6520"/>
    <w:rsid w:val="001F6E79"/>
    <w:rsid w:val="00201079"/>
    <w:rsid w:val="0020139C"/>
    <w:rsid w:val="00202062"/>
    <w:rsid w:val="002021BB"/>
    <w:rsid w:val="0020319A"/>
    <w:rsid w:val="00205ABD"/>
    <w:rsid w:val="002076E9"/>
    <w:rsid w:val="002122F6"/>
    <w:rsid w:val="00213A20"/>
    <w:rsid w:val="00222099"/>
    <w:rsid w:val="00222893"/>
    <w:rsid w:val="00222BC3"/>
    <w:rsid w:val="0022350F"/>
    <w:rsid w:val="00224600"/>
    <w:rsid w:val="00225C21"/>
    <w:rsid w:val="00225E7A"/>
    <w:rsid w:val="00230304"/>
    <w:rsid w:val="00230749"/>
    <w:rsid w:val="00230B97"/>
    <w:rsid w:val="002325F7"/>
    <w:rsid w:val="00234CA0"/>
    <w:rsid w:val="0023568A"/>
    <w:rsid w:val="00236E07"/>
    <w:rsid w:val="00237F99"/>
    <w:rsid w:val="00241145"/>
    <w:rsid w:val="00241ED0"/>
    <w:rsid w:val="00245325"/>
    <w:rsid w:val="00245C6F"/>
    <w:rsid w:val="00246087"/>
    <w:rsid w:val="00247186"/>
    <w:rsid w:val="00247BE2"/>
    <w:rsid w:val="00247E2A"/>
    <w:rsid w:val="00252732"/>
    <w:rsid w:val="00254553"/>
    <w:rsid w:val="0025475A"/>
    <w:rsid w:val="00256FA2"/>
    <w:rsid w:val="00260FDC"/>
    <w:rsid w:val="002623DC"/>
    <w:rsid w:val="00264589"/>
    <w:rsid w:val="002646C3"/>
    <w:rsid w:val="002667BF"/>
    <w:rsid w:val="0027026C"/>
    <w:rsid w:val="00273331"/>
    <w:rsid w:val="00273FAD"/>
    <w:rsid w:val="002750AB"/>
    <w:rsid w:val="00275DD3"/>
    <w:rsid w:val="00276CD3"/>
    <w:rsid w:val="002833F9"/>
    <w:rsid w:val="00287B61"/>
    <w:rsid w:val="00287D8B"/>
    <w:rsid w:val="00287DBB"/>
    <w:rsid w:val="00290105"/>
    <w:rsid w:val="00290A0A"/>
    <w:rsid w:val="0029254F"/>
    <w:rsid w:val="002939A6"/>
    <w:rsid w:val="00296AE3"/>
    <w:rsid w:val="00297630"/>
    <w:rsid w:val="002A0F61"/>
    <w:rsid w:val="002A1781"/>
    <w:rsid w:val="002A2B2F"/>
    <w:rsid w:val="002A2FAF"/>
    <w:rsid w:val="002A3157"/>
    <w:rsid w:val="002A3826"/>
    <w:rsid w:val="002A4344"/>
    <w:rsid w:val="002A48F6"/>
    <w:rsid w:val="002A4C27"/>
    <w:rsid w:val="002A5194"/>
    <w:rsid w:val="002A5F1B"/>
    <w:rsid w:val="002B2FA7"/>
    <w:rsid w:val="002B787C"/>
    <w:rsid w:val="002B7977"/>
    <w:rsid w:val="002C058A"/>
    <w:rsid w:val="002C0D67"/>
    <w:rsid w:val="002C10EC"/>
    <w:rsid w:val="002C2DF6"/>
    <w:rsid w:val="002C419D"/>
    <w:rsid w:val="002C4877"/>
    <w:rsid w:val="002C62BC"/>
    <w:rsid w:val="002C6788"/>
    <w:rsid w:val="002C67C5"/>
    <w:rsid w:val="002C6F5F"/>
    <w:rsid w:val="002C7A83"/>
    <w:rsid w:val="002D35CC"/>
    <w:rsid w:val="002D38A5"/>
    <w:rsid w:val="002D44DF"/>
    <w:rsid w:val="002D4F65"/>
    <w:rsid w:val="002D66F9"/>
    <w:rsid w:val="002D6E4B"/>
    <w:rsid w:val="002DB076"/>
    <w:rsid w:val="002E00B7"/>
    <w:rsid w:val="002E0C28"/>
    <w:rsid w:val="002E34F1"/>
    <w:rsid w:val="002E5202"/>
    <w:rsid w:val="002E7CBA"/>
    <w:rsid w:val="002F0CF0"/>
    <w:rsid w:val="002F1182"/>
    <w:rsid w:val="002F1FD5"/>
    <w:rsid w:val="002F32BA"/>
    <w:rsid w:val="002F4C41"/>
    <w:rsid w:val="002F5F5F"/>
    <w:rsid w:val="002F73F9"/>
    <w:rsid w:val="002F7850"/>
    <w:rsid w:val="00300EEB"/>
    <w:rsid w:val="00304465"/>
    <w:rsid w:val="00304529"/>
    <w:rsid w:val="003049D5"/>
    <w:rsid w:val="00304D1F"/>
    <w:rsid w:val="003050AA"/>
    <w:rsid w:val="003101FC"/>
    <w:rsid w:val="003136E1"/>
    <w:rsid w:val="00313B74"/>
    <w:rsid w:val="00313BBE"/>
    <w:rsid w:val="00313DE4"/>
    <w:rsid w:val="00314370"/>
    <w:rsid w:val="00315605"/>
    <w:rsid w:val="00315943"/>
    <w:rsid w:val="00315B81"/>
    <w:rsid w:val="00317E38"/>
    <w:rsid w:val="00320021"/>
    <w:rsid w:val="003261EA"/>
    <w:rsid w:val="003269BF"/>
    <w:rsid w:val="00326C75"/>
    <w:rsid w:val="00327223"/>
    <w:rsid w:val="00330003"/>
    <w:rsid w:val="003306B5"/>
    <w:rsid w:val="003335E5"/>
    <w:rsid w:val="00333894"/>
    <w:rsid w:val="003342F8"/>
    <w:rsid w:val="00334558"/>
    <w:rsid w:val="00334C1E"/>
    <w:rsid w:val="003354CC"/>
    <w:rsid w:val="003379DB"/>
    <w:rsid w:val="003416FC"/>
    <w:rsid w:val="00343256"/>
    <w:rsid w:val="00344A40"/>
    <w:rsid w:val="003454A6"/>
    <w:rsid w:val="0035122F"/>
    <w:rsid w:val="003529A7"/>
    <w:rsid w:val="00353890"/>
    <w:rsid w:val="003547D0"/>
    <w:rsid w:val="0035501D"/>
    <w:rsid w:val="003556FE"/>
    <w:rsid w:val="00355A89"/>
    <w:rsid w:val="00356A51"/>
    <w:rsid w:val="003573B2"/>
    <w:rsid w:val="00360351"/>
    <w:rsid w:val="00360DB1"/>
    <w:rsid w:val="003635CD"/>
    <w:rsid w:val="00364324"/>
    <w:rsid w:val="00365A0C"/>
    <w:rsid w:val="00367778"/>
    <w:rsid w:val="00370C07"/>
    <w:rsid w:val="00370C22"/>
    <w:rsid w:val="00371803"/>
    <w:rsid w:val="00372E7C"/>
    <w:rsid w:val="003746E7"/>
    <w:rsid w:val="00374EBF"/>
    <w:rsid w:val="00374F85"/>
    <w:rsid w:val="0037518B"/>
    <w:rsid w:val="0037540A"/>
    <w:rsid w:val="0037790D"/>
    <w:rsid w:val="00380879"/>
    <w:rsid w:val="00381776"/>
    <w:rsid w:val="003825D6"/>
    <w:rsid w:val="0038406F"/>
    <w:rsid w:val="00384C83"/>
    <w:rsid w:val="003858EE"/>
    <w:rsid w:val="003868EE"/>
    <w:rsid w:val="00386E1F"/>
    <w:rsid w:val="00387A03"/>
    <w:rsid w:val="00392EB8"/>
    <w:rsid w:val="00393317"/>
    <w:rsid w:val="003956A4"/>
    <w:rsid w:val="00395ADC"/>
    <w:rsid w:val="003A0756"/>
    <w:rsid w:val="003A0D35"/>
    <w:rsid w:val="003A0F8F"/>
    <w:rsid w:val="003A2663"/>
    <w:rsid w:val="003A2CB0"/>
    <w:rsid w:val="003A47C4"/>
    <w:rsid w:val="003A6650"/>
    <w:rsid w:val="003A6668"/>
    <w:rsid w:val="003A6AC6"/>
    <w:rsid w:val="003A7D4A"/>
    <w:rsid w:val="003B17D2"/>
    <w:rsid w:val="003B18B2"/>
    <w:rsid w:val="003B6498"/>
    <w:rsid w:val="003B6C9D"/>
    <w:rsid w:val="003B771C"/>
    <w:rsid w:val="003C0C49"/>
    <w:rsid w:val="003C6C6C"/>
    <w:rsid w:val="003C7D71"/>
    <w:rsid w:val="003D0EB0"/>
    <w:rsid w:val="003D2250"/>
    <w:rsid w:val="003D24B3"/>
    <w:rsid w:val="003D4BED"/>
    <w:rsid w:val="003D52B9"/>
    <w:rsid w:val="003D6650"/>
    <w:rsid w:val="003D7C14"/>
    <w:rsid w:val="003E0A1D"/>
    <w:rsid w:val="003E0E06"/>
    <w:rsid w:val="003E3E86"/>
    <w:rsid w:val="003E55E2"/>
    <w:rsid w:val="003E6D0E"/>
    <w:rsid w:val="003F0476"/>
    <w:rsid w:val="003F0D3B"/>
    <w:rsid w:val="003F20E4"/>
    <w:rsid w:val="003F2C0E"/>
    <w:rsid w:val="003F394C"/>
    <w:rsid w:val="003F4570"/>
    <w:rsid w:val="003F5D3E"/>
    <w:rsid w:val="003F7C62"/>
    <w:rsid w:val="004001A9"/>
    <w:rsid w:val="0040107C"/>
    <w:rsid w:val="00401460"/>
    <w:rsid w:val="004022CC"/>
    <w:rsid w:val="004036D5"/>
    <w:rsid w:val="00404F01"/>
    <w:rsid w:val="0040637E"/>
    <w:rsid w:val="00407234"/>
    <w:rsid w:val="00407719"/>
    <w:rsid w:val="00412A4E"/>
    <w:rsid w:val="00412AF1"/>
    <w:rsid w:val="004137F6"/>
    <w:rsid w:val="00414A1F"/>
    <w:rsid w:val="00415A84"/>
    <w:rsid w:val="0041632A"/>
    <w:rsid w:val="00416688"/>
    <w:rsid w:val="00417149"/>
    <w:rsid w:val="004177BB"/>
    <w:rsid w:val="00422691"/>
    <w:rsid w:val="0042514F"/>
    <w:rsid w:val="00425C59"/>
    <w:rsid w:val="00426083"/>
    <w:rsid w:val="004266B6"/>
    <w:rsid w:val="004270C5"/>
    <w:rsid w:val="004276D6"/>
    <w:rsid w:val="004276E4"/>
    <w:rsid w:val="004303CA"/>
    <w:rsid w:val="004320C1"/>
    <w:rsid w:val="00432C75"/>
    <w:rsid w:val="00435EA5"/>
    <w:rsid w:val="0043619E"/>
    <w:rsid w:val="004371B1"/>
    <w:rsid w:val="0043740F"/>
    <w:rsid w:val="00443970"/>
    <w:rsid w:val="00443A8E"/>
    <w:rsid w:val="0044444E"/>
    <w:rsid w:val="0044501A"/>
    <w:rsid w:val="004450D9"/>
    <w:rsid w:val="00445F58"/>
    <w:rsid w:val="00445F9D"/>
    <w:rsid w:val="004464EF"/>
    <w:rsid w:val="004465FF"/>
    <w:rsid w:val="00447A6B"/>
    <w:rsid w:val="004507D8"/>
    <w:rsid w:val="0045097A"/>
    <w:rsid w:val="00451826"/>
    <w:rsid w:val="004538AB"/>
    <w:rsid w:val="00453BB9"/>
    <w:rsid w:val="00454A7F"/>
    <w:rsid w:val="00460845"/>
    <w:rsid w:val="0046107A"/>
    <w:rsid w:val="004632BA"/>
    <w:rsid w:val="00463E5A"/>
    <w:rsid w:val="00465295"/>
    <w:rsid w:val="0046790C"/>
    <w:rsid w:val="00467B03"/>
    <w:rsid w:val="00471BD5"/>
    <w:rsid w:val="00473CD9"/>
    <w:rsid w:val="004748D5"/>
    <w:rsid w:val="004800BA"/>
    <w:rsid w:val="00481BF7"/>
    <w:rsid w:val="004829B9"/>
    <w:rsid w:val="00482E13"/>
    <w:rsid w:val="00484456"/>
    <w:rsid w:val="00485E86"/>
    <w:rsid w:val="0048779E"/>
    <w:rsid w:val="00487EC2"/>
    <w:rsid w:val="00491A01"/>
    <w:rsid w:val="004927D6"/>
    <w:rsid w:val="004937F6"/>
    <w:rsid w:val="00494577"/>
    <w:rsid w:val="00494B31"/>
    <w:rsid w:val="00495142"/>
    <w:rsid w:val="00495843"/>
    <w:rsid w:val="00496D0D"/>
    <w:rsid w:val="004972B7"/>
    <w:rsid w:val="004A15ED"/>
    <w:rsid w:val="004A1FDF"/>
    <w:rsid w:val="004A212C"/>
    <w:rsid w:val="004A2419"/>
    <w:rsid w:val="004A35D7"/>
    <w:rsid w:val="004A379D"/>
    <w:rsid w:val="004A3FF9"/>
    <w:rsid w:val="004A5815"/>
    <w:rsid w:val="004A60C1"/>
    <w:rsid w:val="004A7962"/>
    <w:rsid w:val="004A7A21"/>
    <w:rsid w:val="004B0345"/>
    <w:rsid w:val="004B1B05"/>
    <w:rsid w:val="004B30F3"/>
    <w:rsid w:val="004B5953"/>
    <w:rsid w:val="004B598F"/>
    <w:rsid w:val="004B746B"/>
    <w:rsid w:val="004C0019"/>
    <w:rsid w:val="004C0B19"/>
    <w:rsid w:val="004C0BCE"/>
    <w:rsid w:val="004C2005"/>
    <w:rsid w:val="004C2873"/>
    <w:rsid w:val="004C2A1B"/>
    <w:rsid w:val="004C39D7"/>
    <w:rsid w:val="004C600D"/>
    <w:rsid w:val="004C68E8"/>
    <w:rsid w:val="004C7489"/>
    <w:rsid w:val="004D1FE3"/>
    <w:rsid w:val="004D33B0"/>
    <w:rsid w:val="004D361A"/>
    <w:rsid w:val="004D69CA"/>
    <w:rsid w:val="004D751C"/>
    <w:rsid w:val="004E1BBB"/>
    <w:rsid w:val="004E2BE7"/>
    <w:rsid w:val="004E388C"/>
    <w:rsid w:val="004E3E00"/>
    <w:rsid w:val="004F1620"/>
    <w:rsid w:val="005029C7"/>
    <w:rsid w:val="00504386"/>
    <w:rsid w:val="00504AE6"/>
    <w:rsid w:val="005055F7"/>
    <w:rsid w:val="005066E1"/>
    <w:rsid w:val="005068E4"/>
    <w:rsid w:val="005071B7"/>
    <w:rsid w:val="00510B93"/>
    <w:rsid w:val="0051349B"/>
    <w:rsid w:val="0051517A"/>
    <w:rsid w:val="00516D3F"/>
    <w:rsid w:val="0052007E"/>
    <w:rsid w:val="005200E7"/>
    <w:rsid w:val="00521025"/>
    <w:rsid w:val="00521C6F"/>
    <w:rsid w:val="00522CA1"/>
    <w:rsid w:val="00530BF9"/>
    <w:rsid w:val="00530EBC"/>
    <w:rsid w:val="00531800"/>
    <w:rsid w:val="00532C39"/>
    <w:rsid w:val="00535BF9"/>
    <w:rsid w:val="00541D91"/>
    <w:rsid w:val="00541E97"/>
    <w:rsid w:val="00543565"/>
    <w:rsid w:val="00545488"/>
    <w:rsid w:val="0054557A"/>
    <w:rsid w:val="00545F11"/>
    <w:rsid w:val="00547595"/>
    <w:rsid w:val="00552085"/>
    <w:rsid w:val="0055327B"/>
    <w:rsid w:val="00553A0E"/>
    <w:rsid w:val="00554515"/>
    <w:rsid w:val="0055525E"/>
    <w:rsid w:val="00556501"/>
    <w:rsid w:val="00556E40"/>
    <w:rsid w:val="00560AAC"/>
    <w:rsid w:val="00560FB8"/>
    <w:rsid w:val="0056196D"/>
    <w:rsid w:val="00562A3E"/>
    <w:rsid w:val="00562C10"/>
    <w:rsid w:val="00564524"/>
    <w:rsid w:val="00565C00"/>
    <w:rsid w:val="0056691B"/>
    <w:rsid w:val="00567318"/>
    <w:rsid w:val="0056794D"/>
    <w:rsid w:val="00570BD4"/>
    <w:rsid w:val="005726D0"/>
    <w:rsid w:val="00574CE1"/>
    <w:rsid w:val="0057513A"/>
    <w:rsid w:val="00575351"/>
    <w:rsid w:val="00576022"/>
    <w:rsid w:val="00576BCC"/>
    <w:rsid w:val="00577476"/>
    <w:rsid w:val="00577CFD"/>
    <w:rsid w:val="00580942"/>
    <w:rsid w:val="00580CE5"/>
    <w:rsid w:val="00580E74"/>
    <w:rsid w:val="005819EF"/>
    <w:rsid w:val="00581AD4"/>
    <w:rsid w:val="0058250B"/>
    <w:rsid w:val="00582F25"/>
    <w:rsid w:val="00583F03"/>
    <w:rsid w:val="00585F3A"/>
    <w:rsid w:val="00586C44"/>
    <w:rsid w:val="00586C8D"/>
    <w:rsid w:val="00587862"/>
    <w:rsid w:val="0058789C"/>
    <w:rsid w:val="00587B48"/>
    <w:rsid w:val="0059069F"/>
    <w:rsid w:val="00590BC7"/>
    <w:rsid w:val="005912AB"/>
    <w:rsid w:val="00592BEE"/>
    <w:rsid w:val="005938A6"/>
    <w:rsid w:val="0059701A"/>
    <w:rsid w:val="005A0BC1"/>
    <w:rsid w:val="005A10C7"/>
    <w:rsid w:val="005B130F"/>
    <w:rsid w:val="005B1864"/>
    <w:rsid w:val="005B2F46"/>
    <w:rsid w:val="005B53B7"/>
    <w:rsid w:val="005B5DB3"/>
    <w:rsid w:val="005B6B32"/>
    <w:rsid w:val="005B7A5D"/>
    <w:rsid w:val="005C09FD"/>
    <w:rsid w:val="005C2DA9"/>
    <w:rsid w:val="005C3D90"/>
    <w:rsid w:val="005C476D"/>
    <w:rsid w:val="005C4849"/>
    <w:rsid w:val="005C55CC"/>
    <w:rsid w:val="005C63B1"/>
    <w:rsid w:val="005C6523"/>
    <w:rsid w:val="005D0456"/>
    <w:rsid w:val="005D0828"/>
    <w:rsid w:val="005D12BB"/>
    <w:rsid w:val="005D29DB"/>
    <w:rsid w:val="005D3098"/>
    <w:rsid w:val="005D34DB"/>
    <w:rsid w:val="005D361D"/>
    <w:rsid w:val="005D553C"/>
    <w:rsid w:val="005D5885"/>
    <w:rsid w:val="005E09C0"/>
    <w:rsid w:val="005E0A83"/>
    <w:rsid w:val="005E2634"/>
    <w:rsid w:val="005E37E8"/>
    <w:rsid w:val="005E54A2"/>
    <w:rsid w:val="005E5909"/>
    <w:rsid w:val="005E5B97"/>
    <w:rsid w:val="005E789C"/>
    <w:rsid w:val="005E7AB8"/>
    <w:rsid w:val="005F12AA"/>
    <w:rsid w:val="005F334B"/>
    <w:rsid w:val="005F47A7"/>
    <w:rsid w:val="005F6685"/>
    <w:rsid w:val="00602962"/>
    <w:rsid w:val="00603287"/>
    <w:rsid w:val="006037AC"/>
    <w:rsid w:val="0060404F"/>
    <w:rsid w:val="0060682A"/>
    <w:rsid w:val="00610397"/>
    <w:rsid w:val="00611626"/>
    <w:rsid w:val="006124BE"/>
    <w:rsid w:val="006134C9"/>
    <w:rsid w:val="006143BD"/>
    <w:rsid w:val="00616713"/>
    <w:rsid w:val="006200D3"/>
    <w:rsid w:val="00624ED8"/>
    <w:rsid w:val="0062733C"/>
    <w:rsid w:val="00627522"/>
    <w:rsid w:val="0063065D"/>
    <w:rsid w:val="00630F0C"/>
    <w:rsid w:val="0063150A"/>
    <w:rsid w:val="00632462"/>
    <w:rsid w:val="006327E2"/>
    <w:rsid w:val="00634FFF"/>
    <w:rsid w:val="00636F6C"/>
    <w:rsid w:val="00640503"/>
    <w:rsid w:val="006436E3"/>
    <w:rsid w:val="0064528B"/>
    <w:rsid w:val="00646549"/>
    <w:rsid w:val="006471B4"/>
    <w:rsid w:val="006509D4"/>
    <w:rsid w:val="00650B93"/>
    <w:rsid w:val="0065108A"/>
    <w:rsid w:val="006515F8"/>
    <w:rsid w:val="00651C99"/>
    <w:rsid w:val="00651F13"/>
    <w:rsid w:val="00653D9C"/>
    <w:rsid w:val="0066200F"/>
    <w:rsid w:val="00662767"/>
    <w:rsid w:val="00663EB7"/>
    <w:rsid w:val="00664338"/>
    <w:rsid w:val="00664E81"/>
    <w:rsid w:val="006652AF"/>
    <w:rsid w:val="00665980"/>
    <w:rsid w:val="006665C5"/>
    <w:rsid w:val="00670B7F"/>
    <w:rsid w:val="00670B94"/>
    <w:rsid w:val="00671050"/>
    <w:rsid w:val="00671166"/>
    <w:rsid w:val="00672835"/>
    <w:rsid w:val="00673277"/>
    <w:rsid w:val="00673AA5"/>
    <w:rsid w:val="0067591C"/>
    <w:rsid w:val="00675D42"/>
    <w:rsid w:val="00675EE7"/>
    <w:rsid w:val="00676483"/>
    <w:rsid w:val="006802BD"/>
    <w:rsid w:val="00680A2E"/>
    <w:rsid w:val="00681787"/>
    <w:rsid w:val="00682F4B"/>
    <w:rsid w:val="00685BEA"/>
    <w:rsid w:val="00690437"/>
    <w:rsid w:val="00690DCE"/>
    <w:rsid w:val="006927C6"/>
    <w:rsid w:val="0069482D"/>
    <w:rsid w:val="006978CA"/>
    <w:rsid w:val="006A2CE5"/>
    <w:rsid w:val="006A3403"/>
    <w:rsid w:val="006A3FA4"/>
    <w:rsid w:val="006A5AA5"/>
    <w:rsid w:val="006A5F08"/>
    <w:rsid w:val="006A6377"/>
    <w:rsid w:val="006A6455"/>
    <w:rsid w:val="006A789A"/>
    <w:rsid w:val="006B0CAE"/>
    <w:rsid w:val="006B1182"/>
    <w:rsid w:val="006B1D4D"/>
    <w:rsid w:val="006B2176"/>
    <w:rsid w:val="006B3AB1"/>
    <w:rsid w:val="006B406D"/>
    <w:rsid w:val="006B58B0"/>
    <w:rsid w:val="006B59FD"/>
    <w:rsid w:val="006B5E91"/>
    <w:rsid w:val="006B5ECC"/>
    <w:rsid w:val="006C03C4"/>
    <w:rsid w:val="006C0C0E"/>
    <w:rsid w:val="006C30B9"/>
    <w:rsid w:val="006C3B69"/>
    <w:rsid w:val="006C4A63"/>
    <w:rsid w:val="006C6CF4"/>
    <w:rsid w:val="006D00EA"/>
    <w:rsid w:val="006D03A6"/>
    <w:rsid w:val="006D3172"/>
    <w:rsid w:val="006D3E40"/>
    <w:rsid w:val="006E0720"/>
    <w:rsid w:val="006E1E16"/>
    <w:rsid w:val="006E2EA2"/>
    <w:rsid w:val="006E33ED"/>
    <w:rsid w:val="006E3514"/>
    <w:rsid w:val="006E4242"/>
    <w:rsid w:val="006E4D9C"/>
    <w:rsid w:val="006E7D16"/>
    <w:rsid w:val="006F1205"/>
    <w:rsid w:val="006F1D4E"/>
    <w:rsid w:val="006F2D41"/>
    <w:rsid w:val="006F3020"/>
    <w:rsid w:val="006F3EF4"/>
    <w:rsid w:val="006F640A"/>
    <w:rsid w:val="006F70E8"/>
    <w:rsid w:val="006F7797"/>
    <w:rsid w:val="00700BBE"/>
    <w:rsid w:val="0070168F"/>
    <w:rsid w:val="00703686"/>
    <w:rsid w:val="007037E7"/>
    <w:rsid w:val="00704B0A"/>
    <w:rsid w:val="00707087"/>
    <w:rsid w:val="0071143D"/>
    <w:rsid w:val="00712054"/>
    <w:rsid w:val="0071206F"/>
    <w:rsid w:val="007121D9"/>
    <w:rsid w:val="00712C04"/>
    <w:rsid w:val="00714346"/>
    <w:rsid w:val="007144D1"/>
    <w:rsid w:val="007147C8"/>
    <w:rsid w:val="0071544B"/>
    <w:rsid w:val="007206BD"/>
    <w:rsid w:val="0072074B"/>
    <w:rsid w:val="007233B6"/>
    <w:rsid w:val="0072341F"/>
    <w:rsid w:val="00723462"/>
    <w:rsid w:val="007253EB"/>
    <w:rsid w:val="00725549"/>
    <w:rsid w:val="00726909"/>
    <w:rsid w:val="007269BB"/>
    <w:rsid w:val="00726E5D"/>
    <w:rsid w:val="007310EB"/>
    <w:rsid w:val="00731910"/>
    <w:rsid w:val="007324F7"/>
    <w:rsid w:val="0074001F"/>
    <w:rsid w:val="007433C8"/>
    <w:rsid w:val="007435C4"/>
    <w:rsid w:val="00744869"/>
    <w:rsid w:val="00745553"/>
    <w:rsid w:val="00745EBF"/>
    <w:rsid w:val="00752526"/>
    <w:rsid w:val="00753883"/>
    <w:rsid w:val="00753E05"/>
    <w:rsid w:val="0075424F"/>
    <w:rsid w:val="00754506"/>
    <w:rsid w:val="00754E39"/>
    <w:rsid w:val="007558C5"/>
    <w:rsid w:val="00756FAB"/>
    <w:rsid w:val="00760289"/>
    <w:rsid w:val="00761415"/>
    <w:rsid w:val="007614C1"/>
    <w:rsid w:val="00764922"/>
    <w:rsid w:val="00767D63"/>
    <w:rsid w:val="007708B6"/>
    <w:rsid w:val="007727BA"/>
    <w:rsid w:val="00773F22"/>
    <w:rsid w:val="007741BC"/>
    <w:rsid w:val="00774C6F"/>
    <w:rsid w:val="00774FAE"/>
    <w:rsid w:val="00775132"/>
    <w:rsid w:val="00777421"/>
    <w:rsid w:val="00780356"/>
    <w:rsid w:val="0078141F"/>
    <w:rsid w:val="00781556"/>
    <w:rsid w:val="00781DB4"/>
    <w:rsid w:val="007827CA"/>
    <w:rsid w:val="00783851"/>
    <w:rsid w:val="00785110"/>
    <w:rsid w:val="00785307"/>
    <w:rsid w:val="00786597"/>
    <w:rsid w:val="00790FBF"/>
    <w:rsid w:val="00793AAA"/>
    <w:rsid w:val="00793AFE"/>
    <w:rsid w:val="00794062"/>
    <w:rsid w:val="007977CF"/>
    <w:rsid w:val="007A23E1"/>
    <w:rsid w:val="007A4675"/>
    <w:rsid w:val="007A58AA"/>
    <w:rsid w:val="007A5DEC"/>
    <w:rsid w:val="007A7F06"/>
    <w:rsid w:val="007B0ADC"/>
    <w:rsid w:val="007B0E15"/>
    <w:rsid w:val="007B1595"/>
    <w:rsid w:val="007B7289"/>
    <w:rsid w:val="007B7998"/>
    <w:rsid w:val="007C225D"/>
    <w:rsid w:val="007C3DB5"/>
    <w:rsid w:val="007C4E51"/>
    <w:rsid w:val="007C764E"/>
    <w:rsid w:val="007D63CF"/>
    <w:rsid w:val="007D7CBB"/>
    <w:rsid w:val="007E0120"/>
    <w:rsid w:val="007E01A7"/>
    <w:rsid w:val="007E056C"/>
    <w:rsid w:val="007E0A31"/>
    <w:rsid w:val="007E0E2A"/>
    <w:rsid w:val="007E112E"/>
    <w:rsid w:val="007E16DE"/>
    <w:rsid w:val="007E1C95"/>
    <w:rsid w:val="007E4417"/>
    <w:rsid w:val="007E54A4"/>
    <w:rsid w:val="007E5949"/>
    <w:rsid w:val="007E6AA5"/>
    <w:rsid w:val="007F02F3"/>
    <w:rsid w:val="007F06E2"/>
    <w:rsid w:val="007F10FB"/>
    <w:rsid w:val="007F2402"/>
    <w:rsid w:val="007F2B0D"/>
    <w:rsid w:val="007F32F0"/>
    <w:rsid w:val="007F43C1"/>
    <w:rsid w:val="007F4CD7"/>
    <w:rsid w:val="007F5063"/>
    <w:rsid w:val="007F5C57"/>
    <w:rsid w:val="007F6DCA"/>
    <w:rsid w:val="007F7F86"/>
    <w:rsid w:val="00802C92"/>
    <w:rsid w:val="00806CC1"/>
    <w:rsid w:val="00810F94"/>
    <w:rsid w:val="00813054"/>
    <w:rsid w:val="008139BD"/>
    <w:rsid w:val="00816DC9"/>
    <w:rsid w:val="0081778B"/>
    <w:rsid w:val="008206C6"/>
    <w:rsid w:val="0082246F"/>
    <w:rsid w:val="00824BF6"/>
    <w:rsid w:val="0082595D"/>
    <w:rsid w:val="00825FE9"/>
    <w:rsid w:val="00826EE3"/>
    <w:rsid w:val="0083085C"/>
    <w:rsid w:val="00830B68"/>
    <w:rsid w:val="00830EE7"/>
    <w:rsid w:val="00831A58"/>
    <w:rsid w:val="00832E72"/>
    <w:rsid w:val="00833C45"/>
    <w:rsid w:val="00840E77"/>
    <w:rsid w:val="00842D89"/>
    <w:rsid w:val="00847077"/>
    <w:rsid w:val="00847EA0"/>
    <w:rsid w:val="0085061A"/>
    <w:rsid w:val="0085125C"/>
    <w:rsid w:val="00853752"/>
    <w:rsid w:val="008558E1"/>
    <w:rsid w:val="008562C1"/>
    <w:rsid w:val="0086021B"/>
    <w:rsid w:val="008603EA"/>
    <w:rsid w:val="00860E4C"/>
    <w:rsid w:val="008636D5"/>
    <w:rsid w:val="00863C84"/>
    <w:rsid w:val="0086537C"/>
    <w:rsid w:val="00866361"/>
    <w:rsid w:val="00870D1E"/>
    <w:rsid w:val="0087161F"/>
    <w:rsid w:val="00871FE9"/>
    <w:rsid w:val="008731AE"/>
    <w:rsid w:val="008737C6"/>
    <w:rsid w:val="008778F5"/>
    <w:rsid w:val="008812AA"/>
    <w:rsid w:val="00885443"/>
    <w:rsid w:val="008872C3"/>
    <w:rsid w:val="0089233E"/>
    <w:rsid w:val="00892AA3"/>
    <w:rsid w:val="00893BF1"/>
    <w:rsid w:val="00896D6B"/>
    <w:rsid w:val="00897BC1"/>
    <w:rsid w:val="008A09D8"/>
    <w:rsid w:val="008A1BF4"/>
    <w:rsid w:val="008A221C"/>
    <w:rsid w:val="008A3FBE"/>
    <w:rsid w:val="008A4593"/>
    <w:rsid w:val="008A50F3"/>
    <w:rsid w:val="008A671D"/>
    <w:rsid w:val="008A7611"/>
    <w:rsid w:val="008A7962"/>
    <w:rsid w:val="008B007A"/>
    <w:rsid w:val="008B25B2"/>
    <w:rsid w:val="008B2616"/>
    <w:rsid w:val="008B3684"/>
    <w:rsid w:val="008B47EB"/>
    <w:rsid w:val="008B7ECE"/>
    <w:rsid w:val="008C0BBC"/>
    <w:rsid w:val="008C17C3"/>
    <w:rsid w:val="008C43D5"/>
    <w:rsid w:val="008C4488"/>
    <w:rsid w:val="008C476D"/>
    <w:rsid w:val="008C5089"/>
    <w:rsid w:val="008C54EF"/>
    <w:rsid w:val="008C6373"/>
    <w:rsid w:val="008D1F58"/>
    <w:rsid w:val="008D51EC"/>
    <w:rsid w:val="008D548D"/>
    <w:rsid w:val="008D69D5"/>
    <w:rsid w:val="008E0527"/>
    <w:rsid w:val="008E0CFD"/>
    <w:rsid w:val="008E2F37"/>
    <w:rsid w:val="008E3289"/>
    <w:rsid w:val="008E3385"/>
    <w:rsid w:val="008E3DF1"/>
    <w:rsid w:val="008E680F"/>
    <w:rsid w:val="008E7609"/>
    <w:rsid w:val="008F3172"/>
    <w:rsid w:val="008F4143"/>
    <w:rsid w:val="008F453F"/>
    <w:rsid w:val="008F5357"/>
    <w:rsid w:val="00900632"/>
    <w:rsid w:val="00900A57"/>
    <w:rsid w:val="00901C69"/>
    <w:rsid w:val="00902195"/>
    <w:rsid w:val="009029E3"/>
    <w:rsid w:val="00902CA2"/>
    <w:rsid w:val="009075FE"/>
    <w:rsid w:val="00910110"/>
    <w:rsid w:val="00913023"/>
    <w:rsid w:val="00913FC5"/>
    <w:rsid w:val="00917672"/>
    <w:rsid w:val="009176FB"/>
    <w:rsid w:val="0091770D"/>
    <w:rsid w:val="009243D0"/>
    <w:rsid w:val="00925744"/>
    <w:rsid w:val="00925FAD"/>
    <w:rsid w:val="009274CC"/>
    <w:rsid w:val="00933249"/>
    <w:rsid w:val="00935D5C"/>
    <w:rsid w:val="009401B0"/>
    <w:rsid w:val="00940D04"/>
    <w:rsid w:val="00940FD1"/>
    <w:rsid w:val="00941FA3"/>
    <w:rsid w:val="0094319D"/>
    <w:rsid w:val="00943CBB"/>
    <w:rsid w:val="00944CBB"/>
    <w:rsid w:val="00945632"/>
    <w:rsid w:val="009468B8"/>
    <w:rsid w:val="00951F59"/>
    <w:rsid w:val="0095270B"/>
    <w:rsid w:val="00952C0F"/>
    <w:rsid w:val="0095402B"/>
    <w:rsid w:val="009544FA"/>
    <w:rsid w:val="009551D8"/>
    <w:rsid w:val="00955315"/>
    <w:rsid w:val="00955665"/>
    <w:rsid w:val="009561AD"/>
    <w:rsid w:val="00956E8A"/>
    <w:rsid w:val="00957045"/>
    <w:rsid w:val="00957E54"/>
    <w:rsid w:val="009601CA"/>
    <w:rsid w:val="00960FA2"/>
    <w:rsid w:val="00962CB3"/>
    <w:rsid w:val="00962F13"/>
    <w:rsid w:val="00963261"/>
    <w:rsid w:val="0096593D"/>
    <w:rsid w:val="00965E00"/>
    <w:rsid w:val="00965E29"/>
    <w:rsid w:val="009663B6"/>
    <w:rsid w:val="009677CF"/>
    <w:rsid w:val="00970141"/>
    <w:rsid w:val="0097218A"/>
    <w:rsid w:val="00973D3E"/>
    <w:rsid w:val="0097438C"/>
    <w:rsid w:val="00975362"/>
    <w:rsid w:val="00980A37"/>
    <w:rsid w:val="00980CB6"/>
    <w:rsid w:val="009823E3"/>
    <w:rsid w:val="00986BB1"/>
    <w:rsid w:val="0099289F"/>
    <w:rsid w:val="00996639"/>
    <w:rsid w:val="00997182"/>
    <w:rsid w:val="009A072C"/>
    <w:rsid w:val="009A22CF"/>
    <w:rsid w:val="009A3C75"/>
    <w:rsid w:val="009A4BF9"/>
    <w:rsid w:val="009B16F7"/>
    <w:rsid w:val="009B3F14"/>
    <w:rsid w:val="009B60D9"/>
    <w:rsid w:val="009C0420"/>
    <w:rsid w:val="009C1746"/>
    <w:rsid w:val="009C18C8"/>
    <w:rsid w:val="009C2F4A"/>
    <w:rsid w:val="009C336B"/>
    <w:rsid w:val="009C578F"/>
    <w:rsid w:val="009C6F49"/>
    <w:rsid w:val="009C7961"/>
    <w:rsid w:val="009C7F09"/>
    <w:rsid w:val="009D09A7"/>
    <w:rsid w:val="009D0E75"/>
    <w:rsid w:val="009D107F"/>
    <w:rsid w:val="009D18BE"/>
    <w:rsid w:val="009D2B0B"/>
    <w:rsid w:val="009D348E"/>
    <w:rsid w:val="009D3D1F"/>
    <w:rsid w:val="009D46F4"/>
    <w:rsid w:val="009D4EC0"/>
    <w:rsid w:val="009D62DB"/>
    <w:rsid w:val="009D6763"/>
    <w:rsid w:val="009E27AD"/>
    <w:rsid w:val="009E48D9"/>
    <w:rsid w:val="009F0FEA"/>
    <w:rsid w:val="009F20D8"/>
    <w:rsid w:val="009F2922"/>
    <w:rsid w:val="009F3803"/>
    <w:rsid w:val="009F59E0"/>
    <w:rsid w:val="009F5D4B"/>
    <w:rsid w:val="009F6447"/>
    <w:rsid w:val="009F6876"/>
    <w:rsid w:val="009F7E79"/>
    <w:rsid w:val="00A02400"/>
    <w:rsid w:val="00A029B6"/>
    <w:rsid w:val="00A03F71"/>
    <w:rsid w:val="00A0445C"/>
    <w:rsid w:val="00A05B12"/>
    <w:rsid w:val="00A05CB5"/>
    <w:rsid w:val="00A066BC"/>
    <w:rsid w:val="00A06745"/>
    <w:rsid w:val="00A07709"/>
    <w:rsid w:val="00A10A9A"/>
    <w:rsid w:val="00A1594F"/>
    <w:rsid w:val="00A172D5"/>
    <w:rsid w:val="00A2179B"/>
    <w:rsid w:val="00A219BE"/>
    <w:rsid w:val="00A21F97"/>
    <w:rsid w:val="00A251A1"/>
    <w:rsid w:val="00A2749D"/>
    <w:rsid w:val="00A305F8"/>
    <w:rsid w:val="00A31D72"/>
    <w:rsid w:val="00A3534B"/>
    <w:rsid w:val="00A35F02"/>
    <w:rsid w:val="00A403B6"/>
    <w:rsid w:val="00A40401"/>
    <w:rsid w:val="00A416DD"/>
    <w:rsid w:val="00A436F2"/>
    <w:rsid w:val="00A44709"/>
    <w:rsid w:val="00A449AA"/>
    <w:rsid w:val="00A45759"/>
    <w:rsid w:val="00A460F2"/>
    <w:rsid w:val="00A47586"/>
    <w:rsid w:val="00A47A08"/>
    <w:rsid w:val="00A51F13"/>
    <w:rsid w:val="00A545D9"/>
    <w:rsid w:val="00A549BF"/>
    <w:rsid w:val="00A54C7C"/>
    <w:rsid w:val="00A54F66"/>
    <w:rsid w:val="00A56061"/>
    <w:rsid w:val="00A56682"/>
    <w:rsid w:val="00A60213"/>
    <w:rsid w:val="00A604EF"/>
    <w:rsid w:val="00A60D63"/>
    <w:rsid w:val="00A60DD1"/>
    <w:rsid w:val="00A6208C"/>
    <w:rsid w:val="00A623A8"/>
    <w:rsid w:val="00A6375B"/>
    <w:rsid w:val="00A64B54"/>
    <w:rsid w:val="00A6572D"/>
    <w:rsid w:val="00A65C71"/>
    <w:rsid w:val="00A70438"/>
    <w:rsid w:val="00A70696"/>
    <w:rsid w:val="00A70B8F"/>
    <w:rsid w:val="00A71A4D"/>
    <w:rsid w:val="00A73BCE"/>
    <w:rsid w:val="00A76695"/>
    <w:rsid w:val="00A76C2C"/>
    <w:rsid w:val="00A779E2"/>
    <w:rsid w:val="00A77CDF"/>
    <w:rsid w:val="00A84CD4"/>
    <w:rsid w:val="00A86469"/>
    <w:rsid w:val="00A92378"/>
    <w:rsid w:val="00A93315"/>
    <w:rsid w:val="00A93D8D"/>
    <w:rsid w:val="00A94C7E"/>
    <w:rsid w:val="00A96BC6"/>
    <w:rsid w:val="00A9738A"/>
    <w:rsid w:val="00A9786C"/>
    <w:rsid w:val="00AA1B51"/>
    <w:rsid w:val="00AA2AE9"/>
    <w:rsid w:val="00AA39F5"/>
    <w:rsid w:val="00AA400E"/>
    <w:rsid w:val="00AA4AD1"/>
    <w:rsid w:val="00AB0592"/>
    <w:rsid w:val="00AB189D"/>
    <w:rsid w:val="00AB3BD7"/>
    <w:rsid w:val="00AB3D25"/>
    <w:rsid w:val="00AB4368"/>
    <w:rsid w:val="00AB5B47"/>
    <w:rsid w:val="00AB6978"/>
    <w:rsid w:val="00AB7165"/>
    <w:rsid w:val="00AC0E54"/>
    <w:rsid w:val="00AC202E"/>
    <w:rsid w:val="00AC2524"/>
    <w:rsid w:val="00AC2C74"/>
    <w:rsid w:val="00AC331D"/>
    <w:rsid w:val="00AC36EC"/>
    <w:rsid w:val="00AC47AD"/>
    <w:rsid w:val="00AC52BA"/>
    <w:rsid w:val="00AD2259"/>
    <w:rsid w:val="00AD2E82"/>
    <w:rsid w:val="00AD3A39"/>
    <w:rsid w:val="00AD684A"/>
    <w:rsid w:val="00AD769D"/>
    <w:rsid w:val="00AE0ACA"/>
    <w:rsid w:val="00AE0B9F"/>
    <w:rsid w:val="00AE0E37"/>
    <w:rsid w:val="00AE24C0"/>
    <w:rsid w:val="00AE3E0B"/>
    <w:rsid w:val="00AE7684"/>
    <w:rsid w:val="00AF07EF"/>
    <w:rsid w:val="00AF0E60"/>
    <w:rsid w:val="00AF1A68"/>
    <w:rsid w:val="00AF254E"/>
    <w:rsid w:val="00AF27E4"/>
    <w:rsid w:val="00AF41E9"/>
    <w:rsid w:val="00AF7C53"/>
    <w:rsid w:val="00B003F5"/>
    <w:rsid w:val="00B0061A"/>
    <w:rsid w:val="00B03480"/>
    <w:rsid w:val="00B040BD"/>
    <w:rsid w:val="00B049C4"/>
    <w:rsid w:val="00B101AC"/>
    <w:rsid w:val="00B10952"/>
    <w:rsid w:val="00B13AC0"/>
    <w:rsid w:val="00B14890"/>
    <w:rsid w:val="00B21AE9"/>
    <w:rsid w:val="00B229ED"/>
    <w:rsid w:val="00B23AFF"/>
    <w:rsid w:val="00B24896"/>
    <w:rsid w:val="00B25620"/>
    <w:rsid w:val="00B26B9E"/>
    <w:rsid w:val="00B270E1"/>
    <w:rsid w:val="00B32CE5"/>
    <w:rsid w:val="00B32F3D"/>
    <w:rsid w:val="00B35848"/>
    <w:rsid w:val="00B36BB9"/>
    <w:rsid w:val="00B36FFD"/>
    <w:rsid w:val="00B37D29"/>
    <w:rsid w:val="00B407E4"/>
    <w:rsid w:val="00B40C22"/>
    <w:rsid w:val="00B43BCC"/>
    <w:rsid w:val="00B4413A"/>
    <w:rsid w:val="00B4537F"/>
    <w:rsid w:val="00B46581"/>
    <w:rsid w:val="00B47C7B"/>
    <w:rsid w:val="00B50118"/>
    <w:rsid w:val="00B5071E"/>
    <w:rsid w:val="00B5114F"/>
    <w:rsid w:val="00B51ED7"/>
    <w:rsid w:val="00B543D4"/>
    <w:rsid w:val="00B55ADF"/>
    <w:rsid w:val="00B57033"/>
    <w:rsid w:val="00B57871"/>
    <w:rsid w:val="00B62F87"/>
    <w:rsid w:val="00B63F82"/>
    <w:rsid w:val="00B646E7"/>
    <w:rsid w:val="00B669AD"/>
    <w:rsid w:val="00B67E9D"/>
    <w:rsid w:val="00B703DC"/>
    <w:rsid w:val="00B734CD"/>
    <w:rsid w:val="00B735D4"/>
    <w:rsid w:val="00B74756"/>
    <w:rsid w:val="00B75F24"/>
    <w:rsid w:val="00B76BFA"/>
    <w:rsid w:val="00B77361"/>
    <w:rsid w:val="00B817C0"/>
    <w:rsid w:val="00B81C6A"/>
    <w:rsid w:val="00B82C5D"/>
    <w:rsid w:val="00B82DAC"/>
    <w:rsid w:val="00B83096"/>
    <w:rsid w:val="00B83691"/>
    <w:rsid w:val="00B83F54"/>
    <w:rsid w:val="00B850D6"/>
    <w:rsid w:val="00B85FF8"/>
    <w:rsid w:val="00B87B73"/>
    <w:rsid w:val="00B925D8"/>
    <w:rsid w:val="00B926B1"/>
    <w:rsid w:val="00B9287C"/>
    <w:rsid w:val="00B94896"/>
    <w:rsid w:val="00B96A3B"/>
    <w:rsid w:val="00B96A3F"/>
    <w:rsid w:val="00BA1ABF"/>
    <w:rsid w:val="00BA22F2"/>
    <w:rsid w:val="00BA3A0C"/>
    <w:rsid w:val="00BA4E15"/>
    <w:rsid w:val="00BA554B"/>
    <w:rsid w:val="00BA6923"/>
    <w:rsid w:val="00BB1C84"/>
    <w:rsid w:val="00BB2504"/>
    <w:rsid w:val="00BB3CB9"/>
    <w:rsid w:val="00BB5DB6"/>
    <w:rsid w:val="00BB6647"/>
    <w:rsid w:val="00BB6DCC"/>
    <w:rsid w:val="00BB6E6F"/>
    <w:rsid w:val="00BC0779"/>
    <w:rsid w:val="00BC09DA"/>
    <w:rsid w:val="00BC30EA"/>
    <w:rsid w:val="00BC3629"/>
    <w:rsid w:val="00BC37BF"/>
    <w:rsid w:val="00BC547F"/>
    <w:rsid w:val="00BC6408"/>
    <w:rsid w:val="00BC7DBC"/>
    <w:rsid w:val="00BD13F7"/>
    <w:rsid w:val="00BD38BA"/>
    <w:rsid w:val="00BD4A59"/>
    <w:rsid w:val="00BD5461"/>
    <w:rsid w:val="00BD6336"/>
    <w:rsid w:val="00BD63DC"/>
    <w:rsid w:val="00BD6B45"/>
    <w:rsid w:val="00BD7538"/>
    <w:rsid w:val="00BE158D"/>
    <w:rsid w:val="00BE1CA1"/>
    <w:rsid w:val="00BE28C8"/>
    <w:rsid w:val="00BE34B8"/>
    <w:rsid w:val="00BE34FF"/>
    <w:rsid w:val="00BE7636"/>
    <w:rsid w:val="00BE7770"/>
    <w:rsid w:val="00BF0645"/>
    <w:rsid w:val="00BF0CDD"/>
    <w:rsid w:val="00BF2AF5"/>
    <w:rsid w:val="00BF3DA1"/>
    <w:rsid w:val="00BF5967"/>
    <w:rsid w:val="00BF723A"/>
    <w:rsid w:val="00C011E4"/>
    <w:rsid w:val="00C01586"/>
    <w:rsid w:val="00C0226B"/>
    <w:rsid w:val="00C03A83"/>
    <w:rsid w:val="00C0559E"/>
    <w:rsid w:val="00C066B8"/>
    <w:rsid w:val="00C07A2C"/>
    <w:rsid w:val="00C10D2A"/>
    <w:rsid w:val="00C11302"/>
    <w:rsid w:val="00C13EA2"/>
    <w:rsid w:val="00C15451"/>
    <w:rsid w:val="00C15FBD"/>
    <w:rsid w:val="00C1619C"/>
    <w:rsid w:val="00C17962"/>
    <w:rsid w:val="00C21669"/>
    <w:rsid w:val="00C226D0"/>
    <w:rsid w:val="00C22801"/>
    <w:rsid w:val="00C254BC"/>
    <w:rsid w:val="00C26DBA"/>
    <w:rsid w:val="00C30FA5"/>
    <w:rsid w:val="00C3100A"/>
    <w:rsid w:val="00C310E2"/>
    <w:rsid w:val="00C32628"/>
    <w:rsid w:val="00C345A6"/>
    <w:rsid w:val="00C34EA8"/>
    <w:rsid w:val="00C351F2"/>
    <w:rsid w:val="00C37261"/>
    <w:rsid w:val="00C37B78"/>
    <w:rsid w:val="00C40F6A"/>
    <w:rsid w:val="00C437B9"/>
    <w:rsid w:val="00C458FE"/>
    <w:rsid w:val="00C45B17"/>
    <w:rsid w:val="00C478F4"/>
    <w:rsid w:val="00C54E31"/>
    <w:rsid w:val="00C562E0"/>
    <w:rsid w:val="00C564D9"/>
    <w:rsid w:val="00C570CA"/>
    <w:rsid w:val="00C61B81"/>
    <w:rsid w:val="00C61EB6"/>
    <w:rsid w:val="00C627F1"/>
    <w:rsid w:val="00C6316B"/>
    <w:rsid w:val="00C63708"/>
    <w:rsid w:val="00C63D4D"/>
    <w:rsid w:val="00C70021"/>
    <w:rsid w:val="00C70A17"/>
    <w:rsid w:val="00C71782"/>
    <w:rsid w:val="00C728A7"/>
    <w:rsid w:val="00C74A08"/>
    <w:rsid w:val="00C75708"/>
    <w:rsid w:val="00C7571C"/>
    <w:rsid w:val="00C76368"/>
    <w:rsid w:val="00C774C8"/>
    <w:rsid w:val="00C83B28"/>
    <w:rsid w:val="00C84386"/>
    <w:rsid w:val="00C87FFB"/>
    <w:rsid w:val="00C93C55"/>
    <w:rsid w:val="00C94915"/>
    <w:rsid w:val="00C958C8"/>
    <w:rsid w:val="00C95FF1"/>
    <w:rsid w:val="00C97B08"/>
    <w:rsid w:val="00C97D83"/>
    <w:rsid w:val="00CA03E8"/>
    <w:rsid w:val="00CA132B"/>
    <w:rsid w:val="00CA1F51"/>
    <w:rsid w:val="00CA2BBE"/>
    <w:rsid w:val="00CA2C1B"/>
    <w:rsid w:val="00CA3686"/>
    <w:rsid w:val="00CA478D"/>
    <w:rsid w:val="00CA4A09"/>
    <w:rsid w:val="00CA511A"/>
    <w:rsid w:val="00CA5ECA"/>
    <w:rsid w:val="00CA6494"/>
    <w:rsid w:val="00CB029E"/>
    <w:rsid w:val="00CB0755"/>
    <w:rsid w:val="00CB2ECD"/>
    <w:rsid w:val="00CB3951"/>
    <w:rsid w:val="00CB5158"/>
    <w:rsid w:val="00CC0B98"/>
    <w:rsid w:val="00CC13AE"/>
    <w:rsid w:val="00CC3670"/>
    <w:rsid w:val="00CC5FCC"/>
    <w:rsid w:val="00CC5FDD"/>
    <w:rsid w:val="00CC7198"/>
    <w:rsid w:val="00CD1C12"/>
    <w:rsid w:val="00CD5EA6"/>
    <w:rsid w:val="00CE2911"/>
    <w:rsid w:val="00CE3AD7"/>
    <w:rsid w:val="00CF0D80"/>
    <w:rsid w:val="00CF102C"/>
    <w:rsid w:val="00CF1D57"/>
    <w:rsid w:val="00CF33BA"/>
    <w:rsid w:val="00CF7B48"/>
    <w:rsid w:val="00CF7D49"/>
    <w:rsid w:val="00D004B9"/>
    <w:rsid w:val="00D01837"/>
    <w:rsid w:val="00D01E50"/>
    <w:rsid w:val="00D0219A"/>
    <w:rsid w:val="00D0226A"/>
    <w:rsid w:val="00D02571"/>
    <w:rsid w:val="00D029F2"/>
    <w:rsid w:val="00D04E78"/>
    <w:rsid w:val="00D10A68"/>
    <w:rsid w:val="00D11D75"/>
    <w:rsid w:val="00D131E9"/>
    <w:rsid w:val="00D13202"/>
    <w:rsid w:val="00D13E48"/>
    <w:rsid w:val="00D14C6D"/>
    <w:rsid w:val="00D1740F"/>
    <w:rsid w:val="00D202D0"/>
    <w:rsid w:val="00D203D2"/>
    <w:rsid w:val="00D20B67"/>
    <w:rsid w:val="00D23B2B"/>
    <w:rsid w:val="00D23DC2"/>
    <w:rsid w:val="00D242BF"/>
    <w:rsid w:val="00D25A73"/>
    <w:rsid w:val="00D2691F"/>
    <w:rsid w:val="00D27577"/>
    <w:rsid w:val="00D3013E"/>
    <w:rsid w:val="00D30812"/>
    <w:rsid w:val="00D31025"/>
    <w:rsid w:val="00D31BCE"/>
    <w:rsid w:val="00D3273A"/>
    <w:rsid w:val="00D36144"/>
    <w:rsid w:val="00D43314"/>
    <w:rsid w:val="00D44604"/>
    <w:rsid w:val="00D46949"/>
    <w:rsid w:val="00D473BE"/>
    <w:rsid w:val="00D51076"/>
    <w:rsid w:val="00D51C9D"/>
    <w:rsid w:val="00D5443E"/>
    <w:rsid w:val="00D56204"/>
    <w:rsid w:val="00D57F50"/>
    <w:rsid w:val="00D6202D"/>
    <w:rsid w:val="00D62649"/>
    <w:rsid w:val="00D63022"/>
    <w:rsid w:val="00D660D7"/>
    <w:rsid w:val="00D675C4"/>
    <w:rsid w:val="00D722E8"/>
    <w:rsid w:val="00D74BA2"/>
    <w:rsid w:val="00D756E9"/>
    <w:rsid w:val="00D757EA"/>
    <w:rsid w:val="00D75F45"/>
    <w:rsid w:val="00D823FE"/>
    <w:rsid w:val="00D82EDD"/>
    <w:rsid w:val="00D8494A"/>
    <w:rsid w:val="00D853E5"/>
    <w:rsid w:val="00D87219"/>
    <w:rsid w:val="00D87220"/>
    <w:rsid w:val="00D879CE"/>
    <w:rsid w:val="00D914E2"/>
    <w:rsid w:val="00D9171A"/>
    <w:rsid w:val="00D91A25"/>
    <w:rsid w:val="00D91C1A"/>
    <w:rsid w:val="00D92045"/>
    <w:rsid w:val="00D94A2D"/>
    <w:rsid w:val="00D95612"/>
    <w:rsid w:val="00D96D82"/>
    <w:rsid w:val="00D970EF"/>
    <w:rsid w:val="00D97502"/>
    <w:rsid w:val="00DA09F2"/>
    <w:rsid w:val="00DA0FF7"/>
    <w:rsid w:val="00DA6E33"/>
    <w:rsid w:val="00DA7468"/>
    <w:rsid w:val="00DA7F85"/>
    <w:rsid w:val="00DB087C"/>
    <w:rsid w:val="00DB2ADE"/>
    <w:rsid w:val="00DB43FB"/>
    <w:rsid w:val="00DB4686"/>
    <w:rsid w:val="00DB469A"/>
    <w:rsid w:val="00DB656F"/>
    <w:rsid w:val="00DB7616"/>
    <w:rsid w:val="00DB7EA1"/>
    <w:rsid w:val="00DC0615"/>
    <w:rsid w:val="00DC1A43"/>
    <w:rsid w:val="00DC1B74"/>
    <w:rsid w:val="00DC2160"/>
    <w:rsid w:val="00DC3AA2"/>
    <w:rsid w:val="00DC41F5"/>
    <w:rsid w:val="00DC66B4"/>
    <w:rsid w:val="00DD0343"/>
    <w:rsid w:val="00DD0AD3"/>
    <w:rsid w:val="00DD0B0F"/>
    <w:rsid w:val="00DD2A1A"/>
    <w:rsid w:val="00DD4141"/>
    <w:rsid w:val="00DD4DD2"/>
    <w:rsid w:val="00DD55DB"/>
    <w:rsid w:val="00DD6057"/>
    <w:rsid w:val="00DE1F68"/>
    <w:rsid w:val="00DE7CC6"/>
    <w:rsid w:val="00DF02A7"/>
    <w:rsid w:val="00DF21CC"/>
    <w:rsid w:val="00DF2947"/>
    <w:rsid w:val="00DF2D4E"/>
    <w:rsid w:val="00DF3586"/>
    <w:rsid w:val="00DF3933"/>
    <w:rsid w:val="00DF48D3"/>
    <w:rsid w:val="00DF7BD0"/>
    <w:rsid w:val="00E01D29"/>
    <w:rsid w:val="00E02514"/>
    <w:rsid w:val="00E031B2"/>
    <w:rsid w:val="00E039E4"/>
    <w:rsid w:val="00E0485E"/>
    <w:rsid w:val="00E06562"/>
    <w:rsid w:val="00E07478"/>
    <w:rsid w:val="00E07B66"/>
    <w:rsid w:val="00E07C11"/>
    <w:rsid w:val="00E07D34"/>
    <w:rsid w:val="00E103DA"/>
    <w:rsid w:val="00E10708"/>
    <w:rsid w:val="00E11678"/>
    <w:rsid w:val="00E125FE"/>
    <w:rsid w:val="00E1508C"/>
    <w:rsid w:val="00E167DD"/>
    <w:rsid w:val="00E17F09"/>
    <w:rsid w:val="00E17F4B"/>
    <w:rsid w:val="00E17FA0"/>
    <w:rsid w:val="00E2466B"/>
    <w:rsid w:val="00E25112"/>
    <w:rsid w:val="00E25DE3"/>
    <w:rsid w:val="00E272BF"/>
    <w:rsid w:val="00E30B9A"/>
    <w:rsid w:val="00E319FB"/>
    <w:rsid w:val="00E338EB"/>
    <w:rsid w:val="00E34311"/>
    <w:rsid w:val="00E34F5A"/>
    <w:rsid w:val="00E42905"/>
    <w:rsid w:val="00E436A9"/>
    <w:rsid w:val="00E43B19"/>
    <w:rsid w:val="00E43BB2"/>
    <w:rsid w:val="00E44387"/>
    <w:rsid w:val="00E45777"/>
    <w:rsid w:val="00E46634"/>
    <w:rsid w:val="00E47043"/>
    <w:rsid w:val="00E47F22"/>
    <w:rsid w:val="00E511AC"/>
    <w:rsid w:val="00E52BD9"/>
    <w:rsid w:val="00E53435"/>
    <w:rsid w:val="00E54502"/>
    <w:rsid w:val="00E54A5E"/>
    <w:rsid w:val="00E54FAC"/>
    <w:rsid w:val="00E551B2"/>
    <w:rsid w:val="00E56489"/>
    <w:rsid w:val="00E565E9"/>
    <w:rsid w:val="00E56AA2"/>
    <w:rsid w:val="00E606CA"/>
    <w:rsid w:val="00E607FA"/>
    <w:rsid w:val="00E623EC"/>
    <w:rsid w:val="00E63869"/>
    <w:rsid w:val="00E63D93"/>
    <w:rsid w:val="00E64AEA"/>
    <w:rsid w:val="00E677EB"/>
    <w:rsid w:val="00E70090"/>
    <w:rsid w:val="00E70C04"/>
    <w:rsid w:val="00E71806"/>
    <w:rsid w:val="00E7180B"/>
    <w:rsid w:val="00E71D0A"/>
    <w:rsid w:val="00E731AF"/>
    <w:rsid w:val="00E73829"/>
    <w:rsid w:val="00E7491A"/>
    <w:rsid w:val="00E75048"/>
    <w:rsid w:val="00E757B9"/>
    <w:rsid w:val="00E76A7A"/>
    <w:rsid w:val="00E77096"/>
    <w:rsid w:val="00E8369D"/>
    <w:rsid w:val="00E83856"/>
    <w:rsid w:val="00E848B9"/>
    <w:rsid w:val="00E84AB3"/>
    <w:rsid w:val="00E8543D"/>
    <w:rsid w:val="00E85EE4"/>
    <w:rsid w:val="00E87992"/>
    <w:rsid w:val="00E87A2B"/>
    <w:rsid w:val="00E903B8"/>
    <w:rsid w:val="00E91FB4"/>
    <w:rsid w:val="00E932E1"/>
    <w:rsid w:val="00E9458A"/>
    <w:rsid w:val="00EA1CF3"/>
    <w:rsid w:val="00EA2D14"/>
    <w:rsid w:val="00EA2D72"/>
    <w:rsid w:val="00EA3E05"/>
    <w:rsid w:val="00EA410B"/>
    <w:rsid w:val="00EA54A6"/>
    <w:rsid w:val="00EA6F55"/>
    <w:rsid w:val="00EA7C1A"/>
    <w:rsid w:val="00EB2034"/>
    <w:rsid w:val="00EB5D2B"/>
    <w:rsid w:val="00EB6230"/>
    <w:rsid w:val="00EB680D"/>
    <w:rsid w:val="00EB7443"/>
    <w:rsid w:val="00EC04B5"/>
    <w:rsid w:val="00EC0C3E"/>
    <w:rsid w:val="00EC0E31"/>
    <w:rsid w:val="00EC1583"/>
    <w:rsid w:val="00EC550C"/>
    <w:rsid w:val="00EC696B"/>
    <w:rsid w:val="00EC7605"/>
    <w:rsid w:val="00ED09B0"/>
    <w:rsid w:val="00ED0AF0"/>
    <w:rsid w:val="00ED0E75"/>
    <w:rsid w:val="00ED1133"/>
    <w:rsid w:val="00ED3E71"/>
    <w:rsid w:val="00ED47C6"/>
    <w:rsid w:val="00ED61D7"/>
    <w:rsid w:val="00ED6468"/>
    <w:rsid w:val="00ED6A6F"/>
    <w:rsid w:val="00EE169A"/>
    <w:rsid w:val="00EE27A3"/>
    <w:rsid w:val="00EE27AB"/>
    <w:rsid w:val="00EE35AC"/>
    <w:rsid w:val="00EE494C"/>
    <w:rsid w:val="00EE4BD8"/>
    <w:rsid w:val="00EE4CD6"/>
    <w:rsid w:val="00EE5C5E"/>
    <w:rsid w:val="00EE6575"/>
    <w:rsid w:val="00EE7FE2"/>
    <w:rsid w:val="00EF0F86"/>
    <w:rsid w:val="00EF142E"/>
    <w:rsid w:val="00EF1AC3"/>
    <w:rsid w:val="00EF1E1F"/>
    <w:rsid w:val="00EF48A6"/>
    <w:rsid w:val="00EF765E"/>
    <w:rsid w:val="00F00618"/>
    <w:rsid w:val="00F02826"/>
    <w:rsid w:val="00F03839"/>
    <w:rsid w:val="00F06894"/>
    <w:rsid w:val="00F069C7"/>
    <w:rsid w:val="00F07814"/>
    <w:rsid w:val="00F1026F"/>
    <w:rsid w:val="00F10562"/>
    <w:rsid w:val="00F11BF8"/>
    <w:rsid w:val="00F13D26"/>
    <w:rsid w:val="00F15AD7"/>
    <w:rsid w:val="00F208BD"/>
    <w:rsid w:val="00F21710"/>
    <w:rsid w:val="00F22774"/>
    <w:rsid w:val="00F236E2"/>
    <w:rsid w:val="00F249C4"/>
    <w:rsid w:val="00F25D85"/>
    <w:rsid w:val="00F26C7E"/>
    <w:rsid w:val="00F272C0"/>
    <w:rsid w:val="00F3044E"/>
    <w:rsid w:val="00F30852"/>
    <w:rsid w:val="00F3085D"/>
    <w:rsid w:val="00F3138F"/>
    <w:rsid w:val="00F3729E"/>
    <w:rsid w:val="00F37E4F"/>
    <w:rsid w:val="00F43731"/>
    <w:rsid w:val="00F4485A"/>
    <w:rsid w:val="00F45066"/>
    <w:rsid w:val="00F46770"/>
    <w:rsid w:val="00F47BC8"/>
    <w:rsid w:val="00F47C52"/>
    <w:rsid w:val="00F47DDA"/>
    <w:rsid w:val="00F501CD"/>
    <w:rsid w:val="00F50F7A"/>
    <w:rsid w:val="00F50F9C"/>
    <w:rsid w:val="00F513FF"/>
    <w:rsid w:val="00F521CB"/>
    <w:rsid w:val="00F54714"/>
    <w:rsid w:val="00F54B07"/>
    <w:rsid w:val="00F558F5"/>
    <w:rsid w:val="00F5722C"/>
    <w:rsid w:val="00F5763A"/>
    <w:rsid w:val="00F57DE6"/>
    <w:rsid w:val="00F57F18"/>
    <w:rsid w:val="00F61085"/>
    <w:rsid w:val="00F6239D"/>
    <w:rsid w:val="00F62481"/>
    <w:rsid w:val="00F629A4"/>
    <w:rsid w:val="00F65048"/>
    <w:rsid w:val="00F66810"/>
    <w:rsid w:val="00F67BEE"/>
    <w:rsid w:val="00F70B6B"/>
    <w:rsid w:val="00F70EF5"/>
    <w:rsid w:val="00F716B2"/>
    <w:rsid w:val="00F722CA"/>
    <w:rsid w:val="00F727D2"/>
    <w:rsid w:val="00F731FD"/>
    <w:rsid w:val="00F767BA"/>
    <w:rsid w:val="00F806B8"/>
    <w:rsid w:val="00F80FFE"/>
    <w:rsid w:val="00F82318"/>
    <w:rsid w:val="00F841F2"/>
    <w:rsid w:val="00F8499F"/>
    <w:rsid w:val="00F84D69"/>
    <w:rsid w:val="00F84E13"/>
    <w:rsid w:val="00F8541B"/>
    <w:rsid w:val="00F85469"/>
    <w:rsid w:val="00F865D2"/>
    <w:rsid w:val="00F866A2"/>
    <w:rsid w:val="00F86ABF"/>
    <w:rsid w:val="00F875A6"/>
    <w:rsid w:val="00F87785"/>
    <w:rsid w:val="00F90991"/>
    <w:rsid w:val="00F934E9"/>
    <w:rsid w:val="00F9468C"/>
    <w:rsid w:val="00F94702"/>
    <w:rsid w:val="00F96CD3"/>
    <w:rsid w:val="00F978FC"/>
    <w:rsid w:val="00FA1802"/>
    <w:rsid w:val="00FA448A"/>
    <w:rsid w:val="00FA50E9"/>
    <w:rsid w:val="00FA564C"/>
    <w:rsid w:val="00FA66BE"/>
    <w:rsid w:val="00FB0B79"/>
    <w:rsid w:val="00FB15E6"/>
    <w:rsid w:val="00FB32D8"/>
    <w:rsid w:val="00FB5432"/>
    <w:rsid w:val="00FB5EB8"/>
    <w:rsid w:val="00FB62A1"/>
    <w:rsid w:val="00FB6C87"/>
    <w:rsid w:val="00FC16FC"/>
    <w:rsid w:val="00FC1FB0"/>
    <w:rsid w:val="00FC2DFC"/>
    <w:rsid w:val="00FC3153"/>
    <w:rsid w:val="00FC39ED"/>
    <w:rsid w:val="00FC4332"/>
    <w:rsid w:val="00FC4900"/>
    <w:rsid w:val="00FC5D03"/>
    <w:rsid w:val="00FC6CC4"/>
    <w:rsid w:val="00FD0AB6"/>
    <w:rsid w:val="00FD0ACF"/>
    <w:rsid w:val="00FD1482"/>
    <w:rsid w:val="00FD21C6"/>
    <w:rsid w:val="00FD319E"/>
    <w:rsid w:val="00FD3EEC"/>
    <w:rsid w:val="00FD6162"/>
    <w:rsid w:val="00FD6502"/>
    <w:rsid w:val="00FD77F3"/>
    <w:rsid w:val="00FE2B91"/>
    <w:rsid w:val="00FE5AF1"/>
    <w:rsid w:val="00FE6534"/>
    <w:rsid w:val="00FE6BE9"/>
    <w:rsid w:val="00FE6C96"/>
    <w:rsid w:val="00FE7E28"/>
    <w:rsid w:val="00FF1413"/>
    <w:rsid w:val="00FF256A"/>
    <w:rsid w:val="00FF4250"/>
    <w:rsid w:val="00FF61F9"/>
    <w:rsid w:val="00FF7138"/>
    <w:rsid w:val="00FF7B0E"/>
    <w:rsid w:val="00FF7E0B"/>
    <w:rsid w:val="01BF31E8"/>
    <w:rsid w:val="02012486"/>
    <w:rsid w:val="027D6C83"/>
    <w:rsid w:val="033DCD4A"/>
    <w:rsid w:val="0425D543"/>
    <w:rsid w:val="048FE0EA"/>
    <w:rsid w:val="04D09E7A"/>
    <w:rsid w:val="05186B8B"/>
    <w:rsid w:val="057765F0"/>
    <w:rsid w:val="06F29957"/>
    <w:rsid w:val="06F562B9"/>
    <w:rsid w:val="071C314E"/>
    <w:rsid w:val="07243679"/>
    <w:rsid w:val="07C72A2A"/>
    <w:rsid w:val="08032A4F"/>
    <w:rsid w:val="083E7CC2"/>
    <w:rsid w:val="08987BFC"/>
    <w:rsid w:val="08C2BFD3"/>
    <w:rsid w:val="0922EA16"/>
    <w:rsid w:val="0951867C"/>
    <w:rsid w:val="0B29B58F"/>
    <w:rsid w:val="0BF8B96D"/>
    <w:rsid w:val="0D65D5C2"/>
    <w:rsid w:val="0DF5235C"/>
    <w:rsid w:val="0EF8F8F4"/>
    <w:rsid w:val="0EFB67BA"/>
    <w:rsid w:val="0FBB0BB8"/>
    <w:rsid w:val="1050D7EB"/>
    <w:rsid w:val="108483EC"/>
    <w:rsid w:val="123EE351"/>
    <w:rsid w:val="12419647"/>
    <w:rsid w:val="1265EE08"/>
    <w:rsid w:val="1282CF16"/>
    <w:rsid w:val="1283E5EA"/>
    <w:rsid w:val="142ECF75"/>
    <w:rsid w:val="15086CCC"/>
    <w:rsid w:val="153769A5"/>
    <w:rsid w:val="15E3B8B7"/>
    <w:rsid w:val="168CEDE0"/>
    <w:rsid w:val="16BBF069"/>
    <w:rsid w:val="17499768"/>
    <w:rsid w:val="17C706F4"/>
    <w:rsid w:val="181759B5"/>
    <w:rsid w:val="182382B5"/>
    <w:rsid w:val="1A046B34"/>
    <w:rsid w:val="1A066D31"/>
    <w:rsid w:val="1A06B561"/>
    <w:rsid w:val="1A9D8015"/>
    <w:rsid w:val="1BA42DC0"/>
    <w:rsid w:val="1BB1C93E"/>
    <w:rsid w:val="1C3A7968"/>
    <w:rsid w:val="1C85A640"/>
    <w:rsid w:val="1C9E4A56"/>
    <w:rsid w:val="1D860F67"/>
    <w:rsid w:val="1D89D13A"/>
    <w:rsid w:val="1DAAF07F"/>
    <w:rsid w:val="1DBDFF72"/>
    <w:rsid w:val="1DED940A"/>
    <w:rsid w:val="1DFE433C"/>
    <w:rsid w:val="1E6609CF"/>
    <w:rsid w:val="1EA44FD9"/>
    <w:rsid w:val="1EEFD9C8"/>
    <w:rsid w:val="1EFD7898"/>
    <w:rsid w:val="20B511E9"/>
    <w:rsid w:val="20CC01DD"/>
    <w:rsid w:val="21783F64"/>
    <w:rsid w:val="217B7D1E"/>
    <w:rsid w:val="23B2EA6A"/>
    <w:rsid w:val="240F4E7F"/>
    <w:rsid w:val="24B1514C"/>
    <w:rsid w:val="2569AF3D"/>
    <w:rsid w:val="25B07339"/>
    <w:rsid w:val="25BA1EE5"/>
    <w:rsid w:val="27A9BD6C"/>
    <w:rsid w:val="27DC1EDD"/>
    <w:rsid w:val="285EF9C9"/>
    <w:rsid w:val="28686CC7"/>
    <w:rsid w:val="2930BBB8"/>
    <w:rsid w:val="299EA284"/>
    <w:rsid w:val="2A71F527"/>
    <w:rsid w:val="2C58FC2F"/>
    <w:rsid w:val="2CF815EB"/>
    <w:rsid w:val="2D2BFABD"/>
    <w:rsid w:val="2D472F0C"/>
    <w:rsid w:val="2D6BF702"/>
    <w:rsid w:val="2EAF824B"/>
    <w:rsid w:val="3174CFA5"/>
    <w:rsid w:val="33233D58"/>
    <w:rsid w:val="33278829"/>
    <w:rsid w:val="335B1863"/>
    <w:rsid w:val="33A5470F"/>
    <w:rsid w:val="344CEE30"/>
    <w:rsid w:val="354E0E96"/>
    <w:rsid w:val="356F0EE5"/>
    <w:rsid w:val="3581D4FB"/>
    <w:rsid w:val="36E0A369"/>
    <w:rsid w:val="379ED442"/>
    <w:rsid w:val="37BC1783"/>
    <w:rsid w:val="38197CBF"/>
    <w:rsid w:val="39FCD3D0"/>
    <w:rsid w:val="3A665EE5"/>
    <w:rsid w:val="3A71498B"/>
    <w:rsid w:val="3AC9485E"/>
    <w:rsid w:val="3ADEA8D7"/>
    <w:rsid w:val="3B90D89E"/>
    <w:rsid w:val="3E2442C2"/>
    <w:rsid w:val="3F212359"/>
    <w:rsid w:val="3F933BD3"/>
    <w:rsid w:val="3FBFA20D"/>
    <w:rsid w:val="4014E963"/>
    <w:rsid w:val="409FFB3D"/>
    <w:rsid w:val="428F8E2E"/>
    <w:rsid w:val="44D59269"/>
    <w:rsid w:val="45E93F9B"/>
    <w:rsid w:val="45EBC823"/>
    <w:rsid w:val="460FB938"/>
    <w:rsid w:val="47CD0CBA"/>
    <w:rsid w:val="480E8A6F"/>
    <w:rsid w:val="4886B2D1"/>
    <w:rsid w:val="48A146F5"/>
    <w:rsid w:val="49036055"/>
    <w:rsid w:val="4AAE18E4"/>
    <w:rsid w:val="4AF0D83E"/>
    <w:rsid w:val="4B1E4F81"/>
    <w:rsid w:val="4BA87252"/>
    <w:rsid w:val="4C81EB5A"/>
    <w:rsid w:val="4CCC2964"/>
    <w:rsid w:val="4D42FE75"/>
    <w:rsid w:val="4D4B79C9"/>
    <w:rsid w:val="4DD5A311"/>
    <w:rsid w:val="4FF055B1"/>
    <w:rsid w:val="5035679F"/>
    <w:rsid w:val="512B55AD"/>
    <w:rsid w:val="51DBEF16"/>
    <w:rsid w:val="51EF50BE"/>
    <w:rsid w:val="52A57431"/>
    <w:rsid w:val="52B15CCD"/>
    <w:rsid w:val="52C60D80"/>
    <w:rsid w:val="5315299D"/>
    <w:rsid w:val="53DC2ACA"/>
    <w:rsid w:val="5463426D"/>
    <w:rsid w:val="560F7F9B"/>
    <w:rsid w:val="56780266"/>
    <w:rsid w:val="5733C987"/>
    <w:rsid w:val="57959287"/>
    <w:rsid w:val="5796437B"/>
    <w:rsid w:val="57E64E93"/>
    <w:rsid w:val="5829C1B5"/>
    <w:rsid w:val="5A568A32"/>
    <w:rsid w:val="5A70868E"/>
    <w:rsid w:val="5A78397C"/>
    <w:rsid w:val="5B6F6362"/>
    <w:rsid w:val="5CF99739"/>
    <w:rsid w:val="5D68895C"/>
    <w:rsid w:val="5EF44D93"/>
    <w:rsid w:val="60310F8E"/>
    <w:rsid w:val="60B0972E"/>
    <w:rsid w:val="6160E079"/>
    <w:rsid w:val="624B0D01"/>
    <w:rsid w:val="62712CAA"/>
    <w:rsid w:val="63F7F09F"/>
    <w:rsid w:val="64081E98"/>
    <w:rsid w:val="643EA738"/>
    <w:rsid w:val="64B0F0E3"/>
    <w:rsid w:val="64C36F9C"/>
    <w:rsid w:val="6501A322"/>
    <w:rsid w:val="6563C0F1"/>
    <w:rsid w:val="65972AAF"/>
    <w:rsid w:val="65E7BAC8"/>
    <w:rsid w:val="6666EC97"/>
    <w:rsid w:val="66D15A01"/>
    <w:rsid w:val="67028931"/>
    <w:rsid w:val="68024D84"/>
    <w:rsid w:val="683EB23F"/>
    <w:rsid w:val="68E48DF9"/>
    <w:rsid w:val="691AD3B9"/>
    <w:rsid w:val="697B5205"/>
    <w:rsid w:val="69CEAF5A"/>
    <w:rsid w:val="69DFA1E2"/>
    <w:rsid w:val="69F0CA11"/>
    <w:rsid w:val="6A4C221A"/>
    <w:rsid w:val="6C161C07"/>
    <w:rsid w:val="6EA61864"/>
    <w:rsid w:val="6F1189A6"/>
    <w:rsid w:val="6F48E388"/>
    <w:rsid w:val="6F7D4072"/>
    <w:rsid w:val="70912B51"/>
    <w:rsid w:val="70943249"/>
    <w:rsid w:val="7153590C"/>
    <w:rsid w:val="72B83121"/>
    <w:rsid w:val="745F1EE4"/>
    <w:rsid w:val="74C563D9"/>
    <w:rsid w:val="75382EDC"/>
    <w:rsid w:val="75682D65"/>
    <w:rsid w:val="7586C307"/>
    <w:rsid w:val="769B48BD"/>
    <w:rsid w:val="7782AD6A"/>
    <w:rsid w:val="7992B4C6"/>
    <w:rsid w:val="7A7CBE05"/>
    <w:rsid w:val="7AF3A92B"/>
    <w:rsid w:val="7B5227C3"/>
    <w:rsid w:val="7B5F0BC0"/>
    <w:rsid w:val="7BE46BD7"/>
    <w:rsid w:val="7C09F884"/>
    <w:rsid w:val="7C7C0504"/>
    <w:rsid w:val="7C7C3948"/>
    <w:rsid w:val="7CB0D4F9"/>
    <w:rsid w:val="7CFA7F7A"/>
    <w:rsid w:val="7DA7AB65"/>
    <w:rsid w:val="7F25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A7F7A"/>
  <w15:chartTrackingRefBased/>
  <w15:docId w15:val="{99C28E9C-6300-1648-9534-0F01D9C6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D67"/>
    <w:rPr>
      <w:rFonts w:asciiTheme="majorHAnsi" w:hAnsiTheme="majorHAnsi" w:cs="Arial (Body CS)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B9F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E2007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E16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color w:val="E20074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7A3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color w:val="E2007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27A3"/>
    <w:pPr>
      <w:keepNext/>
      <w:keepLines/>
      <w:numPr>
        <w:ilvl w:val="3"/>
        <w:numId w:val="13"/>
      </w:numPr>
      <w:spacing w:before="40" w:after="0"/>
      <w:outlineLvl w:val="3"/>
    </w:pPr>
    <w:rPr>
      <w:rFonts w:eastAsiaTheme="majorEastAsia" w:cstheme="majorBidi"/>
      <w:i/>
      <w:iCs/>
      <w:color w:val="E2007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1ED0"/>
    <w:pPr>
      <w:keepNext/>
      <w:keepLines/>
      <w:numPr>
        <w:ilvl w:val="4"/>
        <w:numId w:val="13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1ED0"/>
    <w:pPr>
      <w:keepNext/>
      <w:keepLines/>
      <w:numPr>
        <w:ilvl w:val="5"/>
        <w:numId w:val="13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1ED0"/>
    <w:pPr>
      <w:keepNext/>
      <w:keepLines/>
      <w:numPr>
        <w:ilvl w:val="6"/>
        <w:numId w:val="13"/>
      </w:numPr>
      <w:spacing w:before="40" w:after="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12AB"/>
    <w:pPr>
      <w:keepNext/>
      <w:keepLines/>
      <w:numPr>
        <w:ilvl w:val="7"/>
        <w:numId w:val="13"/>
      </w:numPr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12AB"/>
    <w:pPr>
      <w:keepNext/>
      <w:keepLines/>
      <w:numPr>
        <w:ilvl w:val="8"/>
        <w:numId w:val="13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aliases w:val="Fuente de párrafo predeter."/>
    <w:uiPriority w:val="1"/>
    <w:semiHidden/>
    <w:unhideWhenUsed/>
  </w:style>
  <w:style w:type="table" w:default="1" w:styleId="TableNormal">
    <w:name w:val="Normal Table"/>
    <w:aliases w:val="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aliases w:val="Sin lista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B9F"/>
    <w:rPr>
      <w:rFonts w:asciiTheme="majorHAnsi" w:eastAsiaTheme="majorEastAsia" w:hAnsiTheme="majorHAnsi" w:cstheme="majorBidi"/>
      <w:b/>
      <w:color w:val="E2007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E16"/>
    <w:rPr>
      <w:rFonts w:asciiTheme="majorHAnsi" w:eastAsiaTheme="majorEastAsia" w:hAnsiTheme="majorHAnsi" w:cstheme="majorBidi"/>
      <w:color w:val="E20074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7A3"/>
    <w:rPr>
      <w:rFonts w:eastAsiaTheme="majorEastAsia" w:cstheme="majorBidi"/>
      <w:color w:val="E2007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27A3"/>
    <w:rPr>
      <w:rFonts w:eastAsiaTheme="majorEastAsia" w:cstheme="majorBidi"/>
      <w:i/>
      <w:iCs/>
      <w:color w:val="E20074"/>
    </w:rPr>
  </w:style>
  <w:style w:type="paragraph" w:styleId="TOCHeading">
    <w:name w:val="TOC Heading"/>
    <w:basedOn w:val="Heading1"/>
    <w:next w:val="Normal"/>
    <w:uiPriority w:val="39"/>
    <w:unhideWhenUsed/>
    <w:qFormat/>
    <w:rsid w:val="00010D3F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C70A17"/>
    <w:pPr>
      <w:spacing w:before="120" w:after="0"/>
    </w:pPr>
    <w:rPr>
      <w:rFonts w:asciiTheme="minorHAnsi" w:hAnsiTheme="minorHAnsi" w:cstheme="minorHAnsi"/>
      <w:b/>
      <w:bCs/>
      <w:i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010D3F"/>
    <w:pPr>
      <w:spacing w:before="120" w:after="0"/>
      <w:ind w:left="240"/>
    </w:pPr>
    <w:rPr>
      <w:rFonts w:asciiTheme="minorHAnsi" w:hAnsiTheme="minorHAnsi" w:cs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0D3F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0D3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010D3F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10D3F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10D3F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10D3F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10D3F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10D3F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C652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E0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120"/>
  </w:style>
  <w:style w:type="paragraph" w:styleId="Footer">
    <w:name w:val="footer"/>
    <w:basedOn w:val="Normal"/>
    <w:link w:val="FooterChar"/>
    <w:uiPriority w:val="99"/>
    <w:unhideWhenUsed/>
    <w:rsid w:val="007E01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120"/>
  </w:style>
  <w:style w:type="character" w:customStyle="1" w:styleId="LogoSpace">
    <w:name w:val="Logo Space"/>
    <w:rsid w:val="00A70438"/>
    <w:rPr>
      <w:rFonts w:ascii="TeleLogo" w:hAnsi="TeleLogo"/>
      <w:color w:val="989898"/>
      <w:sz w:val="120"/>
    </w:rPr>
  </w:style>
  <w:style w:type="character" w:customStyle="1" w:styleId="LogoGray">
    <w:name w:val="Logo Gray"/>
    <w:rsid w:val="00A70438"/>
    <w:rPr>
      <w:rFonts w:ascii="TeleLogo" w:hAnsi="TeleLogo"/>
      <w:color w:val="989898"/>
      <w:sz w:val="144"/>
    </w:rPr>
  </w:style>
  <w:style w:type="character" w:customStyle="1" w:styleId="LogoFuschia">
    <w:name w:val="Logo Fuschia"/>
    <w:rsid w:val="00A70438"/>
    <w:rPr>
      <w:rFonts w:ascii="TeleLogo" w:hAnsi="TeleLogo"/>
      <w:color w:val="E10370"/>
      <w:sz w:val="144"/>
    </w:rPr>
  </w:style>
  <w:style w:type="character" w:customStyle="1" w:styleId="LogoBox">
    <w:name w:val="Logo Box"/>
    <w:rsid w:val="00A70438"/>
    <w:rPr>
      <w:rFonts w:ascii="Arial" w:hAnsi="Arial"/>
      <w:color w:val="989898"/>
      <w:sz w:val="120"/>
    </w:rPr>
  </w:style>
  <w:style w:type="paragraph" w:styleId="ListParagraph">
    <w:name w:val="List Paragraph"/>
    <w:basedOn w:val="Normal"/>
    <w:uiPriority w:val="34"/>
    <w:qFormat/>
    <w:rsid w:val="00BA6923"/>
    <w:pPr>
      <w:ind w:left="720"/>
      <w:contextualSpacing/>
    </w:pPr>
  </w:style>
  <w:style w:type="paragraph" w:customStyle="1" w:styleId="Code">
    <w:name w:val="Code"/>
    <w:basedOn w:val="Normal"/>
    <w:next w:val="Normal"/>
    <w:qFormat/>
    <w:rsid w:val="0072341F"/>
    <w:pPr>
      <w:shd w:val="solid" w:color="D9D9D9" w:themeColor="background1" w:themeShade="D9" w:fill="D9D9D9" w:themeFill="background1" w:themeFillShade="D9"/>
      <w:spacing w:after="0"/>
    </w:pPr>
    <w:rPr>
      <w:rFonts w:ascii="Arial Narrow" w:eastAsia="Calibri Light" w:hAnsi="Arial Narrow" w:cs="Calibri Light"/>
      <w:sz w:val="18"/>
    </w:rPr>
  </w:style>
  <w:style w:type="character" w:styleId="HTMLCode">
    <w:name w:val="HTML Code"/>
    <w:basedOn w:val="DefaultParagraphFont"/>
    <w:uiPriority w:val="99"/>
    <w:semiHidden/>
    <w:unhideWhenUsed/>
    <w:rsid w:val="006E351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73B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3BCE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333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174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iOSCode">
    <w:name w:val="iOS Code"/>
    <w:basedOn w:val="Normal"/>
    <w:next w:val="Normal"/>
    <w:qFormat/>
    <w:rsid w:val="004A15ED"/>
    <w:pPr>
      <w:shd w:val="pct12" w:color="auto" w:fill="auto"/>
      <w:spacing w:after="0" w:line="240" w:lineRule="auto"/>
    </w:pPr>
    <w:rPr>
      <w:rFonts w:cstheme="majorHAnsi"/>
      <w:sz w:val="18"/>
    </w:rPr>
  </w:style>
  <w:style w:type="paragraph" w:customStyle="1" w:styleId="Comments">
    <w:name w:val="Comments"/>
    <w:basedOn w:val="Normal"/>
    <w:next w:val="Normal"/>
    <w:qFormat/>
    <w:rsid w:val="000E1C1B"/>
    <w:pPr>
      <w:shd w:val="pct12" w:color="auto" w:fill="auto"/>
      <w:spacing w:after="0" w:line="240" w:lineRule="auto"/>
    </w:pPr>
    <w:rPr>
      <w:rFonts w:ascii="Arial Narrow" w:hAnsi="Arial Narrow"/>
      <w:color w:val="70AD47" w:themeColor="accent6"/>
      <w:sz w:val="16"/>
    </w:rPr>
  </w:style>
  <w:style w:type="character" w:customStyle="1" w:styleId="Heading5Char">
    <w:name w:val="Heading 5 Char"/>
    <w:basedOn w:val="DefaultParagraphFont"/>
    <w:link w:val="Heading5"/>
    <w:uiPriority w:val="9"/>
    <w:rsid w:val="00241ED0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41ED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41ED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customStyle="1" w:styleId="Info">
    <w:name w:val="Info"/>
    <w:basedOn w:val="Normal"/>
    <w:next w:val="Normal"/>
    <w:qFormat/>
    <w:rsid w:val="00B5114F"/>
    <w:pPr>
      <w:shd w:val="clear" w:color="auto" w:fill="BDD6EE" w:themeFill="accent5" w:themeFillTint="66"/>
      <w:spacing w:after="0"/>
    </w:pPr>
    <w:rPr>
      <w:rFonts w:ascii="Times" w:hAnsi="Times" w:cs="Segoe UI"/>
      <w:spacing w:val="-1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A6494"/>
  </w:style>
  <w:style w:type="character" w:customStyle="1" w:styleId="Heading8Char">
    <w:name w:val="Heading 8 Char"/>
    <w:basedOn w:val="DefaultParagraphFont"/>
    <w:link w:val="Heading8"/>
    <w:uiPriority w:val="9"/>
    <w:semiHidden/>
    <w:rsid w:val="005912A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12A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460845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D11D75"/>
    <w:pPr>
      <w:spacing w:before="180" w:after="180" w:line="240" w:lineRule="auto"/>
    </w:pPr>
    <w:rPr>
      <w:rFonts w:asciiTheme="minorHAnsi" w:hAnsiTheme="minorHAnsi" w:cstheme="minorBidi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11D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1D75"/>
    <w:rPr>
      <w:rFonts w:asciiTheme="majorHAnsi" w:hAnsiTheme="majorHAnsi" w:cs="Arial (Body CS)"/>
      <w:sz w:val="24"/>
    </w:rPr>
  </w:style>
  <w:style w:type="paragraph" w:customStyle="1" w:styleId="Compact">
    <w:name w:val="Compact"/>
    <w:basedOn w:val="BodyText"/>
    <w:qFormat/>
    <w:rsid w:val="00D11D75"/>
    <w:pPr>
      <w:spacing w:before="36" w:after="36" w:line="240" w:lineRule="auto"/>
    </w:pPr>
    <w:rPr>
      <w:rFonts w:asciiTheme="minorHAnsi" w:hAnsiTheme="minorHAnsi" w:cstheme="minorBidi"/>
      <w:szCs w:val="24"/>
    </w:rPr>
  </w:style>
  <w:style w:type="character" w:customStyle="1" w:styleId="VerbatimChar">
    <w:name w:val="Verbatim Char"/>
    <w:basedOn w:val="DefaultParagraphFont"/>
    <w:link w:val="SourceCode"/>
    <w:rsid w:val="005E0A8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E0A83"/>
    <w:pPr>
      <w:wordWrap w:val="0"/>
      <w:spacing w:after="200" w:line="240" w:lineRule="auto"/>
    </w:pPr>
    <w:rPr>
      <w:rFonts w:ascii="Consolas" w:hAnsi="Consolas" w:cstheme="minorBid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90B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7AFE574A28C47DD9A851F3CE8E55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E5B56-D8BA-4F77-BFA5-35BF850908D3}"/>
      </w:docPartPr>
      <w:docPartBody>
        <w:p w:rsidR="00987C88" w:rsidRDefault="00580E74" w:rsidP="00580E74">
          <w:pPr>
            <w:pStyle w:val="57AFE574A28C47DD9A851F3CE8E557ED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  <w:docPart>
      <w:docPartPr>
        <w:name w:val="7C80040096F949A19A5DDF6595B05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3B5800-18C6-45D3-B8C1-99B6FC20652D}"/>
      </w:docPartPr>
      <w:docPartBody>
        <w:p w:rsidR="00987C88" w:rsidRDefault="00580E74" w:rsidP="00580E74">
          <w:pPr>
            <w:pStyle w:val="7C80040096F949A19A5DDF6595B05562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Body CS)">
    <w:altName w:val="Arial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eleLogo">
    <w:altName w:val="Calibri"/>
    <w:charset w:val="00"/>
    <w:family w:val="auto"/>
    <w:pitch w:val="variable"/>
    <w:sig w:usb0="00000007" w:usb1="00000000" w:usb2="00000000" w:usb3="00000000" w:csb0="00000013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altName w:val="﷽﷽﷽﷽﷽﷽ɪ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E74"/>
    <w:rsid w:val="000674A1"/>
    <w:rsid w:val="000F4464"/>
    <w:rsid w:val="00296D6F"/>
    <w:rsid w:val="002C0D0E"/>
    <w:rsid w:val="0030122D"/>
    <w:rsid w:val="003E378A"/>
    <w:rsid w:val="004216A7"/>
    <w:rsid w:val="004A1660"/>
    <w:rsid w:val="00515359"/>
    <w:rsid w:val="00580E74"/>
    <w:rsid w:val="005B2BFA"/>
    <w:rsid w:val="005E1B90"/>
    <w:rsid w:val="006945D4"/>
    <w:rsid w:val="006C5E9F"/>
    <w:rsid w:val="006F021B"/>
    <w:rsid w:val="006F5A00"/>
    <w:rsid w:val="00793942"/>
    <w:rsid w:val="007F5386"/>
    <w:rsid w:val="008469F2"/>
    <w:rsid w:val="00853E11"/>
    <w:rsid w:val="00867138"/>
    <w:rsid w:val="00931D02"/>
    <w:rsid w:val="00945F41"/>
    <w:rsid w:val="00971478"/>
    <w:rsid w:val="009804B3"/>
    <w:rsid w:val="00987C88"/>
    <w:rsid w:val="009E7939"/>
    <w:rsid w:val="00C061B3"/>
    <w:rsid w:val="00C3382D"/>
    <w:rsid w:val="00C651AB"/>
    <w:rsid w:val="00C84FCB"/>
    <w:rsid w:val="00CF02AB"/>
    <w:rsid w:val="00D153BA"/>
    <w:rsid w:val="00D244F8"/>
    <w:rsid w:val="00E17223"/>
    <w:rsid w:val="00E211DD"/>
    <w:rsid w:val="00E46AD5"/>
    <w:rsid w:val="00E84005"/>
    <w:rsid w:val="00E84202"/>
    <w:rsid w:val="00E93E65"/>
    <w:rsid w:val="00F56934"/>
    <w:rsid w:val="00F9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aliases w:val="Fuente de párrafo predeter."/>
    <w:uiPriority w:val="1"/>
    <w:semiHidden/>
    <w:unhideWhenUsed/>
  </w:style>
  <w:style w:type="table" w:default="1" w:styleId="TableNormal">
    <w:name w:val="Normal Table"/>
    <w:aliases w:val="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aliases w:val="Sin lista"/>
    <w:uiPriority w:val="99"/>
    <w:semiHidden/>
    <w:unhideWhenUsed/>
  </w:style>
  <w:style w:type="paragraph" w:customStyle="1" w:styleId="57AFE574A28C47DD9A851F3CE8E557ED">
    <w:name w:val="57AFE574A28C47DD9A851F3CE8E557ED"/>
    <w:rsid w:val="00580E74"/>
  </w:style>
  <w:style w:type="paragraph" w:customStyle="1" w:styleId="7C80040096F949A19A5DDF6595B05562">
    <w:name w:val="7C80040096F949A19A5DDF6595B05562"/>
    <w:rsid w:val="00580E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4d7cd3b-e8d3-4a9a-a22b-f4d7e981018d">
      <UserInfo>
        <DisplayName>Schwiesow, Alexander</DisplayName>
        <AccountId>54</AccountId>
        <AccountType/>
      </UserInfo>
      <UserInfo>
        <DisplayName>Kumar, Pankaj</DisplayName>
        <AccountId>35</AccountId>
        <AccountType/>
      </UserInfo>
      <UserInfo>
        <DisplayName>Fridman, Mikhail</DisplayName>
        <AccountId>36</AccountId>
        <AccountType/>
      </UserInfo>
      <UserInfo>
        <DisplayName>Lori Amini, Arvand</DisplayName>
        <AccountId>208</AccountId>
        <AccountType/>
      </UserInfo>
    </SharedWithUsers>
    <TaxCatchAll xmlns="a7fe3146-0989-4592-9721-540c467698fa" xsi:nil="true"/>
    <lcf76f155ced4ddcb4097134ff3c332f xmlns="817c1451-c071-40f5-a696-a3e35009da7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B15BCD05093D4DA9AE47FABA132DB1" ma:contentTypeVersion="16" ma:contentTypeDescription="Create a new document." ma:contentTypeScope="" ma:versionID="8dd55f83d1044f07af22ee240f7a5ed1">
  <xsd:schema xmlns:xsd="http://www.w3.org/2001/XMLSchema" xmlns:xs="http://www.w3.org/2001/XMLSchema" xmlns:p="http://schemas.microsoft.com/office/2006/metadata/properties" xmlns:ns2="817c1451-c071-40f5-a696-a3e35009da7d" xmlns:ns3="24d7cd3b-e8d3-4a9a-a22b-f4d7e981018d" xmlns:ns4="a7fe3146-0989-4592-9721-540c467698fa" targetNamespace="http://schemas.microsoft.com/office/2006/metadata/properties" ma:root="true" ma:fieldsID="b164cc82253650b301bc4c2511bb1d26" ns2:_="" ns3:_="" ns4:_="">
    <xsd:import namespace="817c1451-c071-40f5-a696-a3e35009da7d"/>
    <xsd:import namespace="24d7cd3b-e8d3-4a9a-a22b-f4d7e981018d"/>
    <xsd:import namespace="a7fe3146-0989-4592-9721-540c467698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c1451-c071-40f5-a696-a3e35009da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f2c06f6-5083-4159-babb-c09886256b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7cd3b-e8d3-4a9a-a22b-f4d7e98101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e3146-0989-4592-9721-540c467698f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4539b70-eb56-4623-864c-8b0ffdc52416}" ma:internalName="TaxCatchAll" ma:showField="CatchAllData" ma:web="24d7cd3b-e8d3-4a9a-a22b-f4d7e98101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B5B2F6-A7AB-4CAE-A2AC-3E1BFDD9266A}">
  <ds:schemaRefs>
    <ds:schemaRef ds:uri="http://schemas.microsoft.com/office/2006/metadata/properties"/>
    <ds:schemaRef ds:uri="http://schemas.microsoft.com/office/infopath/2007/PartnerControls"/>
    <ds:schemaRef ds:uri="24d7cd3b-e8d3-4a9a-a22b-f4d7e981018d"/>
  </ds:schemaRefs>
</ds:datastoreItem>
</file>

<file path=customXml/itemProps2.xml><?xml version="1.0" encoding="utf-8"?>
<ds:datastoreItem xmlns:ds="http://schemas.openxmlformats.org/officeDocument/2006/customXml" ds:itemID="{6430AF6A-1A1D-684C-8014-69B0E78C26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38F381-D833-4414-8E5F-76E9C5FEDB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602807-57B1-4994-843F-1A1E5A8EE50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: 1.0.0</dc:title>
  <dc:subject/>
  <dc:creator>Makana, Amar</dc:creator>
  <cp:keywords/>
  <dc:description/>
  <cp:lastModifiedBy>Carrigan, Edward</cp:lastModifiedBy>
  <cp:revision>52</cp:revision>
  <cp:lastPrinted>2021-08-20T01:18:00Z</cp:lastPrinted>
  <dcterms:created xsi:type="dcterms:W3CDTF">2022-09-06T19:22:00Z</dcterms:created>
  <dcterms:modified xsi:type="dcterms:W3CDTF">2022-09-0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B15BCD05093D4DA9AE47FABA132DB1</vt:lpwstr>
  </property>
  <property fmtid="{D5CDD505-2E9C-101B-9397-08002B2CF9AE}" pid="3" name="MSIP_Label_7af72c41-31f4-4d40-a6d0-808117dc4d77_Enabled">
    <vt:lpwstr>true</vt:lpwstr>
  </property>
  <property fmtid="{D5CDD505-2E9C-101B-9397-08002B2CF9AE}" pid="4" name="MSIP_Label_7af72c41-31f4-4d40-a6d0-808117dc4d77_SetDate">
    <vt:lpwstr>2022-09-06T19:22:05Z</vt:lpwstr>
  </property>
  <property fmtid="{D5CDD505-2E9C-101B-9397-08002B2CF9AE}" pid="5" name="MSIP_Label_7af72c41-31f4-4d40-a6d0-808117dc4d77_Method">
    <vt:lpwstr>Standard</vt:lpwstr>
  </property>
  <property fmtid="{D5CDD505-2E9C-101B-9397-08002B2CF9AE}" pid="6" name="MSIP_Label_7af72c41-31f4-4d40-a6d0-808117dc4d77_Name">
    <vt:lpwstr>TMO - Internal</vt:lpwstr>
  </property>
  <property fmtid="{D5CDD505-2E9C-101B-9397-08002B2CF9AE}" pid="7" name="MSIP_Label_7af72c41-31f4-4d40-a6d0-808117dc4d77_SiteId">
    <vt:lpwstr>be0f980b-dd99-4b19-bd7b-bc71a09b026c</vt:lpwstr>
  </property>
  <property fmtid="{D5CDD505-2E9C-101B-9397-08002B2CF9AE}" pid="8" name="MSIP_Label_7af72c41-31f4-4d40-a6d0-808117dc4d77_ActionId">
    <vt:lpwstr>c0ec45b7-1002-4cc3-a297-92ba5762a452</vt:lpwstr>
  </property>
  <property fmtid="{D5CDD505-2E9C-101B-9397-08002B2CF9AE}" pid="9" name="MSIP_Label_7af72c41-31f4-4d40-a6d0-808117dc4d77_ContentBits">
    <vt:lpwstr>0</vt:lpwstr>
  </property>
  <property fmtid="{D5CDD505-2E9C-101B-9397-08002B2CF9AE}" pid="10" name="MediaServiceImageTags">
    <vt:lpwstr/>
  </property>
</Properties>
</file>